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6496"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8544"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D5286" w:rsidRPr="00C5013A" w:rsidRDefault="00CD528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D5286" w:rsidRPr="00C5013A" w:rsidRDefault="00CD5286" w:rsidP="001A433B">
                            <w:pPr>
                              <w:spacing w:line="240" w:lineRule="exact"/>
                              <w:rPr>
                                <w:rFonts w:ascii="Open Sans" w:eastAsia="Dotum" w:hAnsi="Open Sans" w:cs="Open Sans"/>
                                <w:spacing w:val="-12"/>
                                <w:sz w:val="20"/>
                              </w:rPr>
                            </w:pP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CD5286" w:rsidRPr="00C5013A" w:rsidRDefault="00CD528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CD5286" w:rsidRPr="00C5013A" w:rsidRDefault="00CD5286" w:rsidP="001A433B">
                      <w:pPr>
                        <w:spacing w:line="240" w:lineRule="exact"/>
                        <w:rPr>
                          <w:rFonts w:ascii="Open Sans" w:eastAsia="Dotum" w:hAnsi="Open Sans" w:cs="Open Sans"/>
                          <w:spacing w:val="-12"/>
                          <w:sz w:val="20"/>
                        </w:rPr>
                      </w:pP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CD5286" w:rsidRPr="00C5013A" w:rsidRDefault="00CD528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C73386" w:rsidRPr="00105E8F" w:rsidRDefault="007C531C" w:rsidP="00105E8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r w:rsidR="004312C0" w:rsidRPr="004312C0">
        <w:rPr>
          <w:rFonts w:ascii="Open Sans Semibold" w:eastAsiaTheme="minorEastAsia" w:hAnsi="Open Sans Semibold" w:cs="Open Sans Semibold"/>
          <w:b/>
          <w:color w:val="262626" w:themeColor="text1" w:themeTint="D9"/>
          <w:sz w:val="28"/>
          <w:szCs w:val="28"/>
        </w:rPr>
        <w:t xml:space="preserve"> </w:t>
      </w:r>
      <w:r w:rsidR="004312C0">
        <w:rPr>
          <w:noProof/>
        </w:rPr>
        <mc:AlternateContent>
          <mc:Choice Requires="wps">
            <w:drawing>
              <wp:anchor distT="0" distB="0" distL="114300" distR="114300" simplePos="0" relativeHeight="251627520" behindDoc="0" locked="0" layoutInCell="1" allowOverlap="1" wp14:anchorId="2DC58A0E" wp14:editId="0E4E06EB">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90DB" id="Rectangle 3" o:spid="_x0000_s1026" style="position:absolute;margin-left:0;margin-top:369pt;width:309.75pt;height:9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p>
    <w:p w:rsidR="0097115D" w:rsidRPr="00B860BD" w:rsidRDefault="00105E8F" w:rsidP="00A54BCA">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GTV</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4312C0" w:rsidRDefault="004312C0" w:rsidP="00C54E3A">
            <w:pPr>
              <w:jc w:val="left"/>
              <w:rPr>
                <w:rFonts w:eastAsiaTheme="minorEastAsia" w:cs="Open Sans Light"/>
                <w:b/>
                <w:color w:val="262626" w:themeColor="text1" w:themeTint="D9"/>
                <w:sz w:val="20"/>
                <w:szCs w:val="20"/>
              </w:rPr>
            </w:pPr>
          </w:p>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8B1D84" w:rsidRPr="007440CF" w:rsidRDefault="008B1D84" w:rsidP="008B1D84">
            <w:pPr>
              <w:spacing w:line="240" w:lineRule="auto"/>
              <w:rPr>
                <w:rFonts w:eastAsiaTheme="minorEastAsia" w:cs="Open Sans Light"/>
                <w:b/>
                <w:color w:val="262626" w:themeColor="text1" w:themeTint="D9"/>
                <w:sz w:val="20"/>
                <w:szCs w:val="20"/>
              </w:rPr>
            </w:pPr>
          </w:p>
          <w:p w:rsidR="007C7778" w:rsidRPr="00F45E36" w:rsidRDefault="007C7778" w:rsidP="00F45E36">
            <w:pPr>
              <w:jc w:val="left"/>
              <w:rPr>
                <w:rFonts w:ascii="Open Sans" w:hAnsi="Open Sans" w:cs="Open Sans"/>
                <w:color w:val="262626" w:themeColor="text1" w:themeTint="D9"/>
                <w:szCs w:val="28"/>
              </w:rPr>
            </w:pPr>
          </w:p>
        </w:tc>
        <w:tc>
          <w:tcPr>
            <w:tcW w:w="2835" w:type="dxa"/>
          </w:tcPr>
          <w:p w:rsidR="004312C0" w:rsidRDefault="004312C0" w:rsidP="008767A1">
            <w:pPr>
              <w:spacing w:line="300" w:lineRule="exact"/>
              <w:jc w:val="left"/>
              <w:rPr>
                <w:rFonts w:eastAsiaTheme="minorEastAsia" w:cs="Open Sans Light"/>
                <w:b/>
                <w:color w:val="262626" w:themeColor="text1" w:themeTint="D9"/>
                <w:sz w:val="20"/>
                <w:szCs w:val="20"/>
              </w:rPr>
            </w:pPr>
          </w:p>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105E8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4</w:t>
            </w:r>
            <w:r w:rsidR="0038602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May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105E8F">
              <w:rPr>
                <w:rFonts w:eastAsiaTheme="minorEastAsia" w:cs="Open Sans Light"/>
                <w:color w:val="262626" w:themeColor="text1" w:themeTint="D9"/>
                <w:sz w:val="20"/>
                <w:szCs w:val="20"/>
              </w:rPr>
              <w:t>2405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9568"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D5286" w:rsidRDefault="00CD528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D5286" w:rsidRPr="00C54E3A" w:rsidRDefault="00CD5286" w:rsidP="00F00BB2">
                            <w:pPr>
                              <w:rPr>
                                <w:rFonts w:cs="Open Sans Light"/>
                                <w:color w:val="FFFFFF" w:themeColor="background1"/>
                                <w:sz w:val="18"/>
                              </w:rPr>
                            </w:pPr>
                          </w:p>
                          <w:p w:rsidR="00CD5286" w:rsidRPr="00C54E3A" w:rsidRDefault="00CD5286"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D5286" w:rsidRPr="00C54E3A" w:rsidRDefault="00CD528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CD5286" w:rsidRDefault="00CD528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CD5286" w:rsidRPr="00C54E3A" w:rsidRDefault="00CD5286" w:rsidP="00F00BB2">
                      <w:pPr>
                        <w:rPr>
                          <w:rFonts w:cs="Open Sans Light"/>
                          <w:color w:val="FFFFFF" w:themeColor="background1"/>
                          <w:sz w:val="18"/>
                        </w:rPr>
                      </w:pPr>
                    </w:p>
                    <w:p w:rsidR="00CD5286" w:rsidRPr="00C54E3A" w:rsidRDefault="00CD5286"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CD5286" w:rsidRPr="00C54E3A" w:rsidRDefault="00CD528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7"/>
        <w:gridCol w:w="5460"/>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105E8F" w:rsidP="006A0B2F">
            <w:pPr>
              <w:pStyle w:val="NoSpacing"/>
              <w:jc w:val="left"/>
              <w:rPr>
                <w:sz w:val="20"/>
                <w:szCs w:val="21"/>
              </w:rPr>
            </w:pPr>
            <w:r>
              <w:rPr>
                <w:sz w:val="20"/>
                <w:szCs w:val="21"/>
              </w:rPr>
              <w:t>GTV</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105E8F" w:rsidP="00620A71">
            <w:pPr>
              <w:pStyle w:val="NoSpacing"/>
              <w:jc w:val="left"/>
              <w:rPr>
                <w:sz w:val="20"/>
                <w:szCs w:val="21"/>
              </w:rPr>
            </w:pPr>
            <w:r>
              <w:rPr>
                <w:sz w:val="20"/>
                <w:szCs w:val="21"/>
              </w:rPr>
              <w:t>GTV</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D623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024122" w:rsidRPr="00024122" w:rsidRDefault="00024122" w:rsidP="00024122">
            <w:pPr>
              <w:autoSpaceDE w:val="0"/>
              <w:autoSpaceDN w:val="0"/>
              <w:rPr>
                <w:sz w:val="20"/>
                <w:szCs w:val="21"/>
              </w:rPr>
            </w:pPr>
            <w:proofErr w:type="spellStart"/>
            <w:r w:rsidRPr="00024122">
              <w:rPr>
                <w:sz w:val="20"/>
                <w:szCs w:val="21"/>
              </w:rPr>
              <w:t>Reshmi</w:t>
            </w:r>
            <w:proofErr w:type="spellEnd"/>
            <w:r w:rsidRPr="00024122">
              <w:rPr>
                <w:sz w:val="20"/>
                <w:szCs w:val="21"/>
              </w:rPr>
              <w:t xml:space="preserve"> </w:t>
            </w:r>
            <w:proofErr w:type="spellStart"/>
            <w:r w:rsidRPr="00024122">
              <w:rPr>
                <w:sz w:val="20"/>
                <w:szCs w:val="21"/>
              </w:rPr>
              <w:t>Nambiar</w:t>
            </w:r>
            <w:proofErr w:type="spellEnd"/>
          </w:p>
          <w:p w:rsidR="00887065" w:rsidRPr="00F45E36" w:rsidRDefault="00024122" w:rsidP="00024122">
            <w:pPr>
              <w:autoSpaceDE w:val="0"/>
              <w:autoSpaceDN w:val="0"/>
              <w:rPr>
                <w:sz w:val="20"/>
                <w:szCs w:val="21"/>
              </w:rPr>
            </w:pPr>
            <w:r w:rsidRPr="00024122">
              <w:rPr>
                <w:sz w:val="20"/>
                <w:szCs w:val="21"/>
              </w:rPr>
              <w:t>Senior Manager-WFS</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024122" w:rsidP="00DE5268">
            <w:pPr>
              <w:pStyle w:val="NoSpacing"/>
              <w:rPr>
                <w:sz w:val="20"/>
                <w:szCs w:val="21"/>
              </w:rPr>
            </w:pPr>
            <w:r>
              <w:rPr>
                <w:sz w:val="20"/>
                <w:szCs w:val="21"/>
              </w:rPr>
              <w:t xml:space="preserve">Ms. </w:t>
            </w:r>
            <w:proofErr w:type="spellStart"/>
            <w:r>
              <w:rPr>
                <w:sz w:val="20"/>
                <w:szCs w:val="21"/>
              </w:rPr>
              <w:t>Darshana</w:t>
            </w:r>
            <w:proofErr w:type="spellEnd"/>
            <w:r>
              <w:rPr>
                <w:sz w:val="20"/>
                <w:szCs w:val="21"/>
              </w:rPr>
              <w:t xml:space="preserve"> 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CD5286" w:rsidP="00024122">
            <w:pPr>
              <w:pStyle w:val="NoSpacing"/>
              <w:rPr>
                <w:sz w:val="20"/>
                <w:szCs w:val="21"/>
              </w:rPr>
            </w:pPr>
            <w:hyperlink r:id="rId9" w:history="1">
              <w:r w:rsidR="00024122" w:rsidRPr="006B66F8">
                <w:rPr>
                  <w:rStyle w:val="Hyperlink"/>
                  <w:sz w:val="20"/>
                  <w:szCs w:val="21"/>
                </w:rPr>
                <w:t>darshana.s@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431FBF" w:rsidP="00D248A6">
            <w:pPr>
              <w:pStyle w:val="NoSpacing"/>
              <w:rPr>
                <w:sz w:val="20"/>
                <w:szCs w:val="21"/>
              </w:rPr>
            </w:pPr>
            <w:r>
              <w:rPr>
                <w:sz w:val="20"/>
                <w:szCs w:val="21"/>
              </w:rPr>
              <w:t xml:space="preserve"> </w:t>
            </w:r>
            <w:r w:rsidR="00C820A2">
              <w:rPr>
                <w:sz w:val="20"/>
                <w:szCs w:val="21"/>
              </w:rPr>
              <w:t xml:space="preserve">Asp.Net, MVC, MS SQL, </w:t>
            </w:r>
            <w:proofErr w:type="spellStart"/>
            <w:r>
              <w:rPr>
                <w:sz w:val="20"/>
                <w:szCs w:val="21"/>
              </w:rPr>
              <w:t>Xcode</w:t>
            </w:r>
            <w:proofErr w:type="spellEnd"/>
            <w:r>
              <w:rPr>
                <w:sz w:val="20"/>
                <w:szCs w:val="21"/>
              </w:rPr>
              <w:t>, Java, Android Studio, Swift</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AF481C"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425222" w:history="1">
            <w:r w:rsidR="00AF481C" w:rsidRPr="0025331C">
              <w:rPr>
                <w:rStyle w:val="Hyperlink"/>
                <w:noProof/>
              </w:rPr>
              <w:t>1</w:t>
            </w:r>
            <w:r w:rsidR="00AF481C">
              <w:rPr>
                <w:rFonts w:asciiTheme="minorHAnsi" w:eastAsiaTheme="minorEastAsia" w:hAnsiTheme="minorHAnsi"/>
                <w:noProof/>
                <w:color w:val="auto"/>
              </w:rPr>
              <w:tab/>
            </w:r>
            <w:r w:rsidR="00AF481C" w:rsidRPr="0025331C">
              <w:rPr>
                <w:rStyle w:val="Hyperlink"/>
                <w:noProof/>
              </w:rPr>
              <w:t>Company Background</w:t>
            </w:r>
            <w:r w:rsidR="00AF481C">
              <w:rPr>
                <w:noProof/>
                <w:webHidden/>
              </w:rPr>
              <w:tab/>
            </w:r>
            <w:r w:rsidR="00AF481C">
              <w:rPr>
                <w:noProof/>
                <w:webHidden/>
              </w:rPr>
              <w:fldChar w:fldCharType="begin"/>
            </w:r>
            <w:r w:rsidR="00AF481C">
              <w:rPr>
                <w:noProof/>
                <w:webHidden/>
              </w:rPr>
              <w:instrText xml:space="preserve"> PAGEREF _Toc514425222 \h </w:instrText>
            </w:r>
            <w:r w:rsidR="00AF481C">
              <w:rPr>
                <w:noProof/>
                <w:webHidden/>
              </w:rPr>
            </w:r>
            <w:r w:rsidR="00AF481C">
              <w:rPr>
                <w:noProof/>
                <w:webHidden/>
              </w:rPr>
              <w:fldChar w:fldCharType="separate"/>
            </w:r>
            <w:r w:rsidR="00AF481C">
              <w:rPr>
                <w:noProof/>
                <w:webHidden/>
              </w:rPr>
              <w:t>4</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23" w:history="1">
            <w:r w:rsidR="00AF481C" w:rsidRPr="0025331C">
              <w:rPr>
                <w:rStyle w:val="Hyperlink"/>
                <w:noProof/>
              </w:rPr>
              <w:t>2</w:t>
            </w:r>
            <w:r w:rsidR="00AF481C">
              <w:rPr>
                <w:rFonts w:asciiTheme="minorHAnsi" w:eastAsiaTheme="minorEastAsia" w:hAnsiTheme="minorHAnsi"/>
                <w:noProof/>
                <w:color w:val="auto"/>
              </w:rPr>
              <w:tab/>
            </w:r>
            <w:r w:rsidR="00AF481C" w:rsidRPr="0025331C">
              <w:rPr>
                <w:rStyle w:val="Hyperlink"/>
                <w:noProof/>
              </w:rPr>
              <w:t>Scope of Work</w:t>
            </w:r>
            <w:r w:rsidR="00AF481C">
              <w:rPr>
                <w:noProof/>
                <w:webHidden/>
              </w:rPr>
              <w:tab/>
            </w:r>
            <w:r w:rsidR="00AF481C">
              <w:rPr>
                <w:noProof/>
                <w:webHidden/>
              </w:rPr>
              <w:fldChar w:fldCharType="begin"/>
            </w:r>
            <w:r w:rsidR="00AF481C">
              <w:rPr>
                <w:noProof/>
                <w:webHidden/>
              </w:rPr>
              <w:instrText xml:space="preserve"> PAGEREF _Toc514425223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4" w:history="1">
            <w:r w:rsidR="00AF481C" w:rsidRPr="0025331C">
              <w:rPr>
                <w:rStyle w:val="Hyperlink"/>
                <w:noProof/>
                <w14:scene3d>
                  <w14:camera w14:prst="orthographicFront"/>
                  <w14:lightRig w14:rig="threePt" w14:dir="t">
                    <w14:rot w14:lat="0" w14:lon="0" w14:rev="0"/>
                  </w14:lightRig>
                </w14:scene3d>
              </w:rPr>
              <w:t>2.1</w:t>
            </w:r>
            <w:r w:rsidR="00AF481C">
              <w:rPr>
                <w:rFonts w:asciiTheme="minorHAnsi" w:eastAsiaTheme="minorEastAsia" w:hAnsiTheme="minorHAnsi"/>
                <w:noProof/>
                <w:color w:val="auto"/>
              </w:rPr>
              <w:tab/>
            </w:r>
            <w:r w:rsidR="00AF481C" w:rsidRPr="0025331C">
              <w:rPr>
                <w:rStyle w:val="Hyperlink"/>
                <w:noProof/>
              </w:rPr>
              <w:t>Proposed Solution</w:t>
            </w:r>
            <w:r w:rsidR="00AF481C">
              <w:rPr>
                <w:noProof/>
                <w:webHidden/>
              </w:rPr>
              <w:tab/>
            </w:r>
            <w:r w:rsidR="00AF481C">
              <w:rPr>
                <w:noProof/>
                <w:webHidden/>
              </w:rPr>
              <w:fldChar w:fldCharType="begin"/>
            </w:r>
            <w:r w:rsidR="00AF481C">
              <w:rPr>
                <w:noProof/>
                <w:webHidden/>
              </w:rPr>
              <w:instrText xml:space="preserve"> PAGEREF _Toc514425224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5" w:history="1">
            <w:r w:rsidR="00AF481C" w:rsidRPr="0025331C">
              <w:rPr>
                <w:rStyle w:val="Hyperlink"/>
                <w:rFonts w:eastAsia="Times New Roman"/>
                <w:noProof/>
                <w:lang w:eastAsia="es-ES"/>
                <w14:scene3d>
                  <w14:camera w14:prst="orthographicFront"/>
                  <w14:lightRig w14:rig="threePt" w14:dir="t">
                    <w14:rot w14:lat="0" w14:lon="0" w14:rev="0"/>
                  </w14:lightRig>
                </w14:scene3d>
              </w:rPr>
              <w:t>2.2</w:t>
            </w:r>
            <w:r w:rsidR="00AF481C">
              <w:rPr>
                <w:rFonts w:asciiTheme="minorHAnsi" w:eastAsiaTheme="minorEastAsia" w:hAnsiTheme="minorHAnsi"/>
                <w:noProof/>
                <w:color w:val="auto"/>
              </w:rPr>
              <w:tab/>
            </w:r>
            <w:r w:rsidR="00AF481C" w:rsidRPr="0025331C">
              <w:rPr>
                <w:rStyle w:val="Hyperlink"/>
                <w:rFonts w:eastAsia="Times New Roman"/>
                <w:noProof/>
                <w:lang w:eastAsia="es-ES"/>
              </w:rPr>
              <w:t>Expected Project Goals</w:t>
            </w:r>
            <w:r w:rsidR="00AF481C">
              <w:rPr>
                <w:noProof/>
                <w:webHidden/>
              </w:rPr>
              <w:tab/>
            </w:r>
            <w:r w:rsidR="00AF481C">
              <w:rPr>
                <w:noProof/>
                <w:webHidden/>
              </w:rPr>
              <w:fldChar w:fldCharType="begin"/>
            </w:r>
            <w:r w:rsidR="00AF481C">
              <w:rPr>
                <w:noProof/>
                <w:webHidden/>
              </w:rPr>
              <w:instrText xml:space="preserve"> PAGEREF _Toc514425225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6" w:history="1">
            <w:r w:rsidR="00AF481C" w:rsidRPr="0025331C">
              <w:rPr>
                <w:rStyle w:val="Hyperlink"/>
                <w:noProof/>
                <w14:scene3d>
                  <w14:camera w14:prst="orthographicFront"/>
                  <w14:lightRig w14:rig="threePt" w14:dir="t">
                    <w14:rot w14:lat="0" w14:lon="0" w14:rev="0"/>
                  </w14:lightRig>
                </w14:scene3d>
              </w:rPr>
              <w:t>2.3</w:t>
            </w:r>
            <w:r w:rsidR="00AF481C">
              <w:rPr>
                <w:rFonts w:asciiTheme="minorHAnsi" w:eastAsiaTheme="minorEastAsia" w:hAnsiTheme="minorHAnsi"/>
                <w:noProof/>
                <w:color w:val="auto"/>
              </w:rPr>
              <w:tab/>
            </w:r>
            <w:r w:rsidR="00AF481C" w:rsidRPr="0025331C">
              <w:rPr>
                <w:rStyle w:val="Hyperlink"/>
                <w:noProof/>
              </w:rPr>
              <w:t>Stand-Alone Fixed Bid</w:t>
            </w:r>
            <w:r w:rsidR="00AF481C">
              <w:rPr>
                <w:noProof/>
                <w:webHidden/>
              </w:rPr>
              <w:tab/>
            </w:r>
            <w:r w:rsidR="00AF481C">
              <w:rPr>
                <w:noProof/>
                <w:webHidden/>
              </w:rPr>
              <w:fldChar w:fldCharType="begin"/>
            </w:r>
            <w:r w:rsidR="00AF481C">
              <w:rPr>
                <w:noProof/>
                <w:webHidden/>
              </w:rPr>
              <w:instrText xml:space="preserve"> PAGEREF _Toc514425226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7" w:history="1">
            <w:r w:rsidR="00AF481C" w:rsidRPr="0025331C">
              <w:rPr>
                <w:rStyle w:val="Hyperlink"/>
                <w:noProof/>
                <w14:scene3d>
                  <w14:camera w14:prst="orthographicFront"/>
                  <w14:lightRig w14:rig="threePt" w14:dir="t">
                    <w14:rot w14:lat="0" w14:lon="0" w14:rev="0"/>
                  </w14:lightRig>
                </w14:scene3d>
              </w:rPr>
              <w:t>2.4</w:t>
            </w:r>
            <w:r w:rsidR="00AF481C">
              <w:rPr>
                <w:rFonts w:asciiTheme="minorHAnsi" w:eastAsiaTheme="minorEastAsia" w:hAnsiTheme="minorHAnsi"/>
                <w:noProof/>
                <w:color w:val="auto"/>
              </w:rPr>
              <w:tab/>
            </w:r>
            <w:r w:rsidR="00AF481C" w:rsidRPr="0025331C">
              <w:rPr>
                <w:rStyle w:val="Hyperlink"/>
                <w:noProof/>
              </w:rPr>
              <w:t>Solution Objective</w:t>
            </w:r>
            <w:r w:rsidR="00AF481C">
              <w:rPr>
                <w:noProof/>
                <w:webHidden/>
              </w:rPr>
              <w:tab/>
            </w:r>
            <w:r w:rsidR="00AF481C">
              <w:rPr>
                <w:noProof/>
                <w:webHidden/>
              </w:rPr>
              <w:fldChar w:fldCharType="begin"/>
            </w:r>
            <w:r w:rsidR="00AF481C">
              <w:rPr>
                <w:noProof/>
                <w:webHidden/>
              </w:rPr>
              <w:instrText xml:space="preserve"> PAGEREF _Toc514425227 \h </w:instrText>
            </w:r>
            <w:r w:rsidR="00AF481C">
              <w:rPr>
                <w:noProof/>
                <w:webHidden/>
              </w:rPr>
            </w:r>
            <w:r w:rsidR="00AF481C">
              <w:rPr>
                <w:noProof/>
                <w:webHidden/>
              </w:rPr>
              <w:fldChar w:fldCharType="separate"/>
            </w:r>
            <w:r w:rsidR="00AF481C">
              <w:rPr>
                <w:noProof/>
                <w:webHidden/>
              </w:rPr>
              <w:t>7</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8" w:history="1">
            <w:r w:rsidR="00AF481C" w:rsidRPr="0025331C">
              <w:rPr>
                <w:rStyle w:val="Hyperlink"/>
                <w:noProof/>
                <w14:scene3d>
                  <w14:camera w14:prst="orthographicFront"/>
                  <w14:lightRig w14:rig="threePt" w14:dir="t">
                    <w14:rot w14:lat="0" w14:lon="0" w14:rev="0"/>
                  </w14:lightRig>
                </w14:scene3d>
              </w:rPr>
              <w:t>2.5</w:t>
            </w:r>
            <w:r w:rsidR="00AF481C">
              <w:rPr>
                <w:rFonts w:asciiTheme="minorHAnsi" w:eastAsiaTheme="minorEastAsia" w:hAnsiTheme="minorHAnsi"/>
                <w:noProof/>
                <w:color w:val="auto"/>
              </w:rPr>
              <w:tab/>
            </w:r>
            <w:r w:rsidR="00AF481C" w:rsidRPr="0025331C">
              <w:rPr>
                <w:rStyle w:val="Hyperlink"/>
                <w:noProof/>
              </w:rPr>
              <w:t>Advantages of Proposed Solution</w:t>
            </w:r>
            <w:r w:rsidR="00AF481C">
              <w:rPr>
                <w:noProof/>
                <w:webHidden/>
              </w:rPr>
              <w:tab/>
            </w:r>
            <w:r w:rsidR="00AF481C">
              <w:rPr>
                <w:noProof/>
                <w:webHidden/>
              </w:rPr>
              <w:fldChar w:fldCharType="begin"/>
            </w:r>
            <w:r w:rsidR="00AF481C">
              <w:rPr>
                <w:noProof/>
                <w:webHidden/>
              </w:rPr>
              <w:instrText xml:space="preserve"> PAGEREF _Toc514425228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29" w:history="1">
            <w:r w:rsidR="00AF481C" w:rsidRPr="0025331C">
              <w:rPr>
                <w:rStyle w:val="Hyperlink"/>
                <w:noProof/>
                <w14:scene3d>
                  <w14:camera w14:prst="orthographicFront"/>
                  <w14:lightRig w14:rig="threePt" w14:dir="t">
                    <w14:rot w14:lat="0" w14:lon="0" w14:rev="0"/>
                  </w14:lightRig>
                </w14:scene3d>
              </w:rPr>
              <w:t>2.6</w:t>
            </w:r>
            <w:r w:rsidR="00AF481C">
              <w:rPr>
                <w:rFonts w:asciiTheme="minorHAnsi" w:eastAsiaTheme="minorEastAsia" w:hAnsiTheme="minorHAnsi"/>
                <w:noProof/>
                <w:color w:val="auto"/>
              </w:rPr>
              <w:tab/>
            </w:r>
            <w:r w:rsidR="00AF481C" w:rsidRPr="0025331C">
              <w:rPr>
                <w:rStyle w:val="Hyperlink"/>
                <w:noProof/>
              </w:rPr>
              <w:t>Why Verbat</w:t>
            </w:r>
            <w:r w:rsidR="00AF481C">
              <w:rPr>
                <w:noProof/>
                <w:webHidden/>
              </w:rPr>
              <w:tab/>
            </w:r>
            <w:r w:rsidR="00AF481C">
              <w:rPr>
                <w:noProof/>
                <w:webHidden/>
              </w:rPr>
              <w:fldChar w:fldCharType="begin"/>
            </w:r>
            <w:r w:rsidR="00AF481C">
              <w:rPr>
                <w:noProof/>
                <w:webHidden/>
              </w:rPr>
              <w:instrText xml:space="preserve"> PAGEREF _Toc514425229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30" w:history="1">
            <w:r w:rsidR="00AF481C" w:rsidRPr="0025331C">
              <w:rPr>
                <w:rStyle w:val="Hyperlink"/>
                <w:noProof/>
                <w14:scene3d>
                  <w14:camera w14:prst="orthographicFront"/>
                  <w14:lightRig w14:rig="threePt" w14:dir="t">
                    <w14:rot w14:lat="0" w14:lon="0" w14:rev="0"/>
                  </w14:lightRig>
                </w14:scene3d>
              </w:rPr>
              <w:t>2.7</w:t>
            </w:r>
            <w:r w:rsidR="00AF481C">
              <w:rPr>
                <w:rFonts w:asciiTheme="minorHAnsi" w:eastAsiaTheme="minorEastAsia" w:hAnsiTheme="minorHAnsi"/>
                <w:noProof/>
                <w:color w:val="auto"/>
              </w:rPr>
              <w:tab/>
            </w:r>
            <w:r w:rsidR="00AF481C" w:rsidRPr="0025331C">
              <w:rPr>
                <w:rStyle w:val="Hyperlink"/>
                <w:rFonts w:eastAsia="Times New Roman"/>
                <w:noProof/>
              </w:rPr>
              <w:t>Key Differentiators</w:t>
            </w:r>
            <w:r w:rsidR="00AF481C">
              <w:rPr>
                <w:noProof/>
                <w:webHidden/>
              </w:rPr>
              <w:tab/>
            </w:r>
            <w:r w:rsidR="00AF481C">
              <w:rPr>
                <w:noProof/>
                <w:webHidden/>
              </w:rPr>
              <w:fldChar w:fldCharType="begin"/>
            </w:r>
            <w:r w:rsidR="00AF481C">
              <w:rPr>
                <w:noProof/>
                <w:webHidden/>
              </w:rPr>
              <w:instrText xml:space="preserve"> PAGEREF _Toc514425230 \h </w:instrText>
            </w:r>
            <w:r w:rsidR="00AF481C">
              <w:rPr>
                <w:noProof/>
                <w:webHidden/>
              </w:rPr>
            </w:r>
            <w:r w:rsidR="00AF481C">
              <w:rPr>
                <w:noProof/>
                <w:webHidden/>
              </w:rPr>
              <w:fldChar w:fldCharType="separate"/>
            </w:r>
            <w:r w:rsidR="00AF481C">
              <w:rPr>
                <w:noProof/>
                <w:webHidden/>
              </w:rPr>
              <w:t>9</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31" w:history="1">
            <w:r w:rsidR="00AF481C" w:rsidRPr="0025331C">
              <w:rPr>
                <w:rStyle w:val="Hyperlink"/>
                <w:noProof/>
                <w14:scene3d>
                  <w14:camera w14:prst="orthographicFront"/>
                  <w14:lightRig w14:rig="threePt" w14:dir="t">
                    <w14:rot w14:lat="0" w14:lon="0" w14:rev="0"/>
                  </w14:lightRig>
                </w14:scene3d>
              </w:rPr>
              <w:t>2.8</w:t>
            </w:r>
            <w:r w:rsidR="00AF481C">
              <w:rPr>
                <w:rFonts w:asciiTheme="minorHAnsi" w:eastAsiaTheme="minorEastAsia" w:hAnsiTheme="minorHAnsi"/>
                <w:noProof/>
                <w:color w:val="auto"/>
              </w:rPr>
              <w:tab/>
            </w:r>
            <w:r w:rsidR="00AF481C" w:rsidRPr="0025331C">
              <w:rPr>
                <w:rStyle w:val="Hyperlink"/>
                <w:noProof/>
              </w:rPr>
              <w:t>Verbat’s Technology &amp; Services</w:t>
            </w:r>
            <w:r w:rsidR="00AF481C">
              <w:rPr>
                <w:noProof/>
                <w:webHidden/>
              </w:rPr>
              <w:tab/>
            </w:r>
            <w:r w:rsidR="00AF481C">
              <w:rPr>
                <w:noProof/>
                <w:webHidden/>
              </w:rPr>
              <w:fldChar w:fldCharType="begin"/>
            </w:r>
            <w:r w:rsidR="00AF481C">
              <w:rPr>
                <w:noProof/>
                <w:webHidden/>
              </w:rPr>
              <w:instrText xml:space="preserve"> PAGEREF _Toc514425231 \h </w:instrText>
            </w:r>
            <w:r w:rsidR="00AF481C">
              <w:rPr>
                <w:noProof/>
                <w:webHidden/>
              </w:rPr>
            </w:r>
            <w:r w:rsidR="00AF481C">
              <w:rPr>
                <w:noProof/>
                <w:webHidden/>
              </w:rPr>
              <w:fldChar w:fldCharType="separate"/>
            </w:r>
            <w:r w:rsidR="00AF481C">
              <w:rPr>
                <w:noProof/>
                <w:webHidden/>
              </w:rPr>
              <w:t>10</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32" w:history="1">
            <w:r w:rsidR="00AF481C" w:rsidRPr="0025331C">
              <w:rPr>
                <w:rStyle w:val="Hyperlink"/>
                <w:noProof/>
              </w:rPr>
              <w:t>3</w:t>
            </w:r>
            <w:r w:rsidR="00AF481C">
              <w:rPr>
                <w:rFonts w:asciiTheme="minorHAnsi" w:eastAsiaTheme="minorEastAsia" w:hAnsiTheme="minorHAnsi"/>
                <w:noProof/>
                <w:color w:val="auto"/>
              </w:rPr>
              <w:tab/>
            </w:r>
            <w:r w:rsidR="00AF481C" w:rsidRPr="0025331C">
              <w:rPr>
                <w:rStyle w:val="Hyperlink"/>
                <w:noProof/>
              </w:rPr>
              <w:t>Functional Specification</w:t>
            </w:r>
            <w:r w:rsidR="00AF481C">
              <w:rPr>
                <w:noProof/>
                <w:webHidden/>
              </w:rPr>
              <w:tab/>
            </w:r>
            <w:r w:rsidR="00AF481C">
              <w:rPr>
                <w:noProof/>
                <w:webHidden/>
              </w:rPr>
              <w:fldChar w:fldCharType="begin"/>
            </w:r>
            <w:r w:rsidR="00AF481C">
              <w:rPr>
                <w:noProof/>
                <w:webHidden/>
              </w:rPr>
              <w:instrText xml:space="preserve"> PAGEREF _Toc514425232 \h </w:instrText>
            </w:r>
            <w:r w:rsidR="00AF481C">
              <w:rPr>
                <w:noProof/>
                <w:webHidden/>
              </w:rPr>
            </w:r>
            <w:r w:rsidR="00AF481C">
              <w:rPr>
                <w:noProof/>
                <w:webHidden/>
              </w:rPr>
              <w:fldChar w:fldCharType="separate"/>
            </w:r>
            <w:r w:rsidR="00AF481C">
              <w:rPr>
                <w:noProof/>
                <w:webHidden/>
              </w:rPr>
              <w:t>11</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33" w:history="1">
            <w:r w:rsidR="00AF481C" w:rsidRPr="0025331C">
              <w:rPr>
                <w:rStyle w:val="Hyperlink"/>
                <w:noProof/>
              </w:rPr>
              <w:t>4</w:t>
            </w:r>
            <w:r w:rsidR="00AF481C">
              <w:rPr>
                <w:rFonts w:asciiTheme="minorHAnsi" w:eastAsiaTheme="minorEastAsia" w:hAnsiTheme="minorHAnsi"/>
                <w:noProof/>
                <w:color w:val="auto"/>
              </w:rPr>
              <w:tab/>
            </w:r>
            <w:r w:rsidR="00AF481C" w:rsidRPr="0025331C">
              <w:rPr>
                <w:rStyle w:val="Hyperlink"/>
                <w:noProof/>
              </w:rPr>
              <w:t>Nonfunctional Requirement (Others)</w:t>
            </w:r>
            <w:r w:rsidR="00AF481C">
              <w:rPr>
                <w:noProof/>
                <w:webHidden/>
              </w:rPr>
              <w:tab/>
            </w:r>
            <w:r w:rsidR="00AF481C">
              <w:rPr>
                <w:noProof/>
                <w:webHidden/>
              </w:rPr>
              <w:fldChar w:fldCharType="begin"/>
            </w:r>
            <w:r w:rsidR="00AF481C">
              <w:rPr>
                <w:noProof/>
                <w:webHidden/>
              </w:rPr>
              <w:instrText xml:space="preserve"> PAGEREF _Toc514425233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34" w:history="1">
            <w:r w:rsidR="00AF481C" w:rsidRPr="0025331C">
              <w:rPr>
                <w:rStyle w:val="Hyperlink"/>
                <w:noProof/>
              </w:rPr>
              <w:t>5</w:t>
            </w:r>
            <w:r w:rsidR="00AF481C">
              <w:rPr>
                <w:rFonts w:asciiTheme="minorHAnsi" w:eastAsiaTheme="minorEastAsia" w:hAnsiTheme="minorHAnsi"/>
                <w:noProof/>
                <w:color w:val="auto"/>
              </w:rPr>
              <w:tab/>
            </w:r>
            <w:r w:rsidR="00AF481C" w:rsidRPr="0025331C">
              <w:rPr>
                <w:rStyle w:val="Hyperlink"/>
                <w:noProof/>
              </w:rPr>
              <w:t>Assumptions</w:t>
            </w:r>
            <w:r w:rsidR="00AF481C">
              <w:rPr>
                <w:noProof/>
                <w:webHidden/>
              </w:rPr>
              <w:tab/>
            </w:r>
            <w:r w:rsidR="00AF481C">
              <w:rPr>
                <w:noProof/>
                <w:webHidden/>
              </w:rPr>
              <w:fldChar w:fldCharType="begin"/>
            </w:r>
            <w:r w:rsidR="00AF481C">
              <w:rPr>
                <w:noProof/>
                <w:webHidden/>
              </w:rPr>
              <w:instrText xml:space="preserve"> PAGEREF _Toc514425234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35" w:history="1">
            <w:r w:rsidR="00AF481C" w:rsidRPr="0025331C">
              <w:rPr>
                <w:rStyle w:val="Hyperlink"/>
                <w:noProof/>
              </w:rPr>
              <w:t>6</w:t>
            </w:r>
            <w:r w:rsidR="00AF481C">
              <w:rPr>
                <w:rFonts w:asciiTheme="minorHAnsi" w:eastAsiaTheme="minorEastAsia" w:hAnsiTheme="minorHAnsi"/>
                <w:noProof/>
                <w:color w:val="auto"/>
              </w:rPr>
              <w:tab/>
            </w:r>
            <w:r w:rsidR="00AF481C" w:rsidRPr="0025331C">
              <w:rPr>
                <w:rStyle w:val="Hyperlink"/>
                <w:noProof/>
              </w:rPr>
              <w:t>Out of Scope</w:t>
            </w:r>
            <w:r w:rsidR="00AF481C">
              <w:rPr>
                <w:noProof/>
                <w:webHidden/>
              </w:rPr>
              <w:tab/>
            </w:r>
            <w:r w:rsidR="00AF481C">
              <w:rPr>
                <w:noProof/>
                <w:webHidden/>
              </w:rPr>
              <w:fldChar w:fldCharType="begin"/>
            </w:r>
            <w:r w:rsidR="00AF481C">
              <w:rPr>
                <w:noProof/>
                <w:webHidden/>
              </w:rPr>
              <w:instrText xml:space="preserve"> PAGEREF _Toc514425235 \h </w:instrText>
            </w:r>
            <w:r w:rsidR="00AF481C">
              <w:rPr>
                <w:noProof/>
                <w:webHidden/>
              </w:rPr>
            </w:r>
            <w:r w:rsidR="00AF481C">
              <w:rPr>
                <w:noProof/>
                <w:webHidden/>
              </w:rPr>
              <w:fldChar w:fldCharType="separate"/>
            </w:r>
            <w:r w:rsidR="00AF481C">
              <w:rPr>
                <w:noProof/>
                <w:webHidden/>
              </w:rPr>
              <w:t>15</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36" w:history="1">
            <w:r w:rsidR="00AF481C" w:rsidRPr="0025331C">
              <w:rPr>
                <w:rStyle w:val="Hyperlink"/>
                <w:noProof/>
              </w:rPr>
              <w:t>7</w:t>
            </w:r>
            <w:r w:rsidR="00AF481C">
              <w:rPr>
                <w:rFonts w:asciiTheme="minorHAnsi" w:eastAsiaTheme="minorEastAsia" w:hAnsiTheme="minorHAnsi"/>
                <w:noProof/>
                <w:color w:val="auto"/>
              </w:rPr>
              <w:tab/>
            </w:r>
            <w:r w:rsidR="00AF481C" w:rsidRPr="0025331C">
              <w:rPr>
                <w:rStyle w:val="Hyperlink"/>
                <w:noProof/>
              </w:rPr>
              <w:t>Technology Solution</w:t>
            </w:r>
            <w:r w:rsidR="00AF481C">
              <w:rPr>
                <w:noProof/>
                <w:webHidden/>
              </w:rPr>
              <w:tab/>
            </w:r>
            <w:r w:rsidR="00AF481C">
              <w:rPr>
                <w:noProof/>
                <w:webHidden/>
              </w:rPr>
              <w:fldChar w:fldCharType="begin"/>
            </w:r>
            <w:r w:rsidR="00AF481C">
              <w:rPr>
                <w:noProof/>
                <w:webHidden/>
              </w:rPr>
              <w:instrText xml:space="preserve"> PAGEREF _Toc514425236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37" w:history="1">
            <w:r w:rsidR="00AF481C" w:rsidRPr="0025331C">
              <w:rPr>
                <w:rStyle w:val="Hyperlink"/>
                <w:noProof/>
                <w14:scene3d>
                  <w14:camera w14:prst="orthographicFront"/>
                  <w14:lightRig w14:rig="threePt" w14:dir="t">
                    <w14:rot w14:lat="0" w14:lon="0" w14:rev="0"/>
                  </w14:lightRig>
                </w14:scene3d>
              </w:rPr>
              <w:t>7.1</w:t>
            </w:r>
            <w:r w:rsidR="00AF481C">
              <w:rPr>
                <w:rFonts w:asciiTheme="minorHAnsi" w:eastAsiaTheme="minorEastAsia" w:hAnsiTheme="minorHAnsi"/>
                <w:noProof/>
                <w:color w:val="auto"/>
              </w:rPr>
              <w:tab/>
            </w:r>
            <w:r w:rsidR="00AF481C" w:rsidRPr="0025331C">
              <w:rPr>
                <w:rStyle w:val="Hyperlink"/>
                <w:noProof/>
              </w:rPr>
              <w:t>Proposed System Environment</w:t>
            </w:r>
            <w:r w:rsidR="00AF481C">
              <w:rPr>
                <w:noProof/>
                <w:webHidden/>
              </w:rPr>
              <w:tab/>
            </w:r>
            <w:r w:rsidR="00AF481C">
              <w:rPr>
                <w:noProof/>
                <w:webHidden/>
              </w:rPr>
              <w:fldChar w:fldCharType="begin"/>
            </w:r>
            <w:r w:rsidR="00AF481C">
              <w:rPr>
                <w:noProof/>
                <w:webHidden/>
              </w:rPr>
              <w:instrText xml:space="preserve"> PAGEREF _Toc514425237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38" w:history="1">
            <w:r w:rsidR="00AF481C" w:rsidRPr="0025331C">
              <w:rPr>
                <w:rStyle w:val="Hyperlink"/>
                <w:noProof/>
                <w14:scene3d>
                  <w14:camera w14:prst="orthographicFront"/>
                  <w14:lightRig w14:rig="threePt" w14:dir="t">
                    <w14:rot w14:lat="0" w14:lon="0" w14:rev="0"/>
                  </w14:lightRig>
                </w14:scene3d>
              </w:rPr>
              <w:t>7.2</w:t>
            </w:r>
            <w:r w:rsidR="00AF481C">
              <w:rPr>
                <w:rFonts w:asciiTheme="minorHAnsi" w:eastAsiaTheme="minorEastAsia" w:hAnsiTheme="minorHAnsi"/>
                <w:noProof/>
                <w:color w:val="auto"/>
              </w:rPr>
              <w:tab/>
            </w:r>
            <w:r w:rsidR="00AF481C" w:rsidRPr="0025331C">
              <w:rPr>
                <w:rStyle w:val="Hyperlink"/>
                <w:noProof/>
              </w:rPr>
              <w:t>Technical Configurations</w:t>
            </w:r>
            <w:r w:rsidR="00AF481C">
              <w:rPr>
                <w:noProof/>
                <w:webHidden/>
              </w:rPr>
              <w:tab/>
            </w:r>
            <w:r w:rsidR="00AF481C">
              <w:rPr>
                <w:noProof/>
                <w:webHidden/>
              </w:rPr>
              <w:fldChar w:fldCharType="begin"/>
            </w:r>
            <w:r w:rsidR="00AF481C">
              <w:rPr>
                <w:noProof/>
                <w:webHidden/>
              </w:rPr>
              <w:instrText xml:space="preserve"> PAGEREF _Toc514425238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CD5286">
          <w:pPr>
            <w:pStyle w:val="TOC3"/>
            <w:tabs>
              <w:tab w:val="left" w:pos="1320"/>
              <w:tab w:val="right" w:leader="dot" w:pos="9017"/>
            </w:tabs>
            <w:rPr>
              <w:rFonts w:asciiTheme="minorHAnsi" w:eastAsiaTheme="minorEastAsia" w:hAnsiTheme="minorHAnsi"/>
              <w:noProof/>
              <w:color w:val="auto"/>
            </w:rPr>
          </w:pPr>
          <w:hyperlink w:anchor="_Toc514425239" w:history="1">
            <w:r w:rsidR="00AF481C" w:rsidRPr="0025331C">
              <w:rPr>
                <w:rStyle w:val="Hyperlink"/>
                <w:noProof/>
              </w:rPr>
              <w:t>7.2.1</w:t>
            </w:r>
            <w:r w:rsidR="00AF481C">
              <w:rPr>
                <w:rFonts w:asciiTheme="minorHAnsi" w:eastAsiaTheme="minorEastAsia" w:hAnsiTheme="minorHAnsi"/>
                <w:noProof/>
                <w:color w:val="auto"/>
              </w:rPr>
              <w:tab/>
            </w:r>
            <w:r w:rsidR="00AF481C" w:rsidRPr="0025331C">
              <w:rPr>
                <w:rStyle w:val="Hyperlink"/>
                <w:noProof/>
              </w:rPr>
              <w:t>Development Tools</w:t>
            </w:r>
            <w:r w:rsidR="00AF481C">
              <w:rPr>
                <w:noProof/>
                <w:webHidden/>
              </w:rPr>
              <w:tab/>
            </w:r>
            <w:r w:rsidR="00AF481C">
              <w:rPr>
                <w:noProof/>
                <w:webHidden/>
              </w:rPr>
              <w:fldChar w:fldCharType="begin"/>
            </w:r>
            <w:r w:rsidR="00AF481C">
              <w:rPr>
                <w:noProof/>
                <w:webHidden/>
              </w:rPr>
              <w:instrText xml:space="preserve"> PAGEREF _Toc514425239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CD5286">
          <w:pPr>
            <w:pStyle w:val="TOC3"/>
            <w:tabs>
              <w:tab w:val="left" w:pos="1320"/>
              <w:tab w:val="right" w:leader="dot" w:pos="9017"/>
            </w:tabs>
            <w:rPr>
              <w:rFonts w:asciiTheme="minorHAnsi" w:eastAsiaTheme="minorEastAsia" w:hAnsiTheme="minorHAnsi"/>
              <w:noProof/>
              <w:color w:val="auto"/>
            </w:rPr>
          </w:pPr>
          <w:hyperlink w:anchor="_Toc514425240" w:history="1">
            <w:r w:rsidR="00AF481C" w:rsidRPr="0025331C">
              <w:rPr>
                <w:rStyle w:val="Hyperlink"/>
                <w:noProof/>
              </w:rPr>
              <w:t>7.2.2</w:t>
            </w:r>
            <w:r w:rsidR="00AF481C">
              <w:rPr>
                <w:rFonts w:asciiTheme="minorHAnsi" w:eastAsiaTheme="minorEastAsia" w:hAnsiTheme="minorHAnsi"/>
                <w:noProof/>
                <w:color w:val="auto"/>
              </w:rPr>
              <w:tab/>
            </w:r>
            <w:r w:rsidR="00AF481C" w:rsidRPr="0025331C">
              <w:rPr>
                <w:rStyle w:val="Hyperlink"/>
                <w:noProof/>
              </w:rPr>
              <w:t>Suggested Web Hosting Specification</w:t>
            </w:r>
            <w:r w:rsidR="00AF481C">
              <w:rPr>
                <w:noProof/>
                <w:webHidden/>
              </w:rPr>
              <w:tab/>
            </w:r>
            <w:r w:rsidR="00AF481C">
              <w:rPr>
                <w:noProof/>
                <w:webHidden/>
              </w:rPr>
              <w:fldChar w:fldCharType="begin"/>
            </w:r>
            <w:r w:rsidR="00AF481C">
              <w:rPr>
                <w:noProof/>
                <w:webHidden/>
              </w:rPr>
              <w:instrText xml:space="preserve"> PAGEREF _Toc514425240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CD5286">
          <w:pPr>
            <w:pStyle w:val="TOC3"/>
            <w:tabs>
              <w:tab w:val="left" w:pos="1320"/>
              <w:tab w:val="right" w:leader="dot" w:pos="9017"/>
            </w:tabs>
            <w:rPr>
              <w:rFonts w:asciiTheme="minorHAnsi" w:eastAsiaTheme="minorEastAsia" w:hAnsiTheme="minorHAnsi"/>
              <w:noProof/>
              <w:color w:val="auto"/>
            </w:rPr>
          </w:pPr>
          <w:hyperlink w:anchor="_Toc514425241" w:history="1">
            <w:r w:rsidR="00AF481C" w:rsidRPr="0025331C">
              <w:rPr>
                <w:rStyle w:val="Hyperlink"/>
                <w:noProof/>
              </w:rPr>
              <w:t>7.2.3</w:t>
            </w:r>
            <w:r w:rsidR="00AF481C">
              <w:rPr>
                <w:rFonts w:asciiTheme="minorHAnsi" w:eastAsiaTheme="minorEastAsia" w:hAnsiTheme="minorHAnsi"/>
                <w:noProof/>
                <w:color w:val="auto"/>
              </w:rPr>
              <w:tab/>
            </w:r>
            <w:r w:rsidR="00AF481C" w:rsidRPr="0025331C">
              <w:rPr>
                <w:rStyle w:val="Hyperlink"/>
                <w:noProof/>
              </w:rPr>
              <w:t>Browser Compatibility</w:t>
            </w:r>
            <w:r w:rsidR="00AF481C">
              <w:rPr>
                <w:noProof/>
                <w:webHidden/>
              </w:rPr>
              <w:tab/>
            </w:r>
            <w:r w:rsidR="00AF481C">
              <w:rPr>
                <w:noProof/>
                <w:webHidden/>
              </w:rPr>
              <w:fldChar w:fldCharType="begin"/>
            </w:r>
            <w:r w:rsidR="00AF481C">
              <w:rPr>
                <w:noProof/>
                <w:webHidden/>
              </w:rPr>
              <w:instrText xml:space="preserve"> PAGEREF _Toc514425241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CD5286">
          <w:pPr>
            <w:pStyle w:val="TOC3"/>
            <w:tabs>
              <w:tab w:val="left" w:pos="1320"/>
              <w:tab w:val="right" w:leader="dot" w:pos="9017"/>
            </w:tabs>
            <w:rPr>
              <w:rFonts w:asciiTheme="minorHAnsi" w:eastAsiaTheme="minorEastAsia" w:hAnsiTheme="minorHAnsi"/>
              <w:noProof/>
              <w:color w:val="auto"/>
            </w:rPr>
          </w:pPr>
          <w:hyperlink w:anchor="_Toc514425242" w:history="1">
            <w:r w:rsidR="00AF481C" w:rsidRPr="0025331C">
              <w:rPr>
                <w:rStyle w:val="Hyperlink"/>
                <w:noProof/>
              </w:rPr>
              <w:t>7.2.4</w:t>
            </w:r>
            <w:r w:rsidR="00AF481C">
              <w:rPr>
                <w:rFonts w:asciiTheme="minorHAnsi" w:eastAsiaTheme="minorEastAsia" w:hAnsiTheme="minorHAnsi"/>
                <w:noProof/>
                <w:color w:val="auto"/>
              </w:rPr>
              <w:tab/>
            </w:r>
            <w:r w:rsidR="00AF481C" w:rsidRPr="0025331C">
              <w:rPr>
                <w:rStyle w:val="Hyperlink"/>
                <w:noProof/>
              </w:rPr>
              <w:t>Hardware Interface</w:t>
            </w:r>
            <w:r w:rsidR="00AF481C">
              <w:rPr>
                <w:noProof/>
                <w:webHidden/>
              </w:rPr>
              <w:tab/>
            </w:r>
            <w:r w:rsidR="00AF481C">
              <w:rPr>
                <w:noProof/>
                <w:webHidden/>
              </w:rPr>
              <w:fldChar w:fldCharType="begin"/>
            </w:r>
            <w:r w:rsidR="00AF481C">
              <w:rPr>
                <w:noProof/>
                <w:webHidden/>
              </w:rPr>
              <w:instrText xml:space="preserve"> PAGEREF _Toc514425242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43" w:history="1">
            <w:r w:rsidR="00AF481C" w:rsidRPr="0025331C">
              <w:rPr>
                <w:rStyle w:val="Hyperlink"/>
                <w:noProof/>
              </w:rPr>
              <w:t>8</w:t>
            </w:r>
            <w:r w:rsidR="00AF481C">
              <w:rPr>
                <w:rFonts w:asciiTheme="minorHAnsi" w:eastAsiaTheme="minorEastAsia" w:hAnsiTheme="minorHAnsi"/>
                <w:noProof/>
                <w:color w:val="auto"/>
              </w:rPr>
              <w:tab/>
            </w:r>
            <w:r w:rsidR="00AF481C" w:rsidRPr="0025331C">
              <w:rPr>
                <w:rStyle w:val="Hyperlink"/>
                <w:noProof/>
              </w:rPr>
              <w:t>Commercials</w:t>
            </w:r>
            <w:r w:rsidR="00AF481C">
              <w:rPr>
                <w:noProof/>
                <w:webHidden/>
              </w:rPr>
              <w:tab/>
            </w:r>
            <w:r w:rsidR="00AF481C">
              <w:rPr>
                <w:noProof/>
                <w:webHidden/>
              </w:rPr>
              <w:fldChar w:fldCharType="begin"/>
            </w:r>
            <w:r w:rsidR="00AF481C">
              <w:rPr>
                <w:noProof/>
                <w:webHidden/>
              </w:rPr>
              <w:instrText xml:space="preserve"> PAGEREF _Toc514425243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44" w:history="1">
            <w:r w:rsidR="00AF481C" w:rsidRPr="0025331C">
              <w:rPr>
                <w:rStyle w:val="Hyperlink"/>
                <w:noProof/>
                <w14:scene3d>
                  <w14:camera w14:prst="orthographicFront"/>
                  <w14:lightRig w14:rig="threePt" w14:dir="t">
                    <w14:rot w14:lat="0" w14:lon="0" w14:rev="0"/>
                  </w14:lightRig>
                </w14:scene3d>
              </w:rPr>
              <w:t>8.1</w:t>
            </w:r>
            <w:r w:rsidR="00AF481C">
              <w:rPr>
                <w:rFonts w:asciiTheme="minorHAnsi" w:eastAsiaTheme="minorEastAsia" w:hAnsiTheme="minorHAnsi"/>
                <w:noProof/>
                <w:color w:val="auto"/>
              </w:rPr>
              <w:tab/>
            </w:r>
            <w:r w:rsidR="00AF481C" w:rsidRPr="0025331C">
              <w:rPr>
                <w:rStyle w:val="Hyperlink"/>
                <w:noProof/>
              </w:rPr>
              <w:t>Web Application</w:t>
            </w:r>
            <w:r w:rsidR="00AF481C">
              <w:rPr>
                <w:noProof/>
                <w:webHidden/>
              </w:rPr>
              <w:tab/>
            </w:r>
            <w:r w:rsidR="00AF481C">
              <w:rPr>
                <w:noProof/>
                <w:webHidden/>
              </w:rPr>
              <w:fldChar w:fldCharType="begin"/>
            </w:r>
            <w:r w:rsidR="00AF481C">
              <w:rPr>
                <w:noProof/>
                <w:webHidden/>
              </w:rPr>
              <w:instrText xml:space="preserve"> PAGEREF _Toc514425244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45" w:history="1">
            <w:r w:rsidR="00AF481C" w:rsidRPr="0025331C">
              <w:rPr>
                <w:rStyle w:val="Hyperlink"/>
                <w:noProof/>
                <w14:scene3d>
                  <w14:camera w14:prst="orthographicFront"/>
                  <w14:lightRig w14:rig="threePt" w14:dir="t">
                    <w14:rot w14:lat="0" w14:lon="0" w14:rev="0"/>
                  </w14:lightRig>
                </w14:scene3d>
              </w:rPr>
              <w:t>8.2</w:t>
            </w:r>
            <w:r w:rsidR="00AF481C">
              <w:rPr>
                <w:rFonts w:asciiTheme="minorHAnsi" w:eastAsiaTheme="minorEastAsia" w:hAnsiTheme="minorHAnsi"/>
                <w:noProof/>
                <w:color w:val="auto"/>
              </w:rPr>
              <w:tab/>
            </w:r>
            <w:r w:rsidR="00AF481C" w:rsidRPr="0025331C">
              <w:rPr>
                <w:rStyle w:val="Hyperlink"/>
                <w:noProof/>
              </w:rPr>
              <w:t>Mobile Application</w:t>
            </w:r>
            <w:r w:rsidR="00AF481C">
              <w:rPr>
                <w:noProof/>
                <w:webHidden/>
              </w:rPr>
              <w:tab/>
            </w:r>
            <w:r w:rsidR="00AF481C">
              <w:rPr>
                <w:noProof/>
                <w:webHidden/>
              </w:rPr>
              <w:fldChar w:fldCharType="begin"/>
            </w:r>
            <w:r w:rsidR="00AF481C">
              <w:rPr>
                <w:noProof/>
                <w:webHidden/>
              </w:rPr>
              <w:instrText xml:space="preserve"> PAGEREF _Toc514425245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46" w:history="1">
            <w:r w:rsidR="00AF481C" w:rsidRPr="0025331C">
              <w:rPr>
                <w:rStyle w:val="Hyperlink"/>
                <w:noProof/>
                <w14:scene3d>
                  <w14:camera w14:prst="orthographicFront"/>
                  <w14:lightRig w14:rig="threePt" w14:dir="t">
                    <w14:rot w14:lat="0" w14:lon="0" w14:rev="0"/>
                  </w14:lightRig>
                </w14:scene3d>
              </w:rPr>
              <w:t>8.3</w:t>
            </w:r>
            <w:r w:rsidR="00AF481C">
              <w:rPr>
                <w:rFonts w:asciiTheme="minorHAnsi" w:eastAsiaTheme="minorEastAsia" w:hAnsiTheme="minorHAnsi"/>
                <w:noProof/>
                <w:color w:val="auto"/>
              </w:rPr>
              <w:tab/>
            </w:r>
            <w:r w:rsidR="00AF481C" w:rsidRPr="0025331C">
              <w:rPr>
                <w:rStyle w:val="Hyperlink"/>
                <w:noProof/>
              </w:rPr>
              <w:t>Payment Terms</w:t>
            </w:r>
            <w:r w:rsidR="00AF481C">
              <w:rPr>
                <w:noProof/>
                <w:webHidden/>
              </w:rPr>
              <w:tab/>
            </w:r>
            <w:r w:rsidR="00AF481C">
              <w:rPr>
                <w:noProof/>
                <w:webHidden/>
              </w:rPr>
              <w:fldChar w:fldCharType="begin"/>
            </w:r>
            <w:r w:rsidR="00AF481C">
              <w:rPr>
                <w:noProof/>
                <w:webHidden/>
              </w:rPr>
              <w:instrText xml:space="preserve"> PAGEREF _Toc514425246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47" w:history="1">
            <w:r w:rsidR="00AF481C" w:rsidRPr="0025331C">
              <w:rPr>
                <w:rStyle w:val="Hyperlink"/>
                <w:noProof/>
                <w14:scene3d>
                  <w14:camera w14:prst="orthographicFront"/>
                  <w14:lightRig w14:rig="threePt" w14:dir="t">
                    <w14:rot w14:lat="0" w14:lon="0" w14:rev="0"/>
                  </w14:lightRig>
                </w14:scene3d>
              </w:rPr>
              <w:t>8.4</w:t>
            </w:r>
            <w:r w:rsidR="00AF481C">
              <w:rPr>
                <w:rFonts w:asciiTheme="minorHAnsi" w:eastAsiaTheme="minorEastAsia" w:hAnsiTheme="minorHAnsi"/>
                <w:noProof/>
                <w:color w:val="auto"/>
              </w:rPr>
              <w:tab/>
            </w:r>
            <w:r w:rsidR="00AF481C" w:rsidRPr="0025331C">
              <w:rPr>
                <w:rStyle w:val="Hyperlink"/>
                <w:noProof/>
              </w:rPr>
              <w:t>Mode of Payment</w:t>
            </w:r>
            <w:r w:rsidR="00AF481C">
              <w:rPr>
                <w:noProof/>
                <w:webHidden/>
              </w:rPr>
              <w:tab/>
            </w:r>
            <w:r w:rsidR="00AF481C">
              <w:rPr>
                <w:noProof/>
                <w:webHidden/>
              </w:rPr>
              <w:fldChar w:fldCharType="begin"/>
            </w:r>
            <w:r w:rsidR="00AF481C">
              <w:rPr>
                <w:noProof/>
                <w:webHidden/>
              </w:rPr>
              <w:instrText xml:space="preserve"> PAGEREF _Toc514425247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CD5286">
          <w:pPr>
            <w:pStyle w:val="TOC1"/>
            <w:tabs>
              <w:tab w:val="left" w:pos="440"/>
              <w:tab w:val="right" w:leader="dot" w:pos="9017"/>
            </w:tabs>
            <w:rPr>
              <w:rFonts w:asciiTheme="minorHAnsi" w:eastAsiaTheme="minorEastAsia" w:hAnsiTheme="minorHAnsi"/>
              <w:noProof/>
              <w:color w:val="auto"/>
            </w:rPr>
          </w:pPr>
          <w:hyperlink w:anchor="_Toc514425248" w:history="1">
            <w:r w:rsidR="00AF481C" w:rsidRPr="0025331C">
              <w:rPr>
                <w:rStyle w:val="Hyperlink"/>
                <w:noProof/>
              </w:rPr>
              <w:t>9</w:t>
            </w:r>
            <w:r w:rsidR="00AF481C">
              <w:rPr>
                <w:rFonts w:asciiTheme="minorHAnsi" w:eastAsiaTheme="minorEastAsia" w:hAnsiTheme="minorHAnsi"/>
                <w:noProof/>
                <w:color w:val="auto"/>
              </w:rPr>
              <w:tab/>
            </w:r>
            <w:r w:rsidR="00AF481C" w:rsidRPr="0025331C">
              <w:rPr>
                <w:rStyle w:val="Hyperlink"/>
                <w:noProof/>
              </w:rPr>
              <w:t>Delivery Management</w:t>
            </w:r>
            <w:r w:rsidR="00AF481C">
              <w:rPr>
                <w:noProof/>
                <w:webHidden/>
              </w:rPr>
              <w:tab/>
            </w:r>
            <w:r w:rsidR="00AF481C">
              <w:rPr>
                <w:noProof/>
                <w:webHidden/>
              </w:rPr>
              <w:fldChar w:fldCharType="begin"/>
            </w:r>
            <w:r w:rsidR="00AF481C">
              <w:rPr>
                <w:noProof/>
                <w:webHidden/>
              </w:rPr>
              <w:instrText xml:space="preserve"> PAGEREF _Toc514425248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49" w:history="1">
            <w:r w:rsidR="00AF481C" w:rsidRPr="0025331C">
              <w:rPr>
                <w:rStyle w:val="Hyperlink"/>
                <w:noProof/>
                <w14:scene3d>
                  <w14:camera w14:prst="orthographicFront"/>
                  <w14:lightRig w14:rig="threePt" w14:dir="t">
                    <w14:rot w14:lat="0" w14:lon="0" w14:rev="0"/>
                  </w14:lightRig>
                </w14:scene3d>
              </w:rPr>
              <w:t>9.1</w:t>
            </w:r>
            <w:r w:rsidR="00AF481C">
              <w:rPr>
                <w:rFonts w:asciiTheme="minorHAnsi" w:eastAsiaTheme="minorEastAsia" w:hAnsiTheme="minorHAnsi"/>
                <w:noProof/>
                <w:color w:val="auto"/>
              </w:rPr>
              <w:tab/>
            </w:r>
            <w:r w:rsidR="00AF481C" w:rsidRPr="0025331C">
              <w:rPr>
                <w:rStyle w:val="Hyperlink"/>
                <w:noProof/>
              </w:rPr>
              <w:t>Project Management</w:t>
            </w:r>
            <w:r w:rsidR="00AF481C">
              <w:rPr>
                <w:noProof/>
                <w:webHidden/>
              </w:rPr>
              <w:tab/>
            </w:r>
            <w:r w:rsidR="00AF481C">
              <w:rPr>
                <w:noProof/>
                <w:webHidden/>
              </w:rPr>
              <w:fldChar w:fldCharType="begin"/>
            </w:r>
            <w:r w:rsidR="00AF481C">
              <w:rPr>
                <w:noProof/>
                <w:webHidden/>
              </w:rPr>
              <w:instrText xml:space="preserve"> PAGEREF _Toc514425249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0" w:history="1">
            <w:r w:rsidR="00AF481C" w:rsidRPr="0025331C">
              <w:rPr>
                <w:rStyle w:val="Hyperlink"/>
                <w:noProof/>
                <w14:scene3d>
                  <w14:camera w14:prst="orthographicFront"/>
                  <w14:lightRig w14:rig="threePt" w14:dir="t">
                    <w14:rot w14:lat="0" w14:lon="0" w14:rev="0"/>
                  </w14:lightRig>
                </w14:scene3d>
              </w:rPr>
              <w:t>9.2</w:t>
            </w:r>
            <w:r w:rsidR="00AF481C">
              <w:rPr>
                <w:rFonts w:asciiTheme="minorHAnsi" w:eastAsiaTheme="minorEastAsia" w:hAnsiTheme="minorHAnsi"/>
                <w:noProof/>
                <w:color w:val="auto"/>
              </w:rPr>
              <w:tab/>
            </w:r>
            <w:r w:rsidR="00AF481C" w:rsidRPr="0025331C">
              <w:rPr>
                <w:rStyle w:val="Hyperlink"/>
                <w:noProof/>
              </w:rPr>
              <w:t>Roles and Responsibilities</w:t>
            </w:r>
            <w:r w:rsidR="00AF481C">
              <w:rPr>
                <w:noProof/>
                <w:webHidden/>
              </w:rPr>
              <w:tab/>
            </w:r>
            <w:r w:rsidR="00AF481C">
              <w:rPr>
                <w:noProof/>
                <w:webHidden/>
              </w:rPr>
              <w:fldChar w:fldCharType="begin"/>
            </w:r>
            <w:r w:rsidR="00AF481C">
              <w:rPr>
                <w:noProof/>
                <w:webHidden/>
              </w:rPr>
              <w:instrText xml:space="preserve"> PAGEREF _Toc514425250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1" w:history="1">
            <w:r w:rsidR="00AF481C" w:rsidRPr="0025331C">
              <w:rPr>
                <w:rStyle w:val="Hyperlink"/>
                <w:noProof/>
                <w14:scene3d>
                  <w14:camera w14:prst="orthographicFront"/>
                  <w14:lightRig w14:rig="threePt" w14:dir="t">
                    <w14:rot w14:lat="0" w14:lon="0" w14:rev="0"/>
                  </w14:lightRig>
                </w14:scene3d>
              </w:rPr>
              <w:t>9.3</w:t>
            </w:r>
            <w:r w:rsidR="00AF481C">
              <w:rPr>
                <w:rFonts w:asciiTheme="minorHAnsi" w:eastAsiaTheme="minorEastAsia" w:hAnsiTheme="minorHAnsi"/>
                <w:noProof/>
                <w:color w:val="auto"/>
              </w:rPr>
              <w:tab/>
            </w:r>
            <w:r w:rsidR="00AF481C" w:rsidRPr="0025331C">
              <w:rPr>
                <w:rStyle w:val="Hyperlink"/>
                <w:noProof/>
              </w:rPr>
              <w:t>Project Implementation Plan</w:t>
            </w:r>
            <w:r w:rsidR="00AF481C">
              <w:rPr>
                <w:noProof/>
                <w:webHidden/>
              </w:rPr>
              <w:tab/>
            </w:r>
            <w:r w:rsidR="00AF481C">
              <w:rPr>
                <w:noProof/>
                <w:webHidden/>
              </w:rPr>
              <w:fldChar w:fldCharType="begin"/>
            </w:r>
            <w:r w:rsidR="00AF481C">
              <w:rPr>
                <w:noProof/>
                <w:webHidden/>
              </w:rPr>
              <w:instrText xml:space="preserve"> PAGEREF _Toc514425251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2" w:history="1">
            <w:r w:rsidR="00AF481C" w:rsidRPr="0025331C">
              <w:rPr>
                <w:rStyle w:val="Hyperlink"/>
                <w:noProof/>
                <w14:scene3d>
                  <w14:camera w14:prst="orthographicFront"/>
                  <w14:lightRig w14:rig="threePt" w14:dir="t">
                    <w14:rot w14:lat="0" w14:lon="0" w14:rev="0"/>
                  </w14:lightRig>
                </w14:scene3d>
              </w:rPr>
              <w:t>9.4</w:t>
            </w:r>
            <w:r w:rsidR="00AF481C">
              <w:rPr>
                <w:rFonts w:asciiTheme="minorHAnsi" w:eastAsiaTheme="minorEastAsia" w:hAnsiTheme="minorHAnsi"/>
                <w:noProof/>
                <w:color w:val="auto"/>
              </w:rPr>
              <w:tab/>
            </w:r>
            <w:r w:rsidR="00AF481C" w:rsidRPr="0025331C">
              <w:rPr>
                <w:rStyle w:val="Hyperlink"/>
                <w:noProof/>
              </w:rPr>
              <w:t>Deliverables</w:t>
            </w:r>
            <w:r w:rsidR="00AF481C">
              <w:rPr>
                <w:noProof/>
                <w:webHidden/>
              </w:rPr>
              <w:tab/>
            </w:r>
            <w:r w:rsidR="00AF481C">
              <w:rPr>
                <w:noProof/>
                <w:webHidden/>
              </w:rPr>
              <w:fldChar w:fldCharType="begin"/>
            </w:r>
            <w:r w:rsidR="00AF481C">
              <w:rPr>
                <w:noProof/>
                <w:webHidden/>
              </w:rPr>
              <w:instrText xml:space="preserve"> PAGEREF _Toc514425252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3" w:history="1">
            <w:r w:rsidR="00AF481C" w:rsidRPr="0025331C">
              <w:rPr>
                <w:rStyle w:val="Hyperlink"/>
                <w:noProof/>
                <w14:scene3d>
                  <w14:camera w14:prst="orthographicFront"/>
                  <w14:lightRig w14:rig="threePt" w14:dir="t">
                    <w14:rot w14:lat="0" w14:lon="0" w14:rev="0"/>
                  </w14:lightRig>
                </w14:scene3d>
              </w:rPr>
              <w:t>9.5</w:t>
            </w:r>
            <w:r w:rsidR="00AF481C">
              <w:rPr>
                <w:rFonts w:asciiTheme="minorHAnsi" w:eastAsiaTheme="minorEastAsia" w:hAnsiTheme="minorHAnsi"/>
                <w:noProof/>
                <w:color w:val="auto"/>
              </w:rPr>
              <w:tab/>
            </w:r>
            <w:r w:rsidR="00AF481C" w:rsidRPr="0025331C">
              <w:rPr>
                <w:rStyle w:val="Hyperlink"/>
                <w:noProof/>
              </w:rPr>
              <w:t>Estimated Delivery Time</w:t>
            </w:r>
            <w:r w:rsidR="00AF481C">
              <w:rPr>
                <w:noProof/>
                <w:webHidden/>
              </w:rPr>
              <w:tab/>
            </w:r>
            <w:r w:rsidR="00AF481C">
              <w:rPr>
                <w:noProof/>
                <w:webHidden/>
              </w:rPr>
              <w:fldChar w:fldCharType="begin"/>
            </w:r>
            <w:r w:rsidR="00AF481C">
              <w:rPr>
                <w:noProof/>
                <w:webHidden/>
              </w:rPr>
              <w:instrText xml:space="preserve"> PAGEREF _Toc514425253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4" w:history="1">
            <w:r w:rsidR="00AF481C" w:rsidRPr="0025331C">
              <w:rPr>
                <w:rStyle w:val="Hyperlink"/>
                <w:noProof/>
                <w14:scene3d>
                  <w14:camera w14:prst="orthographicFront"/>
                  <w14:lightRig w14:rig="threePt" w14:dir="t">
                    <w14:rot w14:lat="0" w14:lon="0" w14:rev="0"/>
                  </w14:lightRig>
                </w14:scene3d>
              </w:rPr>
              <w:t>9.6</w:t>
            </w:r>
            <w:r w:rsidR="00AF481C">
              <w:rPr>
                <w:rFonts w:asciiTheme="minorHAnsi" w:eastAsiaTheme="minorEastAsia" w:hAnsiTheme="minorHAnsi"/>
                <w:noProof/>
                <w:color w:val="auto"/>
              </w:rPr>
              <w:tab/>
            </w:r>
            <w:r w:rsidR="00AF481C" w:rsidRPr="0025331C">
              <w:rPr>
                <w:rStyle w:val="Hyperlink"/>
                <w:noProof/>
              </w:rPr>
              <w:t>Release Planning</w:t>
            </w:r>
            <w:r w:rsidR="00AF481C">
              <w:rPr>
                <w:noProof/>
                <w:webHidden/>
              </w:rPr>
              <w:tab/>
            </w:r>
            <w:r w:rsidR="00AF481C">
              <w:rPr>
                <w:noProof/>
                <w:webHidden/>
              </w:rPr>
              <w:fldChar w:fldCharType="begin"/>
            </w:r>
            <w:r w:rsidR="00AF481C">
              <w:rPr>
                <w:noProof/>
                <w:webHidden/>
              </w:rPr>
              <w:instrText xml:space="preserve"> PAGEREF _Toc514425254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5" w:history="1">
            <w:r w:rsidR="00AF481C" w:rsidRPr="0025331C">
              <w:rPr>
                <w:rStyle w:val="Hyperlink"/>
                <w:noProof/>
                <w14:scene3d>
                  <w14:camera w14:prst="orthographicFront"/>
                  <w14:lightRig w14:rig="threePt" w14:dir="t">
                    <w14:rot w14:lat="0" w14:lon="0" w14:rev="0"/>
                  </w14:lightRig>
                </w14:scene3d>
              </w:rPr>
              <w:t>9.7</w:t>
            </w:r>
            <w:r w:rsidR="00AF481C">
              <w:rPr>
                <w:rFonts w:asciiTheme="minorHAnsi" w:eastAsiaTheme="minorEastAsia" w:hAnsiTheme="minorHAnsi"/>
                <w:noProof/>
                <w:color w:val="auto"/>
              </w:rPr>
              <w:tab/>
            </w:r>
            <w:r w:rsidR="00AF481C" w:rsidRPr="0025331C">
              <w:rPr>
                <w:rStyle w:val="Hyperlink"/>
                <w:noProof/>
              </w:rPr>
              <w:t>Risk and Contingency Planning</w:t>
            </w:r>
            <w:r w:rsidR="00AF481C">
              <w:rPr>
                <w:noProof/>
                <w:webHidden/>
              </w:rPr>
              <w:tab/>
            </w:r>
            <w:r w:rsidR="00AF481C">
              <w:rPr>
                <w:noProof/>
                <w:webHidden/>
              </w:rPr>
              <w:fldChar w:fldCharType="begin"/>
            </w:r>
            <w:r w:rsidR="00AF481C">
              <w:rPr>
                <w:noProof/>
                <w:webHidden/>
              </w:rPr>
              <w:instrText xml:space="preserve"> PAGEREF _Toc514425255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CD5286">
          <w:pPr>
            <w:pStyle w:val="TOC1"/>
            <w:tabs>
              <w:tab w:val="left" w:pos="660"/>
              <w:tab w:val="right" w:leader="dot" w:pos="9017"/>
            </w:tabs>
            <w:rPr>
              <w:rFonts w:asciiTheme="minorHAnsi" w:eastAsiaTheme="minorEastAsia" w:hAnsiTheme="minorHAnsi"/>
              <w:noProof/>
              <w:color w:val="auto"/>
            </w:rPr>
          </w:pPr>
          <w:hyperlink w:anchor="_Toc514425256" w:history="1">
            <w:r w:rsidR="00AF481C" w:rsidRPr="0025331C">
              <w:rPr>
                <w:rStyle w:val="Hyperlink"/>
                <w:noProof/>
              </w:rPr>
              <w:t>10</w:t>
            </w:r>
            <w:r w:rsidR="00AF481C">
              <w:rPr>
                <w:rFonts w:asciiTheme="minorHAnsi" w:eastAsiaTheme="minorEastAsia" w:hAnsiTheme="minorHAnsi"/>
                <w:noProof/>
                <w:color w:val="auto"/>
              </w:rPr>
              <w:tab/>
            </w:r>
            <w:r w:rsidR="00AF481C" w:rsidRPr="0025331C">
              <w:rPr>
                <w:rStyle w:val="Hyperlink"/>
                <w:noProof/>
              </w:rPr>
              <w:t>Change Management</w:t>
            </w:r>
            <w:r w:rsidR="00AF481C">
              <w:rPr>
                <w:noProof/>
                <w:webHidden/>
              </w:rPr>
              <w:tab/>
            </w:r>
            <w:r w:rsidR="00AF481C">
              <w:rPr>
                <w:noProof/>
                <w:webHidden/>
              </w:rPr>
              <w:fldChar w:fldCharType="begin"/>
            </w:r>
            <w:r w:rsidR="00AF481C">
              <w:rPr>
                <w:noProof/>
                <w:webHidden/>
              </w:rPr>
              <w:instrText xml:space="preserve"> PAGEREF _Toc514425256 \h </w:instrText>
            </w:r>
            <w:r w:rsidR="00AF481C">
              <w:rPr>
                <w:noProof/>
                <w:webHidden/>
              </w:rPr>
            </w:r>
            <w:r w:rsidR="00AF481C">
              <w:rPr>
                <w:noProof/>
                <w:webHidden/>
              </w:rPr>
              <w:fldChar w:fldCharType="separate"/>
            </w:r>
            <w:r w:rsidR="00AF481C">
              <w:rPr>
                <w:noProof/>
                <w:webHidden/>
              </w:rPr>
              <w:t>23</w:t>
            </w:r>
            <w:r w:rsidR="00AF481C">
              <w:rPr>
                <w:noProof/>
                <w:webHidden/>
              </w:rPr>
              <w:fldChar w:fldCharType="end"/>
            </w:r>
          </w:hyperlink>
        </w:p>
        <w:p w:rsidR="00AF481C" w:rsidRDefault="00CD5286">
          <w:pPr>
            <w:pStyle w:val="TOC1"/>
            <w:tabs>
              <w:tab w:val="left" w:pos="660"/>
              <w:tab w:val="right" w:leader="dot" w:pos="9017"/>
            </w:tabs>
            <w:rPr>
              <w:rFonts w:asciiTheme="minorHAnsi" w:eastAsiaTheme="minorEastAsia" w:hAnsiTheme="minorHAnsi"/>
              <w:noProof/>
              <w:color w:val="auto"/>
            </w:rPr>
          </w:pPr>
          <w:hyperlink w:anchor="_Toc514425257" w:history="1">
            <w:r w:rsidR="00AF481C" w:rsidRPr="0025331C">
              <w:rPr>
                <w:rStyle w:val="Hyperlink"/>
                <w:noProof/>
              </w:rPr>
              <w:t>11</w:t>
            </w:r>
            <w:r w:rsidR="00AF481C">
              <w:rPr>
                <w:rFonts w:asciiTheme="minorHAnsi" w:eastAsiaTheme="minorEastAsia" w:hAnsiTheme="minorHAnsi"/>
                <w:noProof/>
                <w:color w:val="auto"/>
              </w:rPr>
              <w:tab/>
            </w:r>
            <w:r w:rsidR="00AF481C" w:rsidRPr="0025331C">
              <w:rPr>
                <w:rStyle w:val="Hyperlink"/>
                <w:noProof/>
              </w:rPr>
              <w:t>Miscellaneous</w:t>
            </w:r>
            <w:r w:rsidR="00AF481C">
              <w:rPr>
                <w:noProof/>
                <w:webHidden/>
              </w:rPr>
              <w:tab/>
            </w:r>
            <w:r w:rsidR="00AF481C">
              <w:rPr>
                <w:noProof/>
                <w:webHidden/>
              </w:rPr>
              <w:fldChar w:fldCharType="begin"/>
            </w:r>
            <w:r w:rsidR="00AF481C">
              <w:rPr>
                <w:noProof/>
                <w:webHidden/>
              </w:rPr>
              <w:instrText xml:space="preserve"> PAGEREF _Toc514425257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8" w:history="1">
            <w:r w:rsidR="00AF481C" w:rsidRPr="0025331C">
              <w:rPr>
                <w:rStyle w:val="Hyperlink"/>
                <w:noProof/>
                <w14:scene3d>
                  <w14:camera w14:prst="orthographicFront"/>
                  <w14:lightRig w14:rig="threePt" w14:dir="t">
                    <w14:rot w14:lat="0" w14:lon="0" w14:rev="0"/>
                  </w14:lightRig>
                </w14:scene3d>
              </w:rPr>
              <w:t>11.1</w:t>
            </w:r>
            <w:r w:rsidR="00AF481C">
              <w:rPr>
                <w:rFonts w:asciiTheme="minorHAnsi" w:eastAsiaTheme="minorEastAsia" w:hAnsiTheme="minorHAnsi"/>
                <w:noProof/>
                <w:color w:val="auto"/>
              </w:rPr>
              <w:tab/>
            </w:r>
            <w:r w:rsidR="00AF481C" w:rsidRPr="0025331C">
              <w:rPr>
                <w:rStyle w:val="Hyperlink"/>
                <w:noProof/>
              </w:rPr>
              <w:t>Acceptance Criteria</w:t>
            </w:r>
            <w:r w:rsidR="00AF481C">
              <w:rPr>
                <w:noProof/>
                <w:webHidden/>
              </w:rPr>
              <w:tab/>
            </w:r>
            <w:r w:rsidR="00AF481C">
              <w:rPr>
                <w:noProof/>
                <w:webHidden/>
              </w:rPr>
              <w:fldChar w:fldCharType="begin"/>
            </w:r>
            <w:r w:rsidR="00AF481C">
              <w:rPr>
                <w:noProof/>
                <w:webHidden/>
              </w:rPr>
              <w:instrText xml:space="preserve"> PAGEREF _Toc514425258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59" w:history="1">
            <w:r w:rsidR="00AF481C" w:rsidRPr="0025331C">
              <w:rPr>
                <w:rStyle w:val="Hyperlink"/>
                <w:noProof/>
                <w14:scene3d>
                  <w14:camera w14:prst="orthographicFront"/>
                  <w14:lightRig w14:rig="threePt" w14:dir="t">
                    <w14:rot w14:lat="0" w14:lon="0" w14:rev="0"/>
                  </w14:lightRig>
                </w14:scene3d>
              </w:rPr>
              <w:t>11.2</w:t>
            </w:r>
            <w:r w:rsidR="00AF481C">
              <w:rPr>
                <w:rFonts w:asciiTheme="minorHAnsi" w:eastAsiaTheme="minorEastAsia" w:hAnsiTheme="minorHAnsi"/>
                <w:noProof/>
                <w:color w:val="auto"/>
              </w:rPr>
              <w:tab/>
            </w:r>
            <w:r w:rsidR="00AF481C" w:rsidRPr="0025331C">
              <w:rPr>
                <w:rStyle w:val="Hyperlink"/>
                <w:noProof/>
              </w:rPr>
              <w:t>General Terms and Conditions</w:t>
            </w:r>
            <w:r w:rsidR="00AF481C">
              <w:rPr>
                <w:noProof/>
                <w:webHidden/>
              </w:rPr>
              <w:tab/>
            </w:r>
            <w:r w:rsidR="00AF481C">
              <w:rPr>
                <w:noProof/>
                <w:webHidden/>
              </w:rPr>
              <w:fldChar w:fldCharType="begin"/>
            </w:r>
            <w:r w:rsidR="00AF481C">
              <w:rPr>
                <w:noProof/>
                <w:webHidden/>
              </w:rPr>
              <w:instrText xml:space="preserve"> PAGEREF _Toc514425259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60" w:history="1">
            <w:r w:rsidR="00AF481C" w:rsidRPr="0025331C">
              <w:rPr>
                <w:rStyle w:val="Hyperlink"/>
                <w:noProof/>
                <w14:scene3d>
                  <w14:camera w14:prst="orthographicFront"/>
                  <w14:lightRig w14:rig="threePt" w14:dir="t">
                    <w14:rot w14:lat="0" w14:lon="0" w14:rev="0"/>
                  </w14:lightRig>
                </w14:scene3d>
              </w:rPr>
              <w:t>11.3</w:t>
            </w:r>
            <w:r w:rsidR="00AF481C">
              <w:rPr>
                <w:rFonts w:asciiTheme="minorHAnsi" w:eastAsiaTheme="minorEastAsia" w:hAnsiTheme="minorHAnsi"/>
                <w:noProof/>
                <w:color w:val="auto"/>
              </w:rPr>
              <w:tab/>
            </w:r>
            <w:r w:rsidR="00AF481C" w:rsidRPr="0025331C">
              <w:rPr>
                <w:rStyle w:val="Hyperlink"/>
                <w:noProof/>
              </w:rPr>
              <w:t>Assumptions and Dependencies</w:t>
            </w:r>
            <w:r w:rsidR="00AF481C">
              <w:rPr>
                <w:noProof/>
                <w:webHidden/>
              </w:rPr>
              <w:tab/>
            </w:r>
            <w:r w:rsidR="00AF481C">
              <w:rPr>
                <w:noProof/>
                <w:webHidden/>
              </w:rPr>
              <w:fldChar w:fldCharType="begin"/>
            </w:r>
            <w:r w:rsidR="00AF481C">
              <w:rPr>
                <w:noProof/>
                <w:webHidden/>
              </w:rPr>
              <w:instrText xml:space="preserve"> PAGEREF _Toc514425260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61" w:history="1">
            <w:r w:rsidR="00AF481C" w:rsidRPr="0025331C">
              <w:rPr>
                <w:rStyle w:val="Hyperlink"/>
                <w:noProof/>
                <w14:scene3d>
                  <w14:camera w14:prst="orthographicFront"/>
                  <w14:lightRig w14:rig="threePt" w14:dir="t">
                    <w14:rot w14:lat="0" w14:lon="0" w14:rev="0"/>
                  </w14:lightRig>
                </w14:scene3d>
              </w:rPr>
              <w:t>11.4</w:t>
            </w:r>
            <w:r w:rsidR="00AF481C">
              <w:rPr>
                <w:rFonts w:asciiTheme="minorHAnsi" w:eastAsiaTheme="minorEastAsia" w:hAnsiTheme="minorHAnsi"/>
                <w:noProof/>
                <w:color w:val="auto"/>
              </w:rPr>
              <w:tab/>
            </w:r>
            <w:r w:rsidR="00AF481C" w:rsidRPr="0025331C">
              <w:rPr>
                <w:rStyle w:val="Hyperlink"/>
                <w:noProof/>
              </w:rPr>
              <w:t>Source Code &amp; Intellectual Property Rights</w:t>
            </w:r>
            <w:r w:rsidR="00AF481C">
              <w:rPr>
                <w:noProof/>
                <w:webHidden/>
              </w:rPr>
              <w:tab/>
            </w:r>
            <w:r w:rsidR="00AF481C">
              <w:rPr>
                <w:noProof/>
                <w:webHidden/>
              </w:rPr>
              <w:fldChar w:fldCharType="begin"/>
            </w:r>
            <w:r w:rsidR="00AF481C">
              <w:rPr>
                <w:noProof/>
                <w:webHidden/>
              </w:rPr>
              <w:instrText xml:space="preserve"> PAGEREF _Toc514425261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62" w:history="1">
            <w:r w:rsidR="00AF481C" w:rsidRPr="0025331C">
              <w:rPr>
                <w:rStyle w:val="Hyperlink"/>
                <w:noProof/>
                <w14:scene3d>
                  <w14:camera w14:prst="orthographicFront"/>
                  <w14:lightRig w14:rig="threePt" w14:dir="t">
                    <w14:rot w14:lat="0" w14:lon="0" w14:rev="0"/>
                  </w14:lightRig>
                </w14:scene3d>
              </w:rPr>
              <w:t>11.5</w:t>
            </w:r>
            <w:r w:rsidR="00AF481C">
              <w:rPr>
                <w:rFonts w:asciiTheme="minorHAnsi" w:eastAsiaTheme="minorEastAsia" w:hAnsiTheme="minorHAnsi"/>
                <w:noProof/>
                <w:color w:val="auto"/>
              </w:rPr>
              <w:tab/>
            </w:r>
            <w:r w:rsidR="00AF481C" w:rsidRPr="0025331C">
              <w:rPr>
                <w:rStyle w:val="Hyperlink"/>
                <w:noProof/>
              </w:rPr>
              <w:t>Maintenance &amp; Support</w:t>
            </w:r>
            <w:r w:rsidR="00AF481C">
              <w:rPr>
                <w:noProof/>
                <w:webHidden/>
              </w:rPr>
              <w:tab/>
            </w:r>
            <w:r w:rsidR="00AF481C">
              <w:rPr>
                <w:noProof/>
                <w:webHidden/>
              </w:rPr>
              <w:fldChar w:fldCharType="begin"/>
            </w:r>
            <w:r w:rsidR="00AF481C">
              <w:rPr>
                <w:noProof/>
                <w:webHidden/>
              </w:rPr>
              <w:instrText xml:space="preserve"> PAGEREF _Toc514425262 \h </w:instrText>
            </w:r>
            <w:r w:rsidR="00AF481C">
              <w:rPr>
                <w:noProof/>
                <w:webHidden/>
              </w:rPr>
            </w:r>
            <w:r w:rsidR="00AF481C">
              <w:rPr>
                <w:noProof/>
                <w:webHidden/>
              </w:rPr>
              <w:fldChar w:fldCharType="separate"/>
            </w:r>
            <w:r w:rsidR="00AF481C">
              <w:rPr>
                <w:noProof/>
                <w:webHidden/>
              </w:rPr>
              <w:t>26</w:t>
            </w:r>
            <w:r w:rsidR="00AF481C">
              <w:rPr>
                <w:noProof/>
                <w:webHidden/>
              </w:rPr>
              <w:fldChar w:fldCharType="end"/>
            </w:r>
          </w:hyperlink>
        </w:p>
        <w:p w:rsidR="00AF481C" w:rsidRDefault="00CD5286">
          <w:pPr>
            <w:pStyle w:val="TOC2"/>
            <w:tabs>
              <w:tab w:val="left" w:pos="880"/>
              <w:tab w:val="right" w:leader="dot" w:pos="9017"/>
            </w:tabs>
            <w:rPr>
              <w:rFonts w:asciiTheme="minorHAnsi" w:eastAsiaTheme="minorEastAsia" w:hAnsiTheme="minorHAnsi"/>
              <w:noProof/>
              <w:color w:val="auto"/>
            </w:rPr>
          </w:pPr>
          <w:hyperlink w:anchor="_Toc514425263" w:history="1">
            <w:r w:rsidR="00AF481C" w:rsidRPr="0025331C">
              <w:rPr>
                <w:rStyle w:val="Hyperlink"/>
                <w:noProof/>
                <w14:scene3d>
                  <w14:camera w14:prst="orthographicFront"/>
                  <w14:lightRig w14:rig="threePt" w14:dir="t">
                    <w14:rot w14:lat="0" w14:lon="0" w14:rev="0"/>
                  </w14:lightRig>
                </w14:scene3d>
              </w:rPr>
              <w:t>11.6</w:t>
            </w:r>
            <w:r w:rsidR="00AF481C">
              <w:rPr>
                <w:rFonts w:asciiTheme="minorHAnsi" w:eastAsiaTheme="minorEastAsia" w:hAnsiTheme="minorHAnsi"/>
                <w:noProof/>
                <w:color w:val="auto"/>
              </w:rPr>
              <w:tab/>
            </w:r>
            <w:r w:rsidR="00AF481C" w:rsidRPr="0025331C">
              <w:rPr>
                <w:rStyle w:val="Hyperlink"/>
                <w:noProof/>
              </w:rPr>
              <w:t>Service Level Agreement</w:t>
            </w:r>
            <w:r w:rsidR="00AF481C">
              <w:rPr>
                <w:noProof/>
                <w:webHidden/>
              </w:rPr>
              <w:tab/>
            </w:r>
            <w:r w:rsidR="00AF481C">
              <w:rPr>
                <w:noProof/>
                <w:webHidden/>
              </w:rPr>
              <w:fldChar w:fldCharType="begin"/>
            </w:r>
            <w:r w:rsidR="00AF481C">
              <w:rPr>
                <w:noProof/>
                <w:webHidden/>
              </w:rPr>
              <w:instrText xml:space="preserve"> PAGEREF _Toc514425263 \h </w:instrText>
            </w:r>
            <w:r w:rsidR="00AF481C">
              <w:rPr>
                <w:noProof/>
                <w:webHidden/>
              </w:rPr>
            </w:r>
            <w:r w:rsidR="00AF481C">
              <w:rPr>
                <w:noProof/>
                <w:webHidden/>
              </w:rPr>
              <w:fldChar w:fldCharType="separate"/>
            </w:r>
            <w:r w:rsidR="00AF481C">
              <w:rPr>
                <w:noProof/>
                <w:webHidden/>
              </w:rPr>
              <w:t>27</w:t>
            </w:r>
            <w:r w:rsidR="00AF481C">
              <w:rPr>
                <w:noProof/>
                <w:webHidden/>
              </w:rPr>
              <w:fldChar w:fldCharType="end"/>
            </w:r>
          </w:hyperlink>
        </w:p>
        <w:p w:rsidR="00AF481C" w:rsidRDefault="00CD5286">
          <w:pPr>
            <w:pStyle w:val="TOC1"/>
            <w:tabs>
              <w:tab w:val="left" w:pos="660"/>
              <w:tab w:val="right" w:leader="dot" w:pos="9017"/>
            </w:tabs>
            <w:rPr>
              <w:rFonts w:asciiTheme="minorHAnsi" w:eastAsiaTheme="minorEastAsia" w:hAnsiTheme="minorHAnsi"/>
              <w:noProof/>
              <w:color w:val="auto"/>
            </w:rPr>
          </w:pPr>
          <w:hyperlink w:anchor="_Toc514425264" w:history="1">
            <w:r w:rsidR="00AF481C" w:rsidRPr="0025331C">
              <w:rPr>
                <w:rStyle w:val="Hyperlink"/>
                <w:noProof/>
              </w:rPr>
              <w:t>12</w:t>
            </w:r>
            <w:r w:rsidR="00AF481C">
              <w:rPr>
                <w:rFonts w:asciiTheme="minorHAnsi" w:eastAsiaTheme="minorEastAsia" w:hAnsiTheme="minorHAnsi"/>
                <w:noProof/>
                <w:color w:val="auto"/>
              </w:rPr>
              <w:tab/>
            </w:r>
            <w:r w:rsidR="00AF481C" w:rsidRPr="0025331C">
              <w:rPr>
                <w:rStyle w:val="Hyperlink"/>
                <w:noProof/>
              </w:rPr>
              <w:t>Our Clients</w:t>
            </w:r>
            <w:r w:rsidR="00AF481C">
              <w:rPr>
                <w:noProof/>
                <w:webHidden/>
              </w:rPr>
              <w:tab/>
            </w:r>
            <w:r w:rsidR="00AF481C">
              <w:rPr>
                <w:noProof/>
                <w:webHidden/>
              </w:rPr>
              <w:fldChar w:fldCharType="begin"/>
            </w:r>
            <w:r w:rsidR="00AF481C">
              <w:rPr>
                <w:noProof/>
                <w:webHidden/>
              </w:rPr>
              <w:instrText xml:space="preserve"> PAGEREF _Toc514425264 \h </w:instrText>
            </w:r>
            <w:r w:rsidR="00AF481C">
              <w:rPr>
                <w:noProof/>
                <w:webHidden/>
              </w:rPr>
            </w:r>
            <w:r w:rsidR="00AF481C">
              <w:rPr>
                <w:noProof/>
                <w:webHidden/>
              </w:rPr>
              <w:fldChar w:fldCharType="separate"/>
            </w:r>
            <w:r w:rsidR="00AF481C">
              <w:rPr>
                <w:noProof/>
                <w:webHidden/>
              </w:rPr>
              <w:t>28</w:t>
            </w:r>
            <w:r w:rsidR="00AF481C">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AF481C" w:rsidRDefault="00AF481C">
      <w:pPr>
        <w:spacing w:after="160" w:line="259" w:lineRule="auto"/>
        <w:jc w:val="left"/>
      </w:pPr>
      <w:r>
        <w:br w:type="page"/>
      </w:r>
    </w:p>
    <w:p w:rsidR="001A57FF" w:rsidRDefault="00105E8F" w:rsidP="00D43E48">
      <w:pPr>
        <w:pStyle w:val="Heading1"/>
        <w:rPr>
          <w:rFonts w:eastAsiaTheme="minorEastAsia"/>
        </w:rPr>
      </w:pPr>
      <w:r>
        <w:rPr>
          <w:rFonts w:eastAsiaTheme="minorEastAsia"/>
        </w:rPr>
        <w:lastRenderedPageBreak/>
        <w:t>Background</w:t>
      </w:r>
    </w:p>
    <w:p w:rsidR="00FA6725" w:rsidRDefault="00105E8F" w:rsidP="00DE2BE4">
      <w:r>
        <w:t xml:space="preserve">GTV (Here after referred to as the client) has requested </w:t>
      </w:r>
      <w:proofErr w:type="spellStart"/>
      <w:r>
        <w:t>verbat</w:t>
      </w:r>
      <w:proofErr w:type="spellEnd"/>
      <w:r>
        <w:t xml:space="preserve"> Technologies to develop a web based application for it survey and monitor the progress of work of their clients at various locations</w:t>
      </w:r>
    </w:p>
    <w:p w:rsidR="00105E8F" w:rsidRDefault="00105E8F" w:rsidP="00105E8F">
      <w:pPr>
        <w:pStyle w:val="Heading2"/>
      </w:pPr>
      <w:r>
        <w:t>Existing System</w:t>
      </w:r>
    </w:p>
    <w:p w:rsidR="00105E8F" w:rsidRDefault="00105E8F" w:rsidP="00105E8F">
      <w:r>
        <w:t>The GTV Team installs cameras at various</w:t>
      </w:r>
      <w:r w:rsidR="00CD5286">
        <w:t xml:space="preserve"> locations located in their </w:t>
      </w:r>
      <w:r w:rsidR="00F12520">
        <w:t>customer’s</w:t>
      </w:r>
      <w:r w:rsidR="00CD5286">
        <w:t xml:space="preserve"> facilities to track the progress of work committed. </w:t>
      </w:r>
      <w:r w:rsidR="00A15AB9">
        <w:t xml:space="preserve">The feeds from the cameras are stored on the local installations on these sites. </w:t>
      </w:r>
    </w:p>
    <w:p w:rsidR="00A15AB9" w:rsidRDefault="00A15AB9" w:rsidP="00105E8F"/>
    <w:p w:rsidR="00A15AB9" w:rsidRDefault="00A15AB9" w:rsidP="00105E8F">
      <w:r>
        <w:t>GTV monitors these camera feeds using the following options</w:t>
      </w:r>
    </w:p>
    <w:p w:rsidR="00105E8F" w:rsidRPr="00105E8F" w:rsidRDefault="00105E8F" w:rsidP="00105E8F"/>
    <w:p w:rsidR="00105E8F" w:rsidRPr="00105E8F" w:rsidRDefault="00105E8F" w:rsidP="00A15AB9">
      <w:pPr>
        <w:pStyle w:val="ListParagraph"/>
        <w:numPr>
          <w:ilvl w:val="0"/>
          <w:numId w:val="29"/>
        </w:numPr>
      </w:pPr>
      <w:r w:rsidRPr="00A15AB9">
        <w:rPr>
          <w:b/>
        </w:rPr>
        <w:t>Option 1</w:t>
      </w:r>
      <w:r w:rsidR="00A15AB9">
        <w:t xml:space="preserve">: GTV access the system </w:t>
      </w:r>
      <w:r w:rsidRPr="00105E8F">
        <w:t xml:space="preserve">remotely </w:t>
      </w:r>
      <w:r w:rsidR="00A15AB9">
        <w:t>using</w:t>
      </w:r>
      <w:r w:rsidRPr="00105E8F">
        <w:t xml:space="preserve"> team viewer</w:t>
      </w:r>
      <w:r w:rsidR="00A15AB9">
        <w:t>. The images and feeds are then downloaded to the administrators computer</w:t>
      </w:r>
      <w:r w:rsidRPr="00105E8F">
        <w:t xml:space="preserve"> </w:t>
      </w:r>
    </w:p>
    <w:p w:rsidR="00A15AB9" w:rsidRDefault="00105E8F" w:rsidP="009800C8">
      <w:pPr>
        <w:pStyle w:val="ListParagraph"/>
        <w:numPr>
          <w:ilvl w:val="0"/>
          <w:numId w:val="29"/>
        </w:numPr>
      </w:pPr>
      <w:r w:rsidRPr="00A15AB9">
        <w:rPr>
          <w:b/>
        </w:rPr>
        <w:t>Option 2</w:t>
      </w:r>
      <w:r w:rsidRPr="00105E8F">
        <w:t>:</w:t>
      </w:r>
      <w:r w:rsidR="00A15AB9">
        <w:t xml:space="preserve"> GTV utilizes a </w:t>
      </w:r>
      <w:r w:rsidRPr="00105E8F">
        <w:t xml:space="preserve">software </w:t>
      </w:r>
      <w:proofErr w:type="spellStart"/>
      <w:r w:rsidR="00A15AB9">
        <w:t>callled“Allwaysync</w:t>
      </w:r>
      <w:proofErr w:type="spellEnd"/>
      <w:r w:rsidR="00A15AB9">
        <w:t xml:space="preserve">”, a third party application that actively synchronizes the media files from the customers work location to a Storage Area Network (SAN) located in the company’s corporate headquarters every six hours. </w:t>
      </w:r>
      <w:r w:rsidRPr="00105E8F">
        <w:t xml:space="preserve"> </w:t>
      </w:r>
      <w:r w:rsidR="00A15AB9">
        <w:t xml:space="preserve">The media files are saved in a folder structure that follows the naming convention akin to Company-&gt;Location-&gt; Time Slice -&gt; media Type. </w:t>
      </w:r>
    </w:p>
    <w:p w:rsidR="00105E8F" w:rsidRDefault="00A15AB9" w:rsidP="00A15AB9">
      <w:pPr>
        <w:ind w:left="360"/>
      </w:pPr>
      <w:r>
        <w:t xml:space="preserve">In Both instances, </w:t>
      </w:r>
      <w:r w:rsidR="00105E8F" w:rsidRPr="00105E8F">
        <w:t>GTV downloads/saves the images and shares them with the respective customers manually.</w:t>
      </w:r>
    </w:p>
    <w:p w:rsidR="000C3665" w:rsidRPr="00105E8F" w:rsidRDefault="00A81779" w:rsidP="00A15AB9">
      <w:pPr>
        <w:ind w:left="360"/>
      </w:pPr>
      <w:r>
        <w:rPr>
          <w:noProof/>
        </w:rPr>
        <w:lastRenderedPageBreak/>
        <w:drawing>
          <wp:anchor distT="0" distB="0" distL="114300" distR="114300" simplePos="0" relativeHeight="251750400" behindDoc="1" locked="0" layoutInCell="1" allowOverlap="1" wp14:anchorId="02EAEFAB" wp14:editId="09F91B70">
            <wp:simplePos x="0" y="0"/>
            <wp:positionH relativeFrom="column">
              <wp:posOffset>171450</wp:posOffset>
            </wp:positionH>
            <wp:positionV relativeFrom="paragraph">
              <wp:posOffset>0</wp:posOffset>
            </wp:positionV>
            <wp:extent cx="5732145" cy="3307715"/>
            <wp:effectExtent l="114300" t="114300" r="116205" b="140335"/>
            <wp:wrapTight wrapText="bothSides">
              <wp:wrapPolygon edited="0">
                <wp:start x="-431" y="-746"/>
                <wp:lineTo x="-431" y="22392"/>
                <wp:lineTo x="21966" y="22392"/>
                <wp:lineTo x="21966" y="-746"/>
                <wp:lineTo x="-431" y="-74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TVAlwaysSync1.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3307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105E8F" w:rsidRDefault="000C3665" w:rsidP="000C3665">
      <w:pPr>
        <w:pStyle w:val="Heading2"/>
      </w:pPr>
      <w:r>
        <w:t>Proposed System</w:t>
      </w:r>
    </w:p>
    <w:p w:rsidR="000C3665" w:rsidRDefault="000C3665" w:rsidP="000C3665">
      <w:pPr>
        <w:ind w:left="360"/>
      </w:pPr>
      <w:r>
        <w:t>In order to put their clients in the driving seat of being able to monitor their work locations, the client would like to create a web based application that their customers can access through the web.</w:t>
      </w:r>
    </w:p>
    <w:p w:rsidR="000C3665" w:rsidRDefault="000C3665" w:rsidP="000C3665">
      <w:pPr>
        <w:ind w:left="360"/>
      </w:pPr>
      <w:r>
        <w:t>The web application shall access the media files from folders locations that follow the naming convention described before.</w:t>
      </w:r>
    </w:p>
    <w:p w:rsidR="000C3665" w:rsidRPr="00105E8F" w:rsidRDefault="000C3665" w:rsidP="000C3665">
      <w:pPr>
        <w:ind w:left="360"/>
      </w:pPr>
      <w:r>
        <w:t xml:space="preserve">The web application shall be hosted on a publicly accessible server located on the </w:t>
      </w:r>
      <w:r w:rsidR="00A81779">
        <w:t>client’s</w:t>
      </w:r>
      <w:r>
        <w:t xml:space="preserve"> corporate network</w:t>
      </w: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p>
    <w:p w:rsidR="00B53691" w:rsidRDefault="00B53691" w:rsidP="00A81779">
      <w:pPr>
        <w:rPr>
          <w:rFonts w:ascii="Calibri" w:hAnsi="Calibri" w:cs="Calibri"/>
          <w:color w:val="1F497D"/>
          <w:u w:val="single"/>
        </w:rPr>
      </w:pPr>
      <w:r>
        <w:rPr>
          <w:rFonts w:ascii="Calibri" w:hAnsi="Calibri" w:cs="Calibri"/>
          <w:noProof/>
          <w:color w:val="1F497D"/>
        </w:rPr>
        <w:lastRenderedPageBreak/>
        <w:drawing>
          <wp:anchor distT="0" distB="0" distL="114300" distR="114300" simplePos="0" relativeHeight="251751424" behindDoc="1" locked="0" layoutInCell="1" allowOverlap="1" wp14:anchorId="194D71BC" wp14:editId="4B1102E1">
            <wp:simplePos x="0" y="0"/>
            <wp:positionH relativeFrom="column">
              <wp:posOffset>53340</wp:posOffset>
            </wp:positionH>
            <wp:positionV relativeFrom="paragraph">
              <wp:posOffset>114300</wp:posOffset>
            </wp:positionV>
            <wp:extent cx="5732145" cy="4528820"/>
            <wp:effectExtent l="133350" t="114300" r="135255" b="138430"/>
            <wp:wrapTight wrapText="bothSides">
              <wp:wrapPolygon edited="0">
                <wp:start x="-431" y="-545"/>
                <wp:lineTo x="-502" y="22169"/>
                <wp:lineTo x="22038" y="22169"/>
                <wp:lineTo x="21966" y="-545"/>
                <wp:lineTo x="-431" y="-545"/>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TVAlwaysSync2.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45288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B53691" w:rsidRDefault="00B53691" w:rsidP="00B53691">
      <w:pPr>
        <w:pStyle w:val="Heading2"/>
      </w:pPr>
      <w:r>
        <w:t>About Xsan</w:t>
      </w:r>
      <w:r w:rsidR="00C90C7D">
        <w:t xml:space="preserve"> (SAN storage details)</w:t>
      </w:r>
    </w:p>
    <w:p w:rsidR="00F12520" w:rsidRPr="00B53691" w:rsidRDefault="00F12520" w:rsidP="00B53691">
      <w:pPr>
        <w:ind w:left="360"/>
      </w:pPr>
      <w:r w:rsidRPr="00B53691">
        <w:t>Xsan enables multiple Mac desktop and Windows systems to access shared block storage over a </w:t>
      </w:r>
      <w:r w:rsidR="00B53691" w:rsidRPr="00B53691">
        <w:t>Fiber</w:t>
      </w:r>
      <w:r w:rsidRPr="00B53691">
        <w:t xml:space="preserve"> Channel network. With the Xsan file system installed, these computers can read and write to the same storage volume at the same time. Xsan is a complete SAN solution that includes the metadata controller software, the file system client software, and integrated setup, management and monitoring tools. Xsan has all the normal features to be expected in an enterprise shared disk file system, including support for large files and file systems, multiple mounted file systems, </w:t>
      </w:r>
      <w:r w:rsidR="00B53691" w:rsidRPr="00B53691">
        <w:t>Meta</w:t>
      </w:r>
      <w:r w:rsidRPr="00B53691">
        <w:t xml:space="preserve"> data controller failover for fault tolerance, and support for multiple operating systems. Xsan is the most stable storage platform that has no bandwidth and capacity limitation.  ISCSI based stora</w:t>
      </w:r>
      <w:r w:rsidR="00B53691">
        <w:t xml:space="preserve">ges like </w:t>
      </w:r>
      <w:proofErr w:type="spellStart"/>
      <w:r w:rsidR="00B53691">
        <w:t>Editshare</w:t>
      </w:r>
      <w:proofErr w:type="spellEnd"/>
      <w:r w:rsidR="00B53691">
        <w:t>, DDP, SNS</w:t>
      </w:r>
      <w:r w:rsidRPr="00B53691">
        <w:t xml:space="preserve"> are good as a RAID but when it comes to </w:t>
      </w:r>
      <w:r w:rsidRPr="00B53691">
        <w:lastRenderedPageBreak/>
        <w:t xml:space="preserve">performance and optimization they all have bottleneck to its bandwidth. Xsan has the ability to increase the bandwidth just by adding more storage heads depending on the </w:t>
      </w:r>
      <w:r w:rsidR="00B53691" w:rsidRPr="00B53691">
        <w:t>users’</w:t>
      </w:r>
      <w:r w:rsidRPr="00B53691">
        <w:t xml:space="preserve"> requirement. Since </w:t>
      </w:r>
      <w:r w:rsidR="00B53691">
        <w:t xml:space="preserve">running on </w:t>
      </w:r>
      <w:proofErr w:type="spellStart"/>
      <w:r w:rsidR="00B53691">
        <w:t>Fibre</w:t>
      </w:r>
      <w:proofErr w:type="spellEnd"/>
      <w:r w:rsidR="00B53691">
        <w:t xml:space="preserve"> Channel it does</w:t>
      </w:r>
      <w:r w:rsidRPr="00B53691">
        <w:t xml:space="preserve"> not pose any loss in data rate </w:t>
      </w:r>
      <w:r w:rsidR="00B53691" w:rsidRPr="00B53691">
        <w:t>when transferring</w:t>
      </w:r>
      <w:r w:rsidRPr="00B53691">
        <w:t xml:space="preserve"> files from storage to client machine. </w:t>
      </w:r>
    </w:p>
    <w:p w:rsidR="00F12520" w:rsidRDefault="00F12520" w:rsidP="00B53691">
      <w:pPr>
        <w:ind w:left="360"/>
      </w:pPr>
      <w:r w:rsidRPr="00B53691">
        <w:t xml:space="preserve"> Apple released Xsan 5.1 with </w:t>
      </w:r>
      <w:proofErr w:type="spellStart"/>
      <w:r w:rsidRPr="00B53691">
        <w:t>macOS</w:t>
      </w:r>
      <w:proofErr w:type="spellEnd"/>
      <w:r w:rsidR="00B53691">
        <w:t>,</w:t>
      </w:r>
      <w:r w:rsidRPr="00B53691">
        <w:t xml:space="preserve"> </w:t>
      </w:r>
      <w:proofErr w:type="spellStart"/>
      <w:r w:rsidRPr="00B53691">
        <w:t>HighSierra</w:t>
      </w:r>
      <w:proofErr w:type="spellEnd"/>
      <w:r w:rsidRPr="00B53691">
        <w:t xml:space="preserve"> and </w:t>
      </w:r>
      <w:proofErr w:type="spellStart"/>
      <w:r w:rsidRPr="00B53691">
        <w:t>macOS</w:t>
      </w:r>
      <w:proofErr w:type="spellEnd"/>
      <w:r w:rsidRPr="00B53691">
        <w:t xml:space="preserve"> Server 5.2. This has more optimized for larger file blocks and reliable for today’s high resolution video files. </w:t>
      </w:r>
    </w:p>
    <w:p w:rsidR="005B6FCF" w:rsidRDefault="005B6FCF" w:rsidP="00B53691">
      <w:pPr>
        <w:ind w:left="360"/>
      </w:pPr>
    </w:p>
    <w:p w:rsidR="00C90C7D" w:rsidRDefault="005B6FCF" w:rsidP="00B53691">
      <w:pPr>
        <w:ind w:left="360"/>
      </w:pPr>
      <w:r>
        <w:rPr>
          <w:noProof/>
        </w:rPr>
        <w:drawing>
          <wp:anchor distT="0" distB="0" distL="114300" distR="114300" simplePos="0" relativeHeight="251752448" behindDoc="1" locked="0" layoutInCell="1" allowOverlap="1" wp14:anchorId="045DB53C" wp14:editId="19FE719A">
            <wp:simplePos x="0" y="0"/>
            <wp:positionH relativeFrom="column">
              <wp:posOffset>-106680</wp:posOffset>
            </wp:positionH>
            <wp:positionV relativeFrom="paragraph">
              <wp:posOffset>205740</wp:posOffset>
            </wp:positionV>
            <wp:extent cx="5732145" cy="2253615"/>
            <wp:effectExtent l="0" t="0" r="1905" b="0"/>
            <wp:wrapTight wrapText="bothSides">
              <wp:wrapPolygon edited="0">
                <wp:start x="9332" y="0"/>
                <wp:lineTo x="4235" y="0"/>
                <wp:lineTo x="1651" y="913"/>
                <wp:lineTo x="1723" y="2921"/>
                <wp:lineTo x="2010" y="5843"/>
                <wp:lineTo x="1723" y="8216"/>
                <wp:lineTo x="1938" y="8582"/>
                <wp:lineTo x="3876" y="8764"/>
                <wp:lineTo x="646" y="9677"/>
                <wp:lineTo x="72" y="10225"/>
                <wp:lineTo x="72" y="13146"/>
                <wp:lineTo x="3805" y="14607"/>
                <wp:lineTo x="6461" y="14607"/>
                <wp:lineTo x="5240" y="16250"/>
                <wp:lineTo x="5240" y="17528"/>
                <wp:lineTo x="4164" y="20267"/>
                <wp:lineTo x="4164" y="20997"/>
                <wp:lineTo x="10409" y="21363"/>
                <wp:lineTo x="12562" y="21363"/>
                <wp:lineTo x="12634" y="20632"/>
                <wp:lineTo x="12347" y="20450"/>
                <wp:lineTo x="12275" y="18806"/>
                <wp:lineTo x="11988" y="17528"/>
                <wp:lineTo x="11844" y="16250"/>
                <wp:lineTo x="11557" y="14607"/>
                <wp:lineTo x="17515" y="14607"/>
                <wp:lineTo x="21535" y="13511"/>
                <wp:lineTo x="21535" y="10407"/>
                <wp:lineTo x="20961" y="9677"/>
                <wp:lineTo x="19382" y="8764"/>
                <wp:lineTo x="19597" y="6391"/>
                <wp:lineTo x="19669" y="5478"/>
                <wp:lineTo x="17372" y="2921"/>
                <wp:lineTo x="19741" y="2374"/>
                <wp:lineTo x="19525" y="0"/>
                <wp:lineTo x="10983" y="0"/>
                <wp:lineTo x="9332"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TVAlwaysSyncArch.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2253615"/>
                    </a:xfrm>
                    <a:prstGeom prst="rect">
                      <a:avLst/>
                    </a:prstGeom>
                  </pic:spPr>
                </pic:pic>
              </a:graphicData>
            </a:graphic>
          </wp:anchor>
        </w:drawing>
      </w:r>
    </w:p>
    <w:p w:rsidR="00C90C7D" w:rsidRPr="00B53691" w:rsidRDefault="00C90C7D" w:rsidP="00B53691">
      <w:pPr>
        <w:ind w:left="360"/>
      </w:pPr>
    </w:p>
    <w:p w:rsidR="00FA6725" w:rsidRPr="008C6A1F" w:rsidRDefault="00FA6725" w:rsidP="00DE2BE4"/>
    <w:p w:rsidR="005B6FCF" w:rsidRDefault="005B6FCF" w:rsidP="005B6FCF">
      <w:pPr>
        <w:pStyle w:val="Heading1"/>
        <w:numPr>
          <w:ilvl w:val="0"/>
          <w:numId w:val="0"/>
        </w:numPr>
        <w:ind w:left="720" w:hanging="720"/>
      </w:pPr>
      <w:bookmarkStart w:id="0" w:name="_Toc514425223"/>
    </w:p>
    <w:p w:rsidR="00811F3C" w:rsidRDefault="00AA57BB" w:rsidP="00AA57BB">
      <w:pPr>
        <w:pStyle w:val="Heading1"/>
      </w:pPr>
      <w:r>
        <w:t>Scope of Work</w:t>
      </w:r>
      <w:bookmarkEnd w:id="0"/>
    </w:p>
    <w:p w:rsidR="002D1315" w:rsidRDefault="00A1466E" w:rsidP="002D1315">
      <w:pPr>
        <w:spacing w:before="120" w:after="120" w:line="276" w:lineRule="auto"/>
      </w:pPr>
      <w:r>
        <w:t xml:space="preserve">The scope of this project is to develop </w:t>
      </w:r>
      <w:r w:rsidR="003B6B55">
        <w:t>a</w:t>
      </w:r>
      <w:r>
        <w:t xml:space="preserve"> </w:t>
      </w:r>
      <w:r w:rsidR="003B6B55" w:rsidRPr="003B6B55">
        <w:rPr>
          <w:b/>
        </w:rPr>
        <w:t xml:space="preserve">Web </w:t>
      </w:r>
      <w:r w:rsidR="003B6B55">
        <w:rPr>
          <w:b/>
        </w:rPr>
        <w:t>A</w:t>
      </w:r>
      <w:r w:rsidRPr="003B6B55">
        <w:rPr>
          <w:b/>
        </w:rPr>
        <w:t>pplication</w:t>
      </w:r>
      <w:r>
        <w:t xml:space="preserve"> </w:t>
      </w:r>
      <w:r w:rsidR="002D1315">
        <w:t>with the following features</w:t>
      </w:r>
    </w:p>
    <w:p w:rsidR="00374132" w:rsidRDefault="002D1315" w:rsidP="002D1315">
      <w:pPr>
        <w:pStyle w:val="Heading2"/>
        <w:rPr>
          <w:rFonts w:eastAsia="Times New Roman"/>
          <w:lang w:eastAsia="es-ES"/>
        </w:rPr>
      </w:pPr>
      <w:r>
        <w:rPr>
          <w:rFonts w:eastAsia="Times New Roman"/>
          <w:lang w:eastAsia="es-ES"/>
        </w:rPr>
        <w:t>Admin Module</w:t>
      </w:r>
    </w:p>
    <w:p w:rsidR="002D1315" w:rsidRDefault="002D1315" w:rsidP="002D1315">
      <w:pPr>
        <w:pStyle w:val="ListParagraph"/>
        <w:numPr>
          <w:ilvl w:val="0"/>
          <w:numId w:val="31"/>
        </w:numPr>
        <w:rPr>
          <w:lang w:eastAsia="es-ES"/>
        </w:rPr>
      </w:pPr>
      <w:r>
        <w:rPr>
          <w:lang w:eastAsia="es-ES"/>
        </w:rPr>
        <w:t>Add new Clients</w:t>
      </w:r>
    </w:p>
    <w:p w:rsidR="002D1315" w:rsidRDefault="002D1315" w:rsidP="002D1315">
      <w:pPr>
        <w:pStyle w:val="ListParagraph"/>
        <w:numPr>
          <w:ilvl w:val="0"/>
          <w:numId w:val="31"/>
        </w:numPr>
        <w:rPr>
          <w:lang w:eastAsia="es-ES"/>
        </w:rPr>
      </w:pPr>
      <w:r>
        <w:rPr>
          <w:lang w:eastAsia="es-ES"/>
        </w:rPr>
        <w:t>Add locations for clients</w:t>
      </w:r>
    </w:p>
    <w:p w:rsidR="002D1315" w:rsidRDefault="002D1315" w:rsidP="002D1315">
      <w:pPr>
        <w:pStyle w:val="ListParagraph"/>
        <w:numPr>
          <w:ilvl w:val="0"/>
          <w:numId w:val="31"/>
        </w:numPr>
        <w:rPr>
          <w:lang w:eastAsia="es-ES"/>
        </w:rPr>
      </w:pPr>
      <w:r>
        <w:rPr>
          <w:lang w:eastAsia="es-ES"/>
        </w:rPr>
        <w:t>Add cameras within location</w:t>
      </w:r>
    </w:p>
    <w:p w:rsidR="002D1315" w:rsidRDefault="002D1315" w:rsidP="002D1315">
      <w:pPr>
        <w:pStyle w:val="ListParagraph"/>
        <w:numPr>
          <w:ilvl w:val="0"/>
          <w:numId w:val="31"/>
        </w:numPr>
        <w:rPr>
          <w:lang w:eastAsia="es-ES"/>
        </w:rPr>
      </w:pPr>
      <w:r>
        <w:rPr>
          <w:lang w:eastAsia="es-ES"/>
        </w:rPr>
        <w:t>Manage the folder and directory structure to uniquely identify feeds</w:t>
      </w:r>
    </w:p>
    <w:p w:rsidR="002D1315" w:rsidRDefault="002D1315" w:rsidP="002D1315">
      <w:pPr>
        <w:pStyle w:val="ListParagraph"/>
        <w:numPr>
          <w:ilvl w:val="0"/>
          <w:numId w:val="31"/>
        </w:numPr>
        <w:rPr>
          <w:lang w:eastAsia="es-ES"/>
        </w:rPr>
      </w:pPr>
      <w:r>
        <w:rPr>
          <w:lang w:eastAsia="es-ES"/>
        </w:rPr>
        <w:t>Add users for clients (Admins &amp; App Users)</w:t>
      </w:r>
    </w:p>
    <w:p w:rsidR="002D1315" w:rsidRDefault="002D1315" w:rsidP="002D1315">
      <w:pPr>
        <w:pStyle w:val="Heading2"/>
        <w:rPr>
          <w:lang w:eastAsia="es-ES"/>
        </w:rPr>
      </w:pPr>
      <w:r>
        <w:rPr>
          <w:lang w:eastAsia="es-ES"/>
        </w:rPr>
        <w:lastRenderedPageBreak/>
        <w:t>App User Module</w:t>
      </w:r>
    </w:p>
    <w:p w:rsidR="002D1315" w:rsidRDefault="002D1315" w:rsidP="002D1315">
      <w:pPr>
        <w:pStyle w:val="ListParagraph"/>
        <w:numPr>
          <w:ilvl w:val="0"/>
          <w:numId w:val="32"/>
        </w:numPr>
        <w:rPr>
          <w:lang w:eastAsia="es-ES"/>
        </w:rPr>
      </w:pPr>
      <w:r>
        <w:rPr>
          <w:lang w:eastAsia="es-ES"/>
        </w:rPr>
        <w:t>Login, Registrations, Forgot password, email validations</w:t>
      </w:r>
    </w:p>
    <w:p w:rsidR="002D1315" w:rsidRDefault="002D1315" w:rsidP="002D1315">
      <w:pPr>
        <w:pStyle w:val="ListParagraph"/>
        <w:numPr>
          <w:ilvl w:val="0"/>
          <w:numId w:val="32"/>
        </w:numPr>
        <w:rPr>
          <w:lang w:eastAsia="es-ES"/>
        </w:rPr>
      </w:pPr>
      <w:r>
        <w:rPr>
          <w:lang w:eastAsia="es-ES"/>
        </w:rPr>
        <w:t>Browse Locations -&gt; Cameras -&gt; Feeds</w:t>
      </w:r>
    </w:p>
    <w:p w:rsidR="002D1315" w:rsidRDefault="002D1315" w:rsidP="002D1315">
      <w:pPr>
        <w:pStyle w:val="ListParagraph"/>
        <w:numPr>
          <w:ilvl w:val="0"/>
          <w:numId w:val="32"/>
        </w:numPr>
        <w:rPr>
          <w:lang w:eastAsia="es-ES"/>
        </w:rPr>
      </w:pPr>
      <w:r>
        <w:rPr>
          <w:lang w:eastAsia="es-ES"/>
        </w:rPr>
        <w:t>Search Feeds using provided metadata on feeds</w:t>
      </w:r>
    </w:p>
    <w:p w:rsidR="002D1315" w:rsidRDefault="002D1315" w:rsidP="002D1315">
      <w:pPr>
        <w:pStyle w:val="ListParagraph"/>
        <w:numPr>
          <w:ilvl w:val="0"/>
          <w:numId w:val="32"/>
        </w:numPr>
        <w:rPr>
          <w:lang w:eastAsia="es-ES"/>
        </w:rPr>
      </w:pPr>
      <w:r>
        <w:rPr>
          <w:lang w:eastAsia="es-ES"/>
        </w:rPr>
        <w:t>Sort and filter feeds</w:t>
      </w:r>
    </w:p>
    <w:p w:rsidR="002D1315" w:rsidRDefault="002D1315" w:rsidP="002D1315">
      <w:pPr>
        <w:pStyle w:val="ListParagraph"/>
        <w:numPr>
          <w:ilvl w:val="0"/>
          <w:numId w:val="32"/>
        </w:numPr>
        <w:rPr>
          <w:lang w:eastAsia="es-ES"/>
        </w:rPr>
      </w:pPr>
      <w:r>
        <w:rPr>
          <w:lang w:eastAsia="es-ES"/>
        </w:rPr>
        <w:t xml:space="preserve">Web Viewer for images and feeds </w:t>
      </w:r>
    </w:p>
    <w:p w:rsidR="002D1315" w:rsidRDefault="002D1315" w:rsidP="002D1315">
      <w:pPr>
        <w:pStyle w:val="ListParagraph"/>
        <w:numPr>
          <w:ilvl w:val="0"/>
          <w:numId w:val="32"/>
        </w:numPr>
        <w:rPr>
          <w:lang w:eastAsia="es-ES"/>
        </w:rPr>
      </w:pPr>
      <w:r>
        <w:rPr>
          <w:lang w:eastAsia="es-ES"/>
        </w:rPr>
        <w:t>Download images and feeds</w:t>
      </w:r>
    </w:p>
    <w:p w:rsidR="002D1315" w:rsidRDefault="002D1315" w:rsidP="002D1315">
      <w:pPr>
        <w:pStyle w:val="ListParagraph"/>
        <w:numPr>
          <w:ilvl w:val="0"/>
          <w:numId w:val="32"/>
        </w:numPr>
        <w:rPr>
          <w:lang w:eastAsia="es-ES"/>
        </w:rPr>
      </w:pPr>
      <w:r>
        <w:rPr>
          <w:lang w:eastAsia="es-ES"/>
        </w:rPr>
        <w:t>Reports</w:t>
      </w:r>
    </w:p>
    <w:p w:rsidR="002D1315" w:rsidRDefault="002D1315" w:rsidP="002D1315">
      <w:pPr>
        <w:pStyle w:val="Heading2"/>
        <w:rPr>
          <w:lang w:eastAsia="es-ES"/>
        </w:rPr>
      </w:pPr>
      <w:r>
        <w:rPr>
          <w:lang w:eastAsia="es-ES"/>
        </w:rPr>
        <w:t>System Features</w:t>
      </w:r>
    </w:p>
    <w:p w:rsidR="002D1315" w:rsidRDefault="002D1315" w:rsidP="002D1315">
      <w:pPr>
        <w:pStyle w:val="ListParagraph"/>
        <w:numPr>
          <w:ilvl w:val="0"/>
          <w:numId w:val="33"/>
        </w:numPr>
        <w:rPr>
          <w:lang w:eastAsia="es-ES"/>
        </w:rPr>
      </w:pPr>
      <w:r>
        <w:rPr>
          <w:lang w:eastAsia="es-ES"/>
        </w:rPr>
        <w:t>Auditing and loggings</w:t>
      </w:r>
    </w:p>
    <w:p w:rsidR="002D1315" w:rsidRDefault="002D1315" w:rsidP="002D1315">
      <w:pPr>
        <w:pStyle w:val="ListParagraph"/>
        <w:numPr>
          <w:ilvl w:val="0"/>
          <w:numId w:val="33"/>
        </w:numPr>
        <w:rPr>
          <w:lang w:eastAsia="es-ES"/>
        </w:rPr>
      </w:pPr>
      <w:r>
        <w:rPr>
          <w:lang w:eastAsia="es-ES"/>
        </w:rPr>
        <w:t>Exception Handling</w:t>
      </w:r>
    </w:p>
    <w:p w:rsidR="002D1315" w:rsidRDefault="002D1315" w:rsidP="002D1315">
      <w:pPr>
        <w:pStyle w:val="ListParagraph"/>
        <w:numPr>
          <w:ilvl w:val="0"/>
          <w:numId w:val="33"/>
        </w:numPr>
        <w:rPr>
          <w:lang w:eastAsia="es-ES"/>
        </w:rPr>
      </w:pPr>
      <w:r>
        <w:rPr>
          <w:lang w:eastAsia="es-ES"/>
        </w:rPr>
        <w:t>Authentication and Authorization</w:t>
      </w:r>
    </w:p>
    <w:p w:rsidR="002D1315" w:rsidRDefault="002D1315" w:rsidP="002D1315">
      <w:pPr>
        <w:pStyle w:val="ListParagraph"/>
        <w:numPr>
          <w:ilvl w:val="0"/>
          <w:numId w:val="33"/>
        </w:numPr>
        <w:rPr>
          <w:lang w:eastAsia="es-ES"/>
        </w:rPr>
      </w:pPr>
      <w:r>
        <w:rPr>
          <w:lang w:eastAsia="es-ES"/>
        </w:rPr>
        <w:t xml:space="preserve">Email </w:t>
      </w:r>
    </w:p>
    <w:p w:rsidR="002D1315" w:rsidRPr="002D1315" w:rsidRDefault="002D1315" w:rsidP="002D1315">
      <w:pPr>
        <w:pStyle w:val="ListParagraph"/>
        <w:numPr>
          <w:ilvl w:val="0"/>
          <w:numId w:val="33"/>
        </w:numPr>
        <w:rPr>
          <w:lang w:eastAsia="es-ES"/>
        </w:rPr>
      </w:pPr>
      <w:r>
        <w:rPr>
          <w:lang w:eastAsia="es-ES"/>
        </w:rPr>
        <w:t>File and folder management</w:t>
      </w:r>
    </w:p>
    <w:p w:rsidR="00F32B31" w:rsidRDefault="003130BA" w:rsidP="00F32B31">
      <w:pPr>
        <w:pStyle w:val="Heading2"/>
      </w:pPr>
      <w:bookmarkStart w:id="1" w:name="_Toc514425224"/>
      <w:r>
        <w:t>Proposed Solution</w:t>
      </w:r>
      <w:bookmarkEnd w:id="1"/>
    </w:p>
    <w:p w:rsidR="000D5C72" w:rsidRDefault="000D5C72" w:rsidP="000D5C72">
      <w:pPr>
        <w:spacing w:before="120" w:after="120" w:line="276" w:lineRule="auto"/>
        <w:rPr>
          <w:rFonts w:eastAsia="Times New Roman" w:cs="Calibri"/>
          <w:szCs w:val="20"/>
          <w:lang w:eastAsia="es-ES"/>
        </w:rPr>
      </w:pPr>
      <w:r w:rsidRPr="00C1159C">
        <w:rPr>
          <w:rFonts w:eastAsia="Times New Roman" w:cs="Calibri"/>
          <w:szCs w:val="20"/>
          <w:lang w:eastAsia="es-ES"/>
        </w:rPr>
        <w:t xml:space="preserve">The </w:t>
      </w:r>
      <w:r w:rsidR="00696143">
        <w:rPr>
          <w:rFonts w:eastAsia="Times New Roman" w:cs="Calibri"/>
          <w:szCs w:val="20"/>
          <w:lang w:eastAsia="es-ES"/>
        </w:rPr>
        <w:t xml:space="preserve">primary </w:t>
      </w:r>
      <w:r w:rsidRPr="00C1159C">
        <w:rPr>
          <w:rFonts w:eastAsia="Times New Roman" w:cs="Calibri"/>
          <w:szCs w:val="20"/>
          <w:lang w:eastAsia="es-ES"/>
        </w:rPr>
        <w:t xml:space="preserve">business outcome expected from the </w:t>
      </w:r>
      <w:r w:rsidR="009868D8" w:rsidRPr="00C1159C">
        <w:rPr>
          <w:rFonts w:eastAsia="Times New Roman" w:cs="Calibri"/>
          <w:szCs w:val="20"/>
          <w:lang w:eastAsia="es-ES"/>
        </w:rPr>
        <w:t>proposed</w:t>
      </w:r>
      <w:r w:rsidRPr="00C1159C">
        <w:rPr>
          <w:rFonts w:eastAsia="Times New Roman" w:cs="Calibri"/>
          <w:szCs w:val="20"/>
          <w:lang w:eastAsia="es-ES"/>
        </w:rPr>
        <w:t xml:space="preserve"> </w:t>
      </w:r>
      <w:r w:rsidR="009868D8">
        <w:rPr>
          <w:rFonts w:eastAsia="Times New Roman" w:cs="Calibri"/>
          <w:szCs w:val="20"/>
          <w:lang w:eastAsia="es-ES"/>
        </w:rPr>
        <w:t>solution is to</w:t>
      </w:r>
      <w:r>
        <w:rPr>
          <w:rFonts w:eastAsia="Times New Roman" w:cs="Calibri"/>
          <w:szCs w:val="20"/>
          <w:lang w:eastAsia="es-ES"/>
        </w:rPr>
        <w:t>:</w:t>
      </w:r>
    </w:p>
    <w:p w:rsidR="000D5C72" w:rsidRDefault="000D5C72" w:rsidP="00F338CE">
      <w:pPr>
        <w:pStyle w:val="ListParagraph"/>
        <w:numPr>
          <w:ilvl w:val="0"/>
          <w:numId w:val="23"/>
        </w:numPr>
        <w:spacing w:before="120" w:after="120" w:line="276" w:lineRule="auto"/>
        <w:rPr>
          <w:rFonts w:eastAsia="Times New Roman" w:cs="Calibri"/>
          <w:szCs w:val="20"/>
          <w:lang w:eastAsia="es-ES"/>
        </w:rPr>
      </w:pPr>
      <w:r w:rsidRPr="000D5C72">
        <w:rPr>
          <w:rFonts w:eastAsia="Times New Roman" w:cs="Calibri"/>
          <w:szCs w:val="20"/>
          <w:lang w:eastAsia="es-ES"/>
        </w:rPr>
        <w:t xml:space="preserve">Introduce a platform for the </w:t>
      </w:r>
      <w:r w:rsidR="009868D8">
        <w:rPr>
          <w:rFonts w:eastAsia="Times New Roman" w:cs="Calibri"/>
          <w:szCs w:val="20"/>
          <w:lang w:eastAsia="es-ES"/>
        </w:rPr>
        <w:t xml:space="preserve">end </w:t>
      </w:r>
      <w:r w:rsidR="00696143">
        <w:rPr>
          <w:rFonts w:eastAsia="Times New Roman" w:cs="Calibri"/>
          <w:szCs w:val="20"/>
          <w:lang w:eastAsia="es-ES"/>
        </w:rPr>
        <w:t>user (Customer) with the capability to monitor work progress without dependency on the client</w:t>
      </w:r>
      <w:r w:rsidRPr="000D5C72">
        <w:rPr>
          <w:rFonts w:eastAsia="Times New Roman" w:cs="Calibri"/>
          <w:szCs w:val="20"/>
          <w:lang w:eastAsia="es-ES"/>
        </w:rPr>
        <w:t xml:space="preserve"> </w:t>
      </w:r>
    </w:p>
    <w:p w:rsidR="000D5C72" w:rsidRDefault="00696143" w:rsidP="00F338CE">
      <w:pPr>
        <w:pStyle w:val="ListParagraph"/>
        <w:numPr>
          <w:ilvl w:val="0"/>
          <w:numId w:val="23"/>
        </w:numPr>
        <w:spacing w:before="120" w:after="120" w:line="276" w:lineRule="auto"/>
        <w:rPr>
          <w:rFonts w:eastAsia="Times New Roman" w:cs="Calibri"/>
          <w:szCs w:val="20"/>
          <w:lang w:eastAsia="es-ES"/>
        </w:rPr>
      </w:pPr>
      <w:r>
        <w:rPr>
          <w:rFonts w:eastAsia="Times New Roman" w:cs="Calibri"/>
          <w:szCs w:val="20"/>
          <w:lang w:eastAsia="es-ES"/>
        </w:rPr>
        <w:t>Reduce the time spend by the client in managing the end users’ data  and assistance in day to day business activities</w:t>
      </w:r>
    </w:p>
    <w:p w:rsidR="00E6537A" w:rsidRDefault="00E6537A" w:rsidP="00513239">
      <w:pPr>
        <w:pStyle w:val="Heading2"/>
      </w:pPr>
      <w:bookmarkStart w:id="2" w:name="_Toc514425226"/>
      <w:r w:rsidRPr="008A0328">
        <w:t>Stand-Alone Fixed Bid</w:t>
      </w:r>
      <w:bookmarkEnd w:id="2"/>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lastRenderedPageBreak/>
        <w:br w:type="page"/>
      </w:r>
    </w:p>
    <w:p w:rsidR="002251FF" w:rsidRDefault="002251FF" w:rsidP="00416199">
      <w:pPr>
        <w:pStyle w:val="Heading2"/>
      </w:pPr>
      <w:bookmarkStart w:id="3" w:name="_Toc514425227"/>
      <w:r>
        <w:lastRenderedPageBreak/>
        <w:t>Solution Objective</w:t>
      </w:r>
      <w:bookmarkEnd w:id="3"/>
    </w:p>
    <w:p w:rsidR="00E429B0" w:rsidRDefault="003077FB" w:rsidP="00E429B0">
      <w:pPr>
        <w:rPr>
          <w:rFonts w:cs="Open Sans Light"/>
        </w:rPr>
      </w:pPr>
      <w:r>
        <w:rPr>
          <w:rFonts w:cs="Open Sans Light"/>
        </w:rPr>
        <w:t xml:space="preserve">Verbat proposes to build </w:t>
      </w:r>
      <w:r w:rsidR="00783508">
        <w:rPr>
          <w:rFonts w:cs="Open Sans Light"/>
        </w:rPr>
        <w:t>a</w:t>
      </w:r>
      <w:r>
        <w:rPr>
          <w:rFonts w:cs="Open Sans Light"/>
        </w:rPr>
        <w:t xml:space="preserve"> </w:t>
      </w:r>
      <w:r w:rsidRPr="00783508">
        <w:rPr>
          <w:rFonts w:cs="Open Sans Light"/>
          <w:b/>
        </w:rPr>
        <w:t xml:space="preserve">Web based Application </w:t>
      </w:r>
      <w:r w:rsidR="00696143">
        <w:rPr>
          <w:rFonts w:cs="Open Sans Light"/>
        </w:rPr>
        <w:t>for managing the clients</w:t>
      </w:r>
      <w:r w:rsidR="00277292">
        <w:rPr>
          <w:rFonts w:cs="Open Sans Light"/>
        </w:rPr>
        <w:t xml:space="preserve">’ customers and their video </w:t>
      </w:r>
      <w:r w:rsidR="00696143">
        <w:rPr>
          <w:rFonts w:cs="Open Sans Light"/>
        </w:rPr>
        <w:t>feeds</w:t>
      </w:r>
      <w:r>
        <w:rPr>
          <w:rFonts w:cs="Open Sans Light"/>
        </w:rPr>
        <w:t>.</w:t>
      </w:r>
    </w:p>
    <w:p w:rsidR="00257B9C" w:rsidRDefault="00257B9C" w:rsidP="00E429B0">
      <w:pPr>
        <w:rPr>
          <w:rFonts w:cs="Open Sans Light"/>
        </w:rPr>
      </w:pPr>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4" w:name="_Toc514425228"/>
      <w:r>
        <w:rPr>
          <w:noProof/>
        </w:rPr>
        <mc:AlternateContent>
          <mc:Choice Requires="wpg">
            <w:drawing>
              <wp:anchor distT="0" distB="0" distL="114300" distR="114300" simplePos="0" relativeHeight="251632640"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D5286" w:rsidRPr="00F106AC" w:rsidRDefault="00CD528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D5286" w:rsidRPr="00F106AC" w:rsidRDefault="00CD528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D5286" w:rsidRPr="000D104B" w:rsidRDefault="00CD5286" w:rsidP="004F66B7">
                              <w:pPr>
                                <w:spacing w:after="100" w:afterAutospacing="1" w:line="240" w:lineRule="auto"/>
                                <w:contextualSpacing/>
                                <w:jc w:val="center"/>
                                <w:rPr>
                                  <w:color w:val="FFFFFF" w:themeColor="background1"/>
                                </w:rPr>
                              </w:pPr>
                            </w:p>
                            <w:p w:rsidR="00CD5286" w:rsidRPr="00F106AC" w:rsidRDefault="00CD528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2640;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4"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CD5286" w:rsidRPr="00F106AC" w:rsidRDefault="00CD528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CD5286" w:rsidRPr="00F106AC" w:rsidRDefault="00CD528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CD5286" w:rsidRPr="004F66B7" w:rsidRDefault="00CD528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CD5286" w:rsidRPr="000D104B" w:rsidRDefault="00CD5286" w:rsidP="004F66B7">
                        <w:pPr>
                          <w:spacing w:after="100" w:afterAutospacing="1" w:line="240" w:lineRule="auto"/>
                          <w:contextualSpacing/>
                          <w:jc w:val="center"/>
                          <w:rPr>
                            <w:color w:val="FFFFFF" w:themeColor="background1"/>
                          </w:rPr>
                        </w:pPr>
                      </w:p>
                      <w:p w:rsidR="00CD5286" w:rsidRPr="00F106AC" w:rsidRDefault="00CD528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rsidR="00752DCE" w:rsidRDefault="00752DCE" w:rsidP="00752DCE"/>
    <w:p w:rsidR="00782E41" w:rsidRDefault="001C650E" w:rsidP="00416199">
      <w:pPr>
        <w:pStyle w:val="Heading2"/>
      </w:pPr>
      <w:bookmarkStart w:id="5" w:name="_Toc514425229"/>
      <w:r>
        <w:lastRenderedPageBreak/>
        <w:t>Why Verbat</w:t>
      </w:r>
      <w:bookmarkEnd w:id="5"/>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6" w:name="_Toc514425230"/>
      <w:r w:rsidRPr="00C96019">
        <w:rPr>
          <w:rFonts w:eastAsia="Times New Roman"/>
        </w:rPr>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3664"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002B58" w:rsidRDefault="00CD528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827737" w:rsidRDefault="00CD528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D5286" w:rsidRPr="00827737" w:rsidRDefault="00CD5286"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997619" w:rsidRDefault="00CD5286"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997619" w:rsidRDefault="00CD5286"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997619" w:rsidRDefault="00CD5286" w:rsidP="00E00805">
                              <w:pPr>
                                <w:spacing w:line="240" w:lineRule="auto"/>
                                <w:jc w:val="right"/>
                                <w:rPr>
                                  <w:sz w:val="18"/>
                                </w:rPr>
                              </w:pPr>
                              <w:r>
                                <w:rPr>
                                  <w:sz w:val="18"/>
                                </w:rPr>
                                <w:t>Services that are designed to optimize applications for improved performance and overall efficiency</w:t>
                              </w:r>
                            </w:p>
                            <w:p w:rsidR="00CD5286" w:rsidRPr="00997619" w:rsidRDefault="00CD5286"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A947A1" w:rsidRDefault="00CD528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D5286" w:rsidRPr="00A947A1" w:rsidRDefault="00CD5286"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E97BAC" w:rsidRDefault="00CD5286" w:rsidP="00E97BAC">
                              <w:pPr>
                                <w:spacing w:line="240" w:lineRule="auto"/>
                                <w:jc w:val="right"/>
                                <w:rPr>
                                  <w:sz w:val="18"/>
                                </w:rPr>
                              </w:pPr>
                              <w:r w:rsidRPr="00E97BAC">
                                <w:rPr>
                                  <w:sz w:val="18"/>
                                </w:rPr>
                                <w:t>Partners top technology vendors to bring in the latest and best services in integration, collaboration, and development</w:t>
                              </w:r>
                            </w:p>
                            <w:p w:rsidR="00CD5286" w:rsidRPr="00E97BAC" w:rsidRDefault="00CD5286"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997619" w:rsidRDefault="00CD5286"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3664"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CD5286" w:rsidRPr="00002B58" w:rsidRDefault="00CD528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CD5286" w:rsidRPr="00827737" w:rsidRDefault="00CD528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CD5286" w:rsidRPr="00827737" w:rsidRDefault="00CD5286"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CD5286" w:rsidRPr="00997619" w:rsidRDefault="00CD5286"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CD5286" w:rsidRPr="00997619" w:rsidRDefault="00CD5286"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CD5286" w:rsidRPr="00997619" w:rsidRDefault="00CD5286" w:rsidP="00E00805">
                        <w:pPr>
                          <w:spacing w:line="240" w:lineRule="auto"/>
                          <w:jc w:val="right"/>
                          <w:rPr>
                            <w:sz w:val="18"/>
                          </w:rPr>
                        </w:pPr>
                        <w:r>
                          <w:rPr>
                            <w:sz w:val="18"/>
                          </w:rPr>
                          <w:t>Services that are designed to optimize applications for improved performance and overall efficiency</w:t>
                        </w:r>
                      </w:p>
                      <w:p w:rsidR="00CD5286" w:rsidRPr="00997619" w:rsidRDefault="00CD5286"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CD5286" w:rsidRPr="00A947A1" w:rsidRDefault="00CD528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CD5286" w:rsidRPr="00A947A1" w:rsidRDefault="00CD5286"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CD5286" w:rsidRPr="00E97BAC" w:rsidRDefault="00CD5286" w:rsidP="00E97BAC">
                        <w:pPr>
                          <w:spacing w:line="240" w:lineRule="auto"/>
                          <w:jc w:val="right"/>
                          <w:rPr>
                            <w:sz w:val="18"/>
                          </w:rPr>
                        </w:pPr>
                        <w:r w:rsidRPr="00E97BAC">
                          <w:rPr>
                            <w:sz w:val="18"/>
                          </w:rPr>
                          <w:t>Partners top technology vendors to bring in the latest and best services in integration, collaboration, and development</w:t>
                        </w:r>
                      </w:p>
                      <w:p w:rsidR="00CD5286" w:rsidRPr="00E97BAC" w:rsidRDefault="00CD5286"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CD5286" w:rsidRPr="00997619" w:rsidRDefault="00CD5286"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4688"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692EB8" w:rsidRDefault="00CD528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D5286" w:rsidRPr="00692EB8" w:rsidRDefault="00CD5286"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13602A" w:rsidRDefault="00CD5286"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692EB8" w:rsidRDefault="00CD5286"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13602A" w:rsidRDefault="00CD5286"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C863F4" w:rsidRDefault="00CD5286"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0D7176" w:rsidRDefault="00CD5286"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671BD0" w:rsidRDefault="00CD5286"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4688"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CD5286" w:rsidRPr="00692EB8" w:rsidRDefault="00CD5286"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CD5286" w:rsidRPr="00692EB8" w:rsidRDefault="00CD5286"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CD5286" w:rsidRPr="0013602A" w:rsidRDefault="00CD5286"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CD5286" w:rsidRPr="00692EB8" w:rsidRDefault="00CD5286"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CD5286" w:rsidRPr="0013602A" w:rsidRDefault="00CD5286"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CD5286" w:rsidRPr="00C863F4" w:rsidRDefault="00CD5286"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CD5286" w:rsidRPr="000D7176" w:rsidRDefault="00CD5286"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CD5286" w:rsidRPr="00671BD0" w:rsidRDefault="00CD5286"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7392"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D5286" w:rsidRPr="005D2C95" w:rsidRDefault="00CD5286" w:rsidP="00E00805">
                            <w:pPr>
                              <w:jc w:val="right"/>
                            </w:pPr>
                            <w:r>
                              <w:rPr>
                                <w:color w:val="FFFFFF" w:themeColor="background1"/>
                                <w:sz w:val="20"/>
                                <w:szCs w:val="20"/>
                              </w:rPr>
                              <w:t>Quality Assurance &amp; Testing</w:t>
                            </w:r>
                          </w:p>
                          <w:p w:rsidR="00CD5286" w:rsidRDefault="00CD5286"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CD5286" w:rsidRPr="005D2C95" w:rsidRDefault="00CD5286" w:rsidP="00E00805">
                      <w:pPr>
                        <w:jc w:val="right"/>
                      </w:pPr>
                      <w:r>
                        <w:rPr>
                          <w:color w:val="FFFFFF" w:themeColor="background1"/>
                          <w:sz w:val="20"/>
                          <w:szCs w:val="20"/>
                        </w:rPr>
                        <w:t>Quality Assurance &amp; Testing</w:t>
                      </w:r>
                    </w:p>
                    <w:p w:rsidR="00CD5286" w:rsidRDefault="00CD5286" w:rsidP="00E00805"/>
                  </w:txbxContent>
                </v:textbox>
                <w10:wrap anchorx="margin"/>
              </v:shape>
            </w:pict>
          </mc:Fallback>
        </mc:AlternateContent>
      </w:r>
      <w:r w:rsidR="002750A9">
        <w:br w:type="page"/>
      </w:r>
    </w:p>
    <w:p w:rsidR="00782E41" w:rsidRDefault="003077FB" w:rsidP="00416199">
      <w:pPr>
        <w:pStyle w:val="Heading2"/>
      </w:pPr>
      <w:bookmarkStart w:id="7" w:name="_Toc514425231"/>
      <w:proofErr w:type="spellStart"/>
      <w:r>
        <w:lastRenderedPageBreak/>
        <w:t>Verbat’s</w:t>
      </w:r>
      <w:proofErr w:type="spellEnd"/>
      <w:r>
        <w:t xml:space="preserve"> </w:t>
      </w:r>
      <w:r w:rsidR="00851BBF">
        <w:t xml:space="preserve">Technology &amp; </w:t>
      </w:r>
      <w:r w:rsidR="009C61A3">
        <w:t>Services</w:t>
      </w:r>
      <w:bookmarkEnd w:id="7"/>
    </w:p>
    <w:p w:rsidR="00A810C8" w:rsidRDefault="004137F8" w:rsidP="004137F8">
      <w:pPr>
        <w:spacing w:after="160" w:line="259" w:lineRule="auto"/>
        <w:jc w:val="center"/>
      </w:pPr>
      <w:r>
        <w:rPr>
          <w:noProof/>
        </w:rPr>
        <w:drawing>
          <wp:anchor distT="0" distB="0" distL="114300" distR="114300" simplePos="0" relativeHeight="251718656"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2992"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CD5286" w:rsidRPr="004A147B" w:rsidRDefault="00CD528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CD5286" w:rsidRPr="004A147B" w:rsidRDefault="00CD528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8896"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0944"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6848"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4800"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2752"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0704"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CD5286" w:rsidRPr="00217CF1" w:rsidRDefault="00CD528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CD5286" w:rsidRPr="00217CF1" w:rsidRDefault="00CD528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8" w:name="_Toc476233715"/>
      <w:bookmarkStart w:id="9" w:name="_Toc514425232"/>
      <w:r>
        <w:lastRenderedPageBreak/>
        <w:t>Functional Specification</w:t>
      </w:r>
      <w:bookmarkEnd w:id="8"/>
      <w:bookmarkEnd w:id="9"/>
    </w:p>
    <w:tbl>
      <w:tblPr>
        <w:tblW w:w="9600" w:type="dxa"/>
        <w:tblLook w:val="04A0" w:firstRow="1" w:lastRow="0" w:firstColumn="1" w:lastColumn="0" w:noHBand="0" w:noVBand="1"/>
      </w:tblPr>
      <w:tblGrid>
        <w:gridCol w:w="9600"/>
      </w:tblGrid>
      <w:tr w:rsidR="007B5070" w:rsidRPr="007B5070" w:rsidTr="007B5070">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7B5070" w:rsidRPr="007B5070" w:rsidRDefault="00DE5AC9" w:rsidP="007B5070">
            <w:pPr>
              <w:spacing w:line="240" w:lineRule="auto"/>
              <w:jc w:val="left"/>
              <w:rPr>
                <w:rFonts w:ascii="Calibri" w:eastAsia="Times New Roman" w:hAnsi="Calibri" w:cs="Calibri"/>
                <w:b/>
                <w:bCs/>
                <w:color w:val="000000"/>
                <w:sz w:val="24"/>
                <w:szCs w:val="24"/>
              </w:rPr>
            </w:pPr>
            <w:bookmarkStart w:id="10" w:name="_Toc478567997"/>
            <w:r>
              <w:rPr>
                <w:noProof/>
              </w:rPr>
              <mc:AlternateContent>
                <mc:Choice Requires="wps">
                  <w:drawing>
                    <wp:anchor distT="0" distB="0" distL="114300" distR="114300" simplePos="0" relativeHeight="251747328" behindDoc="1" locked="0" layoutInCell="1" allowOverlap="1" wp14:anchorId="590F883B" wp14:editId="43EA2530">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CD5286" w:rsidRPr="00B75EE8" w:rsidRDefault="00CD5286"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F883B" id="Text Box 3" o:spid="_x0000_s1075" type="#_x0000_t202" style="position:absolute;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CD5286" w:rsidRPr="00B75EE8" w:rsidRDefault="00CD5286"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v:textbox>
                    </v:shape>
                  </w:pict>
                </mc:Fallback>
              </mc:AlternateContent>
            </w:r>
            <w:r w:rsidR="007B5070" w:rsidRPr="007B5070">
              <w:rPr>
                <w:rFonts w:ascii="Calibri" w:eastAsia="Times New Roman" w:hAnsi="Calibri" w:cs="Calibri"/>
                <w:b/>
                <w:bCs/>
                <w:color w:val="000000"/>
                <w:sz w:val="24"/>
                <w:szCs w:val="24"/>
              </w:rPr>
              <w:t>Admin</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dd new Clients</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dd locations for clients</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dd cameras within location</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Manage the folder and directory structure to uniquely identify feeds</w:t>
            </w:r>
          </w:p>
        </w:tc>
      </w:tr>
      <w:tr w:rsidR="007B5070" w:rsidRPr="007B5070" w:rsidTr="007B5070">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dd users for clients (Admins &amp; App Users)</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7B5070" w:rsidRPr="007B5070" w:rsidRDefault="007B5070" w:rsidP="007B5070">
            <w:pPr>
              <w:spacing w:line="240" w:lineRule="auto"/>
              <w:jc w:val="left"/>
              <w:rPr>
                <w:rFonts w:ascii="Calibri" w:eastAsia="Times New Roman" w:hAnsi="Calibri" w:cs="Calibri"/>
                <w:b/>
                <w:bCs/>
                <w:color w:val="000000"/>
                <w:sz w:val="24"/>
                <w:szCs w:val="24"/>
              </w:rPr>
            </w:pPr>
            <w:r w:rsidRPr="007B5070">
              <w:rPr>
                <w:rFonts w:ascii="Calibri" w:eastAsia="Times New Roman" w:hAnsi="Calibri" w:cs="Calibri"/>
                <w:b/>
                <w:bCs/>
                <w:color w:val="000000"/>
                <w:sz w:val="24"/>
                <w:szCs w:val="24"/>
              </w:rPr>
              <w:t>End Customer</w:t>
            </w:r>
          </w:p>
        </w:tc>
      </w:tr>
      <w:tr w:rsidR="007B5070" w:rsidRPr="007B5070" w:rsidTr="007B5070">
        <w:trPr>
          <w:trHeight w:val="34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Login, Registrations, Forgot password, email validations</w:t>
            </w:r>
          </w:p>
        </w:tc>
      </w:tr>
      <w:tr w:rsidR="007B5070" w:rsidRPr="007B5070" w:rsidTr="007B5070">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Browse Locations -&gt; Cameras -&gt; Feeds</w:t>
            </w:r>
          </w:p>
        </w:tc>
      </w:tr>
      <w:tr w:rsidR="007B5070" w:rsidRPr="007B5070" w:rsidTr="007B5070">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Search Feeds using provided metadata on feeds</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Sort and filter feeds</w:t>
            </w:r>
          </w:p>
        </w:tc>
      </w:tr>
      <w:tr w:rsidR="007B5070" w:rsidRPr="007B5070" w:rsidTr="007B507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 xml:space="preserve">Web Viewer for images and feeds </w:t>
            </w:r>
          </w:p>
        </w:tc>
      </w:tr>
      <w:tr w:rsidR="007B5070" w:rsidRPr="007B5070" w:rsidTr="007B5070">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Download images and feeds</w:t>
            </w:r>
          </w:p>
        </w:tc>
      </w:tr>
      <w:tr w:rsidR="007B5070" w:rsidRPr="007B5070" w:rsidTr="007B5070">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7B5070" w:rsidRPr="007B5070" w:rsidRDefault="007B5070" w:rsidP="007B5070">
            <w:pPr>
              <w:spacing w:line="240" w:lineRule="auto"/>
              <w:ind w:firstLineChars="200" w:firstLine="48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Reports</w:t>
            </w:r>
          </w:p>
        </w:tc>
      </w:tr>
      <w:tr w:rsidR="007B5070" w:rsidRPr="007B5070" w:rsidTr="007B5070">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7B5070" w:rsidRPr="007B5070" w:rsidRDefault="007B5070" w:rsidP="007B5070">
            <w:pPr>
              <w:spacing w:line="240" w:lineRule="auto"/>
              <w:jc w:val="left"/>
              <w:rPr>
                <w:rFonts w:ascii="Calibri" w:eastAsia="Times New Roman" w:hAnsi="Calibri" w:cs="Calibri"/>
                <w:b/>
                <w:bCs/>
                <w:color w:val="000000"/>
                <w:sz w:val="24"/>
                <w:szCs w:val="24"/>
              </w:rPr>
            </w:pPr>
            <w:r w:rsidRPr="007B5070">
              <w:rPr>
                <w:rFonts w:ascii="Calibri" w:eastAsia="Times New Roman" w:hAnsi="Calibri" w:cs="Calibri"/>
                <w:b/>
                <w:bCs/>
                <w:color w:val="000000"/>
                <w:sz w:val="24"/>
                <w:szCs w:val="24"/>
              </w:rPr>
              <w:t>System Features</w:t>
            </w:r>
          </w:p>
        </w:tc>
      </w:tr>
      <w:tr w:rsidR="007B5070" w:rsidRPr="007B5070" w:rsidTr="007B507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7B5070" w:rsidRPr="007B5070" w:rsidRDefault="007B5070" w:rsidP="007B5070">
            <w:pPr>
              <w:spacing w:line="240" w:lineRule="auto"/>
              <w:ind w:firstLineChars="100" w:firstLine="24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uditing and loggings</w:t>
            </w:r>
          </w:p>
        </w:tc>
      </w:tr>
      <w:tr w:rsidR="007B5070" w:rsidRPr="007B5070" w:rsidTr="007B507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7B5070" w:rsidRPr="007B5070" w:rsidRDefault="007B5070" w:rsidP="007B5070">
            <w:pPr>
              <w:spacing w:line="240" w:lineRule="auto"/>
              <w:ind w:firstLineChars="100" w:firstLine="24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Exception Handling</w:t>
            </w:r>
          </w:p>
        </w:tc>
      </w:tr>
      <w:tr w:rsidR="007B5070" w:rsidRPr="007B5070" w:rsidTr="007B507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7B5070" w:rsidRPr="007B5070" w:rsidRDefault="007B5070" w:rsidP="007B5070">
            <w:pPr>
              <w:spacing w:line="240" w:lineRule="auto"/>
              <w:ind w:firstLineChars="100" w:firstLine="24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Authentication and Authorization</w:t>
            </w:r>
          </w:p>
        </w:tc>
      </w:tr>
      <w:tr w:rsidR="007B5070" w:rsidRPr="007B5070" w:rsidTr="007B5070">
        <w:trPr>
          <w:trHeight w:val="375"/>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7B5070" w:rsidRPr="007B5070" w:rsidRDefault="007B5070" w:rsidP="007B5070">
            <w:pPr>
              <w:spacing w:line="240" w:lineRule="auto"/>
              <w:ind w:firstLineChars="100" w:firstLine="24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 xml:space="preserve">Email </w:t>
            </w:r>
          </w:p>
        </w:tc>
      </w:tr>
      <w:tr w:rsidR="007B5070" w:rsidRPr="007B5070" w:rsidTr="007B5070">
        <w:trPr>
          <w:trHeight w:val="420"/>
        </w:trPr>
        <w:tc>
          <w:tcPr>
            <w:tcW w:w="9600" w:type="dxa"/>
            <w:tcBorders>
              <w:top w:val="nil"/>
              <w:left w:val="single" w:sz="4" w:space="0" w:color="auto"/>
              <w:bottom w:val="single" w:sz="4" w:space="0" w:color="auto"/>
              <w:right w:val="single" w:sz="4" w:space="0" w:color="auto"/>
            </w:tcBorders>
            <w:shd w:val="clear" w:color="auto" w:fill="auto"/>
            <w:noWrap/>
            <w:vAlign w:val="bottom"/>
            <w:hideMark/>
          </w:tcPr>
          <w:p w:rsidR="007B5070" w:rsidRPr="007B5070" w:rsidRDefault="007B5070" w:rsidP="007B5070">
            <w:pPr>
              <w:spacing w:line="240" w:lineRule="auto"/>
              <w:ind w:firstLineChars="100" w:firstLine="240"/>
              <w:jc w:val="left"/>
              <w:rPr>
                <w:rFonts w:ascii="Calibri" w:eastAsia="Times New Roman" w:hAnsi="Calibri" w:cs="Calibri"/>
                <w:color w:val="000000"/>
                <w:sz w:val="24"/>
                <w:szCs w:val="24"/>
              </w:rPr>
            </w:pPr>
            <w:r w:rsidRPr="007B5070">
              <w:rPr>
                <w:rFonts w:ascii="Calibri" w:eastAsia="Times New Roman" w:hAnsi="Calibri" w:cs="Calibri"/>
                <w:color w:val="000000"/>
                <w:sz w:val="24"/>
                <w:szCs w:val="24"/>
              </w:rPr>
              <w:t>File and folder management</w:t>
            </w:r>
          </w:p>
        </w:tc>
      </w:tr>
    </w:tbl>
    <w:p w:rsidR="00800B5D" w:rsidRDefault="00800B5D" w:rsidP="007B5070">
      <w:pPr>
        <w:jc w:val="left"/>
      </w:pPr>
    </w:p>
    <w:p w:rsidR="003044E7" w:rsidRPr="002E5FF6" w:rsidRDefault="00A1727C" w:rsidP="00B151B3">
      <w:pPr>
        <w:pStyle w:val="Heading1"/>
        <w:rPr>
          <w:sz w:val="48"/>
          <w:szCs w:val="48"/>
        </w:rPr>
      </w:pPr>
      <w:bookmarkStart w:id="11" w:name="_Toc514425233"/>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0"/>
      <w:r w:rsidR="00E9321E" w:rsidRPr="002E5FF6">
        <w:rPr>
          <w:sz w:val="48"/>
          <w:szCs w:val="48"/>
        </w:rPr>
        <w:t xml:space="preserve"> (Others)</w:t>
      </w:r>
      <w:bookmarkEnd w:id="11"/>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953C43" w:rsidRPr="00953C43" w:rsidRDefault="003044E7" w:rsidP="00F338CE">
            <w:pPr>
              <w:numPr>
                <w:ilvl w:val="0"/>
                <w:numId w:val="10"/>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F338CE">
            <w:pPr>
              <w:numPr>
                <w:ilvl w:val="0"/>
                <w:numId w:val="10"/>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lastRenderedPageBreak/>
              <w:t>Security</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2" w:name="_Toc476233718"/>
      <w:bookmarkStart w:id="13" w:name="_Toc514425234"/>
      <w:r>
        <w:t>Assumptions</w:t>
      </w:r>
      <w:bookmarkEnd w:id="12"/>
      <w:bookmarkEnd w:id="13"/>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834910">
      <w:pPr>
        <w:pStyle w:val="ListParagraph"/>
        <w:numPr>
          <w:ilvl w:val="0"/>
          <w:numId w:val="11"/>
        </w:numPr>
        <w:spacing w:line="420" w:lineRule="exact"/>
      </w:pPr>
      <w:r>
        <w:t xml:space="preserve">Client </w:t>
      </w:r>
      <w:r w:rsidRPr="00EE03EC">
        <w:t>to provide Verbat with the branding guidelines</w:t>
      </w:r>
      <w:r>
        <w:t>.</w:t>
      </w:r>
    </w:p>
    <w:p w:rsidR="00A47C19" w:rsidRPr="00EE03EC" w:rsidRDefault="00A47C19" w:rsidP="00834910">
      <w:pPr>
        <w:pStyle w:val="ListParagraph"/>
        <w:numPr>
          <w:ilvl w:val="0"/>
          <w:numId w:val="11"/>
        </w:numPr>
        <w:spacing w:line="420" w:lineRule="exact"/>
      </w:pPr>
      <w:r w:rsidRPr="00EE03EC">
        <w:t>Th</w:t>
      </w:r>
      <w:r w:rsidR="001D01F9">
        <w:t xml:space="preserve">e proposed application will be </w:t>
      </w:r>
      <w:r w:rsidR="00953C43">
        <w:t>in English</w:t>
      </w:r>
    </w:p>
    <w:p w:rsidR="00A47C19" w:rsidRDefault="00261993" w:rsidP="00834910">
      <w:pPr>
        <w:pStyle w:val="ListParagraph"/>
        <w:numPr>
          <w:ilvl w:val="0"/>
          <w:numId w:val="11"/>
        </w:numPr>
        <w:spacing w:line="420" w:lineRule="exact"/>
      </w:pPr>
      <w:r>
        <w:t xml:space="preserve">Client will purchase the necessary </w:t>
      </w:r>
      <w:r w:rsidR="00E52B81">
        <w:t>themes</w:t>
      </w:r>
      <w:r>
        <w:t xml:space="preserve"> needed for development</w:t>
      </w:r>
    </w:p>
    <w:p w:rsidR="00A47C19" w:rsidRDefault="00A47C19" w:rsidP="00834910">
      <w:pPr>
        <w:pStyle w:val="ListParagraph"/>
        <w:numPr>
          <w:ilvl w:val="0"/>
          <w:numId w:val="11"/>
        </w:numPr>
        <w:spacing w:line="420" w:lineRule="exact"/>
      </w:pPr>
      <w:r w:rsidRPr="009254CF">
        <w:t>Client shall provide licensed images and logos in specified size &amp; format</w:t>
      </w:r>
    </w:p>
    <w:p w:rsidR="006B0644" w:rsidRDefault="006B0644" w:rsidP="00834910">
      <w:pPr>
        <w:pStyle w:val="ListParagraph"/>
        <w:numPr>
          <w:ilvl w:val="0"/>
          <w:numId w:val="12"/>
        </w:numPr>
        <w:spacing w:line="420" w:lineRule="exact"/>
        <w:contextualSpacing w:val="0"/>
      </w:pPr>
      <w:r w:rsidRPr="00A47C19">
        <w:t>Requirements should be well defined, agreed and signed-off by the client</w:t>
      </w:r>
    </w:p>
    <w:p w:rsidR="00B151B3" w:rsidRDefault="00675199" w:rsidP="00834910">
      <w:pPr>
        <w:pStyle w:val="ListParagraph"/>
        <w:numPr>
          <w:ilvl w:val="0"/>
          <w:numId w:val="12"/>
        </w:numPr>
        <w:spacing w:line="420" w:lineRule="exact"/>
        <w:contextualSpacing w:val="0"/>
      </w:pPr>
      <w:r>
        <w:t>Internet connectivity is required for the fun</w:t>
      </w:r>
      <w:r w:rsidR="00240329">
        <w:t>ctioning of the web</w:t>
      </w:r>
      <w:r w:rsidR="00E517C6">
        <w:t xml:space="preserve"> application.</w:t>
      </w:r>
    </w:p>
    <w:p w:rsidR="00436D11" w:rsidRDefault="00436D11" w:rsidP="00834910">
      <w:pPr>
        <w:pStyle w:val="ListParagraph"/>
        <w:numPr>
          <w:ilvl w:val="0"/>
          <w:numId w:val="12"/>
        </w:numPr>
        <w:spacing w:line="420" w:lineRule="exact"/>
      </w:pPr>
      <w:r>
        <w:t>Development Contingent upon timely feedback from client</w:t>
      </w:r>
    </w:p>
    <w:p w:rsidR="00277292" w:rsidRDefault="00277292" w:rsidP="00834910">
      <w:pPr>
        <w:pStyle w:val="ListParagraph"/>
        <w:numPr>
          <w:ilvl w:val="0"/>
          <w:numId w:val="12"/>
        </w:numPr>
        <w:spacing w:line="420" w:lineRule="exact"/>
      </w:pPr>
      <w:r>
        <w:t>Transparent access to the customer feeds shall be provided by the client. Any work related to API access or service creation will void this estimate</w:t>
      </w:r>
    </w:p>
    <w:p w:rsidR="00630590" w:rsidRDefault="00630590" w:rsidP="00277292">
      <w:pPr>
        <w:spacing w:line="420" w:lineRule="exact"/>
      </w:pPr>
    </w:p>
    <w:p w:rsidR="00F334BD" w:rsidRDefault="00F334BD" w:rsidP="00F334BD">
      <w:pPr>
        <w:pStyle w:val="Heading1"/>
      </w:pPr>
      <w:bookmarkStart w:id="14" w:name="_Toc514425235"/>
      <w:r>
        <w:t>Out of Scope</w:t>
      </w:r>
      <w:bookmarkEnd w:id="14"/>
    </w:p>
    <w:p w:rsidR="00142810" w:rsidRDefault="00142810" w:rsidP="00142810">
      <w:r>
        <w:t>Following are considered to be out of scope while creating this proposal.</w:t>
      </w:r>
    </w:p>
    <w:p w:rsidR="00142810" w:rsidRDefault="00142810" w:rsidP="00142810"/>
    <w:p w:rsidR="00142810" w:rsidRDefault="00142810" w:rsidP="00834910">
      <w:pPr>
        <w:pStyle w:val="NoSpacing"/>
        <w:numPr>
          <w:ilvl w:val="0"/>
          <w:numId w:val="16"/>
        </w:numPr>
        <w:spacing w:line="420" w:lineRule="exact"/>
      </w:pPr>
      <w:r>
        <w:t>Purchase of images, fonts</w:t>
      </w:r>
    </w:p>
    <w:p w:rsidR="00702A69" w:rsidRDefault="00142810" w:rsidP="00834910">
      <w:pPr>
        <w:pStyle w:val="NoSpacing"/>
        <w:numPr>
          <w:ilvl w:val="0"/>
          <w:numId w:val="16"/>
        </w:numPr>
        <w:spacing w:line="420" w:lineRule="exact"/>
      </w:pPr>
      <w:r>
        <w:t>Adding new features to the applicati</w:t>
      </w:r>
      <w:r w:rsidR="00702A69">
        <w:t>on other than mentioned in the functional specification.</w:t>
      </w:r>
    </w:p>
    <w:p w:rsidR="00F92440" w:rsidRDefault="00142810" w:rsidP="00834910">
      <w:pPr>
        <w:pStyle w:val="NoSpacing"/>
        <w:numPr>
          <w:ilvl w:val="0"/>
          <w:numId w:val="16"/>
        </w:numPr>
        <w:spacing w:line="420" w:lineRule="exact"/>
      </w:pPr>
      <w:r>
        <w:t>Any lang</w:t>
      </w:r>
      <w:r w:rsidR="00C56950">
        <w:t>uage other than English</w:t>
      </w:r>
      <w:r w:rsidR="001D01F9">
        <w:t xml:space="preserve"> </w:t>
      </w:r>
    </w:p>
    <w:p w:rsidR="00142810" w:rsidRDefault="00142810" w:rsidP="00834910">
      <w:pPr>
        <w:pStyle w:val="NoSpacing"/>
        <w:numPr>
          <w:ilvl w:val="0"/>
          <w:numId w:val="16"/>
        </w:numPr>
        <w:spacing w:line="420" w:lineRule="exact"/>
      </w:pPr>
      <w:r>
        <w:t>Manual data entry</w:t>
      </w:r>
    </w:p>
    <w:p w:rsidR="00E6537A" w:rsidRDefault="00E6537A" w:rsidP="00834910">
      <w:pPr>
        <w:pStyle w:val="NoSpacing"/>
        <w:numPr>
          <w:ilvl w:val="0"/>
          <w:numId w:val="16"/>
        </w:numPr>
        <w:spacing w:line="420" w:lineRule="exact"/>
      </w:pPr>
      <w:r>
        <w:lastRenderedPageBreak/>
        <w:t>Hardware Integrations / procurement and purchase</w:t>
      </w:r>
    </w:p>
    <w:p w:rsidR="00142810" w:rsidRDefault="00142810" w:rsidP="00834910">
      <w:pPr>
        <w:pStyle w:val="NoSpacing"/>
        <w:numPr>
          <w:ilvl w:val="0"/>
          <w:numId w:val="16"/>
        </w:numPr>
        <w:spacing w:line="420" w:lineRule="exact"/>
      </w:pPr>
      <w:r>
        <w:t>Database migration</w:t>
      </w:r>
    </w:p>
    <w:p w:rsidR="006319B0" w:rsidRDefault="00142810" w:rsidP="00834910">
      <w:pPr>
        <w:pStyle w:val="NoSpacing"/>
        <w:numPr>
          <w:ilvl w:val="0"/>
          <w:numId w:val="16"/>
        </w:numPr>
        <w:spacing w:line="420" w:lineRule="exact"/>
      </w:pPr>
      <w:r>
        <w:t>Content writing</w:t>
      </w:r>
    </w:p>
    <w:p w:rsidR="00E6537A" w:rsidRDefault="00E6537A" w:rsidP="00834910">
      <w:pPr>
        <w:pStyle w:val="NoSpacing"/>
        <w:numPr>
          <w:ilvl w:val="0"/>
          <w:numId w:val="16"/>
        </w:numPr>
        <w:spacing w:line="420" w:lineRule="exact"/>
      </w:pPr>
      <w:r>
        <w:t>Content or image procurement or uploading or editing.</w:t>
      </w:r>
    </w:p>
    <w:p w:rsidR="00142810" w:rsidRPr="00DB5A65" w:rsidRDefault="00142810" w:rsidP="00834910">
      <w:pPr>
        <w:pStyle w:val="ListParagraph"/>
        <w:numPr>
          <w:ilvl w:val="0"/>
          <w:numId w:val="18"/>
        </w:numPr>
        <w:spacing w:line="42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834910">
      <w:pPr>
        <w:pStyle w:val="NoSpacing"/>
        <w:numPr>
          <w:ilvl w:val="0"/>
          <w:numId w:val="16"/>
        </w:numPr>
        <w:spacing w:line="420" w:lineRule="exact"/>
      </w:pPr>
      <w:r w:rsidRPr="00DB5A65">
        <w:t>Physical deployment at client’s site</w:t>
      </w:r>
    </w:p>
    <w:p w:rsidR="00B9449B" w:rsidRDefault="009E555E" w:rsidP="00834910">
      <w:pPr>
        <w:pStyle w:val="NoSpacing"/>
        <w:numPr>
          <w:ilvl w:val="0"/>
          <w:numId w:val="16"/>
        </w:numPr>
        <w:spacing w:line="420" w:lineRule="exact"/>
      </w:pPr>
      <w:r w:rsidRPr="003B3FD4">
        <w:t>Backup solution and Disaster recovery</w:t>
      </w:r>
    </w:p>
    <w:p w:rsidR="00B9195C" w:rsidRDefault="006177A0" w:rsidP="00834910">
      <w:pPr>
        <w:pStyle w:val="NoSpacing"/>
        <w:numPr>
          <w:ilvl w:val="0"/>
          <w:numId w:val="16"/>
        </w:numPr>
        <w:spacing w:line="420" w:lineRule="exact"/>
      </w:pPr>
      <w:r w:rsidRPr="00AB2369">
        <w:t>Application will not be developed for</w:t>
      </w:r>
      <w:r w:rsidR="00B9195C" w:rsidRPr="00AB2369">
        <w:t xml:space="preserve"> tablet devices</w:t>
      </w:r>
    </w:p>
    <w:p w:rsidR="00D5698E" w:rsidRPr="00AB2369" w:rsidRDefault="00D5698E" w:rsidP="00D5698E">
      <w:pPr>
        <w:pStyle w:val="NoSpacing"/>
        <w:spacing w:line="420" w:lineRule="exact"/>
        <w:ind w:left="720"/>
      </w:pPr>
    </w:p>
    <w:p w:rsidR="00AB2369" w:rsidRPr="00AB2369" w:rsidRDefault="00AB2369" w:rsidP="00AB2369">
      <w:pPr>
        <w:pStyle w:val="NoSpacing"/>
        <w:spacing w:line="420" w:lineRule="exact"/>
        <w:ind w:left="720"/>
      </w:pPr>
    </w:p>
    <w:p w:rsidR="00F57CD2" w:rsidRDefault="00F57CD2">
      <w:pPr>
        <w:spacing w:after="160" w:line="259" w:lineRule="auto"/>
        <w:jc w:val="left"/>
      </w:pPr>
      <w:r>
        <w:br w:type="page"/>
      </w:r>
    </w:p>
    <w:p w:rsidR="003044E7" w:rsidRPr="00077EC6" w:rsidRDefault="003044E7" w:rsidP="003044E7">
      <w:pPr>
        <w:pStyle w:val="Heading1"/>
      </w:pPr>
      <w:bookmarkStart w:id="15" w:name="_Toc514425236"/>
      <w:bookmarkStart w:id="16" w:name="_Toc475028023"/>
      <w:r w:rsidRPr="00077EC6">
        <w:lastRenderedPageBreak/>
        <w:t>Technology Solution</w:t>
      </w:r>
      <w:bookmarkStart w:id="17" w:name="_Toc442189170"/>
      <w:bookmarkEnd w:id="15"/>
    </w:p>
    <w:p w:rsidR="003044E7" w:rsidRPr="002D5F08" w:rsidRDefault="00A06B9A" w:rsidP="00416199">
      <w:pPr>
        <w:pStyle w:val="Heading2"/>
      </w:pPr>
      <w:bookmarkStart w:id="18" w:name="_Toc478568000"/>
      <w:bookmarkStart w:id="19" w:name="_Toc514425237"/>
      <w:r>
        <w:t>Proposed System E</w:t>
      </w:r>
      <w:r w:rsidR="003044E7" w:rsidRPr="002D5F08">
        <w:t>nvironment</w:t>
      </w:r>
      <w:bookmarkEnd w:id="18"/>
      <w:bookmarkEnd w:id="19"/>
    </w:p>
    <w:bookmarkEnd w:id="17"/>
    <w:p w:rsidR="00F57CD2" w:rsidRDefault="00F57CD2" w:rsidP="00400DCA">
      <w:pPr>
        <w:spacing w:after="160" w:line="259" w:lineRule="auto"/>
        <w:jc w:val="left"/>
      </w:pPr>
      <w:r>
        <w:rPr>
          <w:noProof/>
        </w:rPr>
        <mc:AlternateContent>
          <mc:Choice Requires="wpg">
            <w:drawing>
              <wp:anchor distT="0" distB="0" distL="114300" distR="114300" simplePos="0" relativeHeight="251749376" behindDoc="0" locked="0" layoutInCell="1" allowOverlap="1" wp14:anchorId="5128CB2D" wp14:editId="2507588A">
                <wp:simplePos x="0" y="0"/>
                <wp:positionH relativeFrom="column">
                  <wp:posOffset>0</wp:posOffset>
                </wp:positionH>
                <wp:positionV relativeFrom="paragraph">
                  <wp:posOffset>0</wp:posOffset>
                </wp:positionV>
                <wp:extent cx="5305425" cy="4902200"/>
                <wp:effectExtent l="0" t="0" r="0" b="0"/>
                <wp:wrapNone/>
                <wp:docPr id="2" name="Group 2"/>
                <wp:cNvGraphicFramePr/>
                <a:graphic xmlns:a="http://schemas.openxmlformats.org/drawingml/2006/main">
                  <a:graphicData uri="http://schemas.microsoft.com/office/word/2010/wordprocessingGroup">
                    <wpg:wgp>
                      <wpg:cNvGrpSpPr/>
                      <wpg:grpSpPr>
                        <a:xfrm>
                          <a:off x="0" y="0"/>
                          <a:ext cx="5305425" cy="4902200"/>
                          <a:chOff x="0" y="0"/>
                          <a:chExt cx="5305425" cy="4902200"/>
                        </a:xfrm>
                      </wpg:grpSpPr>
                      <pic:pic xmlns:pic="http://schemas.openxmlformats.org/drawingml/2006/picture">
                        <pic:nvPicPr>
                          <pic:cNvPr id="38" name="Picture 3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wps:wsp>
                        <wps:cNvPr id="39" name="Text Box 39"/>
                        <wps:cNvSpPr txBox="1"/>
                        <wps:spPr>
                          <a:xfrm>
                            <a:off x="352425" y="952500"/>
                            <a:ext cx="13239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5286" w:rsidRPr="0068585D" w:rsidRDefault="00277292" w:rsidP="00F57CD2">
                              <w:pPr>
                                <w:pStyle w:val="NoSpacing"/>
                                <w:jc w:val="center"/>
                                <w:rPr>
                                  <w:color w:val="FFFFFF" w:themeColor="background1"/>
                                  <w:sz w:val="20"/>
                                </w:rPr>
                              </w:pPr>
                              <w:r>
                                <w:rPr>
                                  <w:color w:val="FFFFFF" w:themeColor="background1"/>
                                  <w:sz w:val="20"/>
                                </w:rPr>
                                <w:t xml:space="preserve">PHP, Code </w:t>
                              </w:r>
                              <w:proofErr w:type="spellStart"/>
                              <w:r>
                                <w:rPr>
                                  <w:color w:val="FFFFFF" w:themeColor="background1"/>
                                  <w:sz w:val="20"/>
                                </w:rPr>
                                <w:t>Igni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14325" y="3257550"/>
                            <a:ext cx="157162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5286" w:rsidRDefault="00CD5286" w:rsidP="00277292">
                              <w:pPr>
                                <w:pStyle w:val="NoSpacing"/>
                                <w:jc w:val="center"/>
                                <w:rPr>
                                  <w:color w:val="FFFFFF" w:themeColor="background1"/>
                                  <w:sz w:val="20"/>
                                </w:rPr>
                              </w:pPr>
                            </w:p>
                            <w:p w:rsidR="00CD5286" w:rsidRDefault="00277292" w:rsidP="00F57CD2">
                              <w:pPr>
                                <w:pStyle w:val="NoSpacing"/>
                                <w:jc w:val="center"/>
                                <w:rPr>
                                  <w:color w:val="FFFFFF" w:themeColor="background1"/>
                                  <w:sz w:val="20"/>
                                </w:rPr>
                              </w:pPr>
                              <w:r>
                                <w:rPr>
                                  <w:color w:val="FFFFFF" w:themeColor="background1"/>
                                  <w:sz w:val="20"/>
                                </w:rPr>
                                <w:t>MySQL</w:t>
                              </w:r>
                            </w:p>
                            <w:p w:rsidR="00CD5286" w:rsidRPr="0068585D" w:rsidRDefault="00CD5286" w:rsidP="00F57CD2">
                              <w:pPr>
                                <w:pStyle w:val="NoSpacing"/>
                                <w:jc w:val="center"/>
                                <w:rPr>
                                  <w:color w:val="FFFFFF" w:themeColor="background1"/>
                                  <w:sz w:val="20"/>
                                </w:rPr>
                              </w:pPr>
                              <w:r>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781425" y="4010025"/>
                            <a:ext cx="113347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5286" w:rsidRPr="00F57CD2" w:rsidRDefault="00CD5286" w:rsidP="00F57CD2">
                              <w:pPr>
                                <w:pStyle w:val="NoSpacing"/>
                                <w:jc w:val="center"/>
                                <w:rPr>
                                  <w:color w:val="000000" w:themeColor="text1"/>
                                  <w:sz w:val="20"/>
                                </w:rPr>
                              </w:pPr>
                              <w:r w:rsidRPr="00F57CD2">
                                <w:rPr>
                                  <w:color w:val="000000" w:themeColor="text1"/>
                                  <w:sz w:val="20"/>
                                </w:rPr>
                                <w:t xml:space="preserve">HTML / CSS3/ </w:t>
                              </w:r>
                              <w:proofErr w:type="spellStart"/>
                              <w:r w:rsidRPr="00F57CD2">
                                <w:rPr>
                                  <w:color w:val="000000" w:themeColor="text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28CB2D" id="Group 2" o:spid="_x0000_s1076" style="position:absolute;margin-left:0;margin-top:0;width:417.75pt;height:386pt;z-index:251749376" coordsize="5305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ODQ4OGM4MzgtNzNiOC1mYTQyLTgxNDAtZTZjZTZiNzc2&#10;ZTc3PC9zdEV2dDppbnN0YW5jZUlEPgogICAgICAgICAgICAgICAgICA8c3RFdnQ6d2hlbj4yMDE3&#10;LTAyLTA3VDEzOjA5OjM3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U5MGVmYjYwLTFhOGItYWM0NC1iYjc3&#10;LWViNzlmZmY3YmU5OTwvc3RFdnQ6aW5zdGFuY2VJRD4KICAgICAgICAgICAgICAgICAgPHN0RXZ0&#10;OndoZW4+MjAxNy0wMi0wN1QxMzowOTozNy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">
                <v:shape id="Picture 38" o:spid="_x0000_s1077" type="#_x0000_t75" style="position:absolute;width:53054;height:49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8vHvbBAAAA2wAAAA8AAABkcnMvZG93bnJldi54bWxETz1vwjAQ3SvxH6xDYisOIKqSYhAggRgY&#10;2kA7n+wjTonPUWwg/Hs8VOr49L7ny87V4kZtqDwrGA0zEMTam4pLBafj9vUdRIjIBmvPpOBBAZaL&#10;3sscc+Pv/EW3IpYihXDIUYGNscmlDNqSwzD0DXHizr51GBNsS2lavKdwV8txlr1JhxWnBosNbSzp&#10;S3F1Cta/u9n2R6/t1BXT6nums8/D+aLUoN+tPkBE6uK/+M+9NwomaWz6kn6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8vHvbBAAAA2wAAAA8AAAAAAAAAAAAAAAAAnwIA&#10;AGRycy9kb3ducmV2LnhtbFBLBQYAAAAABAAEAPcAAACNAwAAAAA=&#10;">
                  <v:imagedata r:id="rId18" o:title=""/>
                  <v:path arrowok="t"/>
                </v:shape>
                <v:shape id="Text Box 39" o:spid="_x0000_s1078" type="#_x0000_t202" style="position:absolute;left:3524;top:9525;width:13240;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CD5286" w:rsidRPr="0068585D" w:rsidRDefault="00277292" w:rsidP="00F57CD2">
                        <w:pPr>
                          <w:pStyle w:val="NoSpacing"/>
                          <w:jc w:val="center"/>
                          <w:rPr>
                            <w:color w:val="FFFFFF" w:themeColor="background1"/>
                            <w:sz w:val="20"/>
                          </w:rPr>
                        </w:pPr>
                        <w:r>
                          <w:rPr>
                            <w:color w:val="FFFFFF" w:themeColor="background1"/>
                            <w:sz w:val="20"/>
                          </w:rPr>
                          <w:t xml:space="preserve">PHP, Code </w:t>
                        </w:r>
                        <w:proofErr w:type="spellStart"/>
                        <w:r>
                          <w:rPr>
                            <w:color w:val="FFFFFF" w:themeColor="background1"/>
                            <w:sz w:val="20"/>
                          </w:rPr>
                          <w:t>Ignitor</w:t>
                        </w:r>
                        <w:proofErr w:type="spellEnd"/>
                      </w:p>
                    </w:txbxContent>
                  </v:textbox>
                </v:shape>
                <v:shape id="Text Box 40" o:spid="_x0000_s1079" type="#_x0000_t202" style="position:absolute;left:3143;top:32575;width:15716;height:7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Q1ksMA&#10;AADbAAAADwAAAGRycy9kb3ducmV2LnhtbERPy2rCQBTdF/yH4Ra6q5NKFY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Q1ksMAAADbAAAADwAAAAAAAAAAAAAAAACYAgAAZHJzL2Rv&#10;d25yZXYueG1sUEsFBgAAAAAEAAQA9QAAAIgDAAAAAA==&#10;" filled="f" stroked="f" strokeweight=".5pt">
                  <v:textbox>
                    <w:txbxContent>
                      <w:p w:rsidR="00CD5286" w:rsidRDefault="00CD5286" w:rsidP="00277292">
                        <w:pPr>
                          <w:pStyle w:val="NoSpacing"/>
                          <w:jc w:val="center"/>
                          <w:rPr>
                            <w:color w:val="FFFFFF" w:themeColor="background1"/>
                            <w:sz w:val="20"/>
                          </w:rPr>
                        </w:pPr>
                      </w:p>
                      <w:p w:rsidR="00CD5286" w:rsidRDefault="00277292" w:rsidP="00F57CD2">
                        <w:pPr>
                          <w:pStyle w:val="NoSpacing"/>
                          <w:jc w:val="center"/>
                          <w:rPr>
                            <w:color w:val="FFFFFF" w:themeColor="background1"/>
                            <w:sz w:val="20"/>
                          </w:rPr>
                        </w:pPr>
                        <w:r>
                          <w:rPr>
                            <w:color w:val="FFFFFF" w:themeColor="background1"/>
                            <w:sz w:val="20"/>
                          </w:rPr>
                          <w:t>MySQL</w:t>
                        </w:r>
                      </w:p>
                      <w:p w:rsidR="00CD5286" w:rsidRPr="0068585D" w:rsidRDefault="00CD5286" w:rsidP="00F57CD2">
                        <w:pPr>
                          <w:pStyle w:val="NoSpacing"/>
                          <w:jc w:val="center"/>
                          <w:rPr>
                            <w:color w:val="FFFFFF" w:themeColor="background1"/>
                            <w:sz w:val="20"/>
                          </w:rPr>
                        </w:pPr>
                        <w:r>
                          <w:rPr>
                            <w:color w:val="FFFFFF" w:themeColor="background1"/>
                            <w:sz w:val="20"/>
                          </w:rPr>
                          <w:br/>
                        </w:r>
                      </w:p>
                    </w:txbxContent>
                  </v:textbox>
                </v:shape>
                <v:shape id="Text Box 41" o:spid="_x0000_s1080" type="#_x0000_t202" style="position:absolute;left:37814;top:40100;width:11335;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CD5286" w:rsidRPr="00F57CD2" w:rsidRDefault="00CD5286" w:rsidP="00F57CD2">
                        <w:pPr>
                          <w:pStyle w:val="NoSpacing"/>
                          <w:jc w:val="center"/>
                          <w:rPr>
                            <w:color w:val="000000" w:themeColor="text1"/>
                            <w:sz w:val="20"/>
                          </w:rPr>
                        </w:pPr>
                        <w:r w:rsidRPr="00F57CD2">
                          <w:rPr>
                            <w:color w:val="000000" w:themeColor="text1"/>
                            <w:sz w:val="20"/>
                          </w:rPr>
                          <w:t xml:space="preserve">HTML / CSS3/ </w:t>
                        </w:r>
                        <w:proofErr w:type="spellStart"/>
                        <w:r w:rsidRPr="00F57CD2">
                          <w:rPr>
                            <w:color w:val="000000" w:themeColor="text1"/>
                            <w:sz w:val="20"/>
                          </w:rPr>
                          <w:t>Jquery</w:t>
                        </w:r>
                        <w:proofErr w:type="spellEnd"/>
                      </w:p>
                    </w:txbxContent>
                  </v:textbox>
                </v:shape>
              </v:group>
            </w:pict>
          </mc:Fallback>
        </mc:AlternateContent>
      </w:r>
    </w:p>
    <w:p w:rsidR="00B151B3" w:rsidRDefault="00400DCA" w:rsidP="00400DCA">
      <w:pPr>
        <w:spacing w:after="160" w:line="259" w:lineRule="auto"/>
        <w:jc w:val="left"/>
      </w:pPr>
      <w:r>
        <w:rPr>
          <w:noProof/>
        </w:rPr>
        <mc:AlternateContent>
          <mc:Choice Requires="wps">
            <w:drawing>
              <wp:anchor distT="0" distB="0" distL="114300" distR="114300" simplePos="0" relativeHeight="251713536"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D5286" w:rsidRPr="00BD66ED" w:rsidRDefault="00CD528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D5286" w:rsidRPr="00390E11" w:rsidRDefault="00CD528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81" type="#_x0000_t202" style="position:absolute;margin-left:9.8pt;margin-top:219.15pt;width:100.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CD5286" w:rsidRPr="00BD66ED" w:rsidRDefault="00CD528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CD5286" w:rsidRPr="00390E11" w:rsidRDefault="00CD5286" w:rsidP="00400DCA">
                      <w:pPr>
                        <w:spacing w:line="240" w:lineRule="auto"/>
                        <w:jc w:val="center"/>
                        <w:rPr>
                          <w:color w:val="FFFFFF" w:themeColor="background1"/>
                          <w:sz w:val="18"/>
                        </w:rPr>
                      </w:pPr>
                    </w:p>
                  </w:txbxContent>
                </v:textbox>
              </v:shape>
            </w:pict>
          </mc:Fallback>
        </mc:AlternateContent>
      </w:r>
      <w:r>
        <w:br w:type="page"/>
      </w:r>
    </w:p>
    <w:p w:rsidR="003044E7" w:rsidRPr="002D5F08" w:rsidRDefault="003044E7" w:rsidP="00416199">
      <w:pPr>
        <w:pStyle w:val="Heading2"/>
      </w:pPr>
      <w:bookmarkStart w:id="20" w:name="_Toc442189171"/>
      <w:bookmarkStart w:id="21" w:name="_Toc478568001"/>
      <w:bookmarkStart w:id="22" w:name="_Toc514425238"/>
      <w:r w:rsidRPr="002D5F08">
        <w:lastRenderedPageBreak/>
        <w:t xml:space="preserve">Technical </w:t>
      </w:r>
      <w:bookmarkStart w:id="23" w:name="_Toc442189172"/>
      <w:bookmarkEnd w:id="20"/>
      <w:bookmarkEnd w:id="21"/>
      <w:r w:rsidR="00400DCA">
        <w:t>Configurations</w:t>
      </w:r>
      <w:bookmarkEnd w:id="22"/>
      <w:r w:rsidR="00400DCA">
        <w:t xml:space="preserve"> </w:t>
      </w:r>
    </w:p>
    <w:p w:rsidR="00400DCA" w:rsidRDefault="00400DCA" w:rsidP="00400DCA">
      <w:pPr>
        <w:pStyle w:val="Heading3"/>
        <w:spacing w:before="0" w:after="0"/>
      </w:pPr>
      <w:bookmarkStart w:id="24" w:name="_Toc478899486"/>
      <w:bookmarkStart w:id="25" w:name="_Toc514425239"/>
      <w:bookmarkEnd w:id="23"/>
      <w:r>
        <w:t>Development Tools</w:t>
      </w:r>
      <w:bookmarkEnd w:id="24"/>
      <w:bookmarkEnd w:id="25"/>
    </w:p>
    <w:p w:rsidR="00F57CD2" w:rsidRPr="00F57CD2" w:rsidRDefault="00F57CD2" w:rsidP="00F57CD2"/>
    <w:p w:rsidR="00F57CD2" w:rsidRDefault="00F57CD2" w:rsidP="00F338CE">
      <w:pPr>
        <w:pStyle w:val="ListParagraph"/>
        <w:numPr>
          <w:ilvl w:val="0"/>
          <w:numId w:val="13"/>
        </w:numPr>
      </w:pPr>
      <w:r>
        <w:t xml:space="preserve">Web </w:t>
      </w:r>
      <w:r w:rsidR="00277292">
        <w:t xml:space="preserve">Application: PHP, Code </w:t>
      </w:r>
      <w:proofErr w:type="spellStart"/>
      <w:r w:rsidR="00277292">
        <w:t>Ignitor</w:t>
      </w:r>
      <w:proofErr w:type="spellEnd"/>
      <w:r w:rsidR="00277292">
        <w:t>, MySQL</w:t>
      </w:r>
    </w:p>
    <w:p w:rsidR="00B908BF" w:rsidRDefault="00A54B60" w:rsidP="00F338CE">
      <w:pPr>
        <w:pStyle w:val="ListParagraph"/>
        <w:numPr>
          <w:ilvl w:val="0"/>
          <w:numId w:val="13"/>
        </w:numPr>
      </w:pPr>
      <w:r>
        <w:t>HTML / CSS3</w:t>
      </w:r>
    </w:p>
    <w:p w:rsidR="00E80351" w:rsidRDefault="00400DCA" w:rsidP="00F338CE">
      <w:pPr>
        <w:pStyle w:val="ListParagraph"/>
        <w:numPr>
          <w:ilvl w:val="0"/>
          <w:numId w:val="13"/>
        </w:numPr>
      </w:pPr>
      <w:r>
        <w:t>Ajax, JavaScript</w:t>
      </w:r>
      <w:r w:rsidR="006B3F6D">
        <w:t xml:space="preserve">, </w:t>
      </w:r>
      <w:proofErr w:type="spellStart"/>
      <w:r w:rsidR="006B3F6D">
        <w:t>JQuery</w:t>
      </w:r>
      <w:proofErr w:type="spellEnd"/>
    </w:p>
    <w:p w:rsidR="006B3F6D" w:rsidRDefault="006B3F6D" w:rsidP="006B3F6D">
      <w:pPr>
        <w:pStyle w:val="ListParagraph"/>
      </w:pPr>
    </w:p>
    <w:p w:rsidR="00AB5D80" w:rsidRDefault="00AB5D80" w:rsidP="00400DCA">
      <w:pPr>
        <w:pStyle w:val="Heading3"/>
        <w:spacing w:before="0" w:after="0"/>
      </w:pPr>
      <w:bookmarkStart w:id="26" w:name="_Toc514425240"/>
      <w:bookmarkStart w:id="27" w:name="_Toc478899487"/>
      <w:r>
        <w:t>Suggested Web Hosting Specification</w:t>
      </w:r>
      <w:bookmarkEnd w:id="26"/>
    </w:p>
    <w:p w:rsidR="00AB5D80" w:rsidRDefault="00AB5D80" w:rsidP="00AB5D80"/>
    <w:p w:rsidR="00AB5D80" w:rsidRDefault="00AB5D80" w:rsidP="00F338CE">
      <w:pPr>
        <w:pStyle w:val="ListParagraph"/>
        <w:numPr>
          <w:ilvl w:val="0"/>
          <w:numId w:val="13"/>
        </w:numPr>
      </w:pPr>
      <w:r>
        <w:t>Windows Dedicated server</w:t>
      </w:r>
    </w:p>
    <w:p w:rsidR="00AB5D80" w:rsidRDefault="00AB5D80" w:rsidP="00F338CE">
      <w:pPr>
        <w:pStyle w:val="ListParagraph"/>
        <w:numPr>
          <w:ilvl w:val="0"/>
          <w:numId w:val="13"/>
        </w:numPr>
      </w:pPr>
      <w:r>
        <w:t>8 Core CPU</w:t>
      </w:r>
    </w:p>
    <w:p w:rsidR="00AB5D80" w:rsidRDefault="00AB5D80" w:rsidP="00F338CE">
      <w:pPr>
        <w:pStyle w:val="ListParagraph"/>
        <w:numPr>
          <w:ilvl w:val="0"/>
          <w:numId w:val="13"/>
        </w:numPr>
      </w:pPr>
      <w:r>
        <w:t>16 GB RAM</w:t>
      </w:r>
    </w:p>
    <w:p w:rsidR="00AB5D80" w:rsidRDefault="00AB5D80" w:rsidP="00F338CE">
      <w:pPr>
        <w:pStyle w:val="ListParagraph"/>
        <w:numPr>
          <w:ilvl w:val="0"/>
          <w:numId w:val="13"/>
        </w:numPr>
      </w:pPr>
      <w:r>
        <w:t>1 TB HDD</w:t>
      </w:r>
    </w:p>
    <w:p w:rsidR="00AB5D80" w:rsidRDefault="00AB5D80" w:rsidP="00F338CE">
      <w:pPr>
        <w:pStyle w:val="ListParagraph"/>
        <w:numPr>
          <w:ilvl w:val="0"/>
          <w:numId w:val="13"/>
        </w:numPr>
      </w:pPr>
      <w:r>
        <w:t>Windows OS, MS SQL Work Group Edition</w:t>
      </w:r>
    </w:p>
    <w:p w:rsidR="00AB5D80" w:rsidRDefault="00AB5D80" w:rsidP="00F338CE">
      <w:pPr>
        <w:pStyle w:val="ListParagraph"/>
        <w:numPr>
          <w:ilvl w:val="0"/>
          <w:numId w:val="13"/>
        </w:numPr>
      </w:pPr>
      <w:r>
        <w:t>IIS 8.5, ASP.Net 4.5</w:t>
      </w:r>
    </w:p>
    <w:p w:rsidR="00AB5D80" w:rsidRPr="00AB5D80" w:rsidRDefault="00AB5D80" w:rsidP="00AB5D80"/>
    <w:p w:rsidR="00400DCA" w:rsidRDefault="00400DCA" w:rsidP="00400DCA">
      <w:pPr>
        <w:pStyle w:val="Heading3"/>
        <w:spacing w:before="0" w:after="0"/>
      </w:pPr>
      <w:bookmarkStart w:id="28" w:name="_Toc514425241"/>
      <w:r>
        <w:t>Browser Compatibility</w:t>
      </w:r>
      <w:bookmarkEnd w:id="27"/>
      <w:bookmarkEnd w:id="28"/>
    </w:p>
    <w:p w:rsidR="006D6560" w:rsidRDefault="006D6560" w:rsidP="00F338CE">
      <w:pPr>
        <w:pStyle w:val="ListParagraph"/>
        <w:numPr>
          <w:ilvl w:val="0"/>
          <w:numId w:val="14"/>
        </w:numPr>
      </w:pPr>
      <w:r>
        <w:t>Chrome version: 56</w:t>
      </w:r>
    </w:p>
    <w:p w:rsidR="006D6560" w:rsidRDefault="006D6560" w:rsidP="00F338CE">
      <w:pPr>
        <w:pStyle w:val="ListParagraph"/>
        <w:numPr>
          <w:ilvl w:val="0"/>
          <w:numId w:val="14"/>
        </w:numPr>
      </w:pPr>
      <w:r>
        <w:t>Firefox version: 51</w:t>
      </w:r>
    </w:p>
    <w:p w:rsidR="006D6560" w:rsidRDefault="006D6560" w:rsidP="00F338CE">
      <w:pPr>
        <w:pStyle w:val="ListParagraph"/>
        <w:numPr>
          <w:ilvl w:val="0"/>
          <w:numId w:val="14"/>
        </w:numPr>
      </w:pPr>
      <w:r>
        <w:t>Edge version: 39</w:t>
      </w:r>
    </w:p>
    <w:p w:rsidR="00F17080" w:rsidRPr="006D6560" w:rsidRDefault="00F17080" w:rsidP="00F338CE">
      <w:pPr>
        <w:pStyle w:val="ListParagraph"/>
        <w:numPr>
          <w:ilvl w:val="0"/>
          <w:numId w:val="14"/>
        </w:numPr>
      </w:pPr>
      <w:r>
        <w:t>Safari version 10.1</w:t>
      </w:r>
    </w:p>
    <w:p w:rsidR="003E3E41" w:rsidRDefault="003E3E41">
      <w:pPr>
        <w:spacing w:after="160" w:line="259" w:lineRule="auto"/>
        <w:jc w:val="left"/>
      </w:pPr>
      <w:r>
        <w:br w:type="page"/>
      </w:r>
    </w:p>
    <w:p w:rsidR="00766ECD" w:rsidRDefault="00766ECD" w:rsidP="00766ECD">
      <w:pPr>
        <w:pStyle w:val="Heading1"/>
      </w:pPr>
      <w:bookmarkStart w:id="29" w:name="_Toc514425243"/>
      <w:r>
        <w:lastRenderedPageBreak/>
        <w:t>Commercial</w:t>
      </w:r>
      <w:bookmarkEnd w:id="16"/>
      <w:r w:rsidR="00675199">
        <w:t>s</w:t>
      </w:r>
      <w:bookmarkEnd w:id="29"/>
      <w:r w:rsidR="00675199">
        <w:t xml:space="preserve"> </w:t>
      </w:r>
    </w:p>
    <w:p w:rsidR="00F92440" w:rsidRPr="007D31A0" w:rsidRDefault="00BD66ED" w:rsidP="00416199">
      <w:pPr>
        <w:pStyle w:val="Heading2"/>
      </w:pPr>
      <w:bookmarkStart w:id="30" w:name="_Toc514425244"/>
      <w:r w:rsidRPr="007D31A0">
        <w:t>Web Application</w:t>
      </w:r>
      <w:bookmarkEnd w:id="30"/>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F92440" w:rsidRPr="007D31A0" w:rsidTr="006E2969">
        <w:trPr>
          <w:trHeight w:val="525"/>
        </w:trPr>
        <w:tc>
          <w:tcPr>
            <w:tcW w:w="837" w:type="dxa"/>
            <w:shd w:val="clear" w:color="auto" w:fill="D9D9D9" w:themeFill="background1" w:themeFillShade="D9"/>
            <w:vAlign w:val="center"/>
          </w:tcPr>
          <w:p w:rsidR="00F92440" w:rsidRPr="007D31A0" w:rsidRDefault="00F92440" w:rsidP="001426B8">
            <w:pPr>
              <w:rPr>
                <w:b/>
              </w:rPr>
            </w:pPr>
            <w:r w:rsidRPr="007D31A0">
              <w:rPr>
                <w:b/>
              </w:rPr>
              <w:t>No</w:t>
            </w:r>
          </w:p>
        </w:tc>
        <w:tc>
          <w:tcPr>
            <w:tcW w:w="4651" w:type="dxa"/>
            <w:shd w:val="clear" w:color="auto" w:fill="D9D9D9" w:themeFill="background1" w:themeFillShade="D9"/>
            <w:vAlign w:val="center"/>
          </w:tcPr>
          <w:p w:rsidR="00F92440" w:rsidRPr="007D31A0" w:rsidRDefault="00F92440" w:rsidP="003044E7">
            <w:pPr>
              <w:tabs>
                <w:tab w:val="center" w:pos="2575"/>
              </w:tabs>
              <w:rPr>
                <w:b/>
              </w:rPr>
            </w:pPr>
            <w:r w:rsidRPr="007D31A0">
              <w:rPr>
                <w:b/>
              </w:rPr>
              <w:t>Description</w:t>
            </w:r>
            <w:r w:rsidR="003044E7" w:rsidRPr="007D31A0">
              <w:rPr>
                <w:b/>
              </w:rPr>
              <w:tab/>
            </w:r>
          </w:p>
        </w:tc>
        <w:tc>
          <w:tcPr>
            <w:tcW w:w="4075" w:type="dxa"/>
            <w:shd w:val="clear" w:color="auto" w:fill="D9D9D9" w:themeFill="background1" w:themeFillShade="D9"/>
            <w:vAlign w:val="center"/>
          </w:tcPr>
          <w:p w:rsidR="00F92440" w:rsidRPr="007D31A0" w:rsidRDefault="00F92440" w:rsidP="00C83F6C">
            <w:pPr>
              <w:jc w:val="right"/>
              <w:rPr>
                <w:b/>
              </w:rPr>
            </w:pPr>
            <w:r w:rsidRPr="007D31A0">
              <w:rPr>
                <w:b/>
              </w:rPr>
              <w:t>Amount</w:t>
            </w:r>
            <w:r w:rsidR="00C83F6C" w:rsidRPr="007D31A0">
              <w:rPr>
                <w:b/>
              </w:rPr>
              <w:t xml:space="preserve"> </w:t>
            </w:r>
            <w:r w:rsidR="003D6D3C" w:rsidRPr="007D31A0">
              <w:rPr>
                <w:b/>
              </w:rPr>
              <w:t>(USD</w:t>
            </w:r>
            <w:r w:rsidRPr="007D31A0">
              <w:rPr>
                <w:b/>
              </w:rPr>
              <w:t xml:space="preserve">)         </w:t>
            </w:r>
          </w:p>
        </w:tc>
      </w:tr>
      <w:tr w:rsidR="00990DE9" w:rsidRPr="007D31A0" w:rsidTr="006E2969">
        <w:trPr>
          <w:trHeight w:val="615"/>
        </w:trPr>
        <w:tc>
          <w:tcPr>
            <w:tcW w:w="837" w:type="dxa"/>
            <w:shd w:val="clear" w:color="auto" w:fill="FFFFFF" w:themeFill="background1"/>
            <w:vAlign w:val="center"/>
          </w:tcPr>
          <w:p w:rsidR="00990DE9" w:rsidRPr="007D31A0" w:rsidRDefault="00C83F6C" w:rsidP="001426B8">
            <w:r w:rsidRPr="007D31A0">
              <w:t>01.</w:t>
            </w:r>
          </w:p>
        </w:tc>
        <w:tc>
          <w:tcPr>
            <w:tcW w:w="4651" w:type="dxa"/>
            <w:shd w:val="clear" w:color="auto" w:fill="FFFFFF" w:themeFill="background1"/>
            <w:vAlign w:val="center"/>
          </w:tcPr>
          <w:p w:rsidR="00990DE9" w:rsidRPr="007D31A0" w:rsidRDefault="00990DE9" w:rsidP="00400DCA"/>
        </w:tc>
        <w:tc>
          <w:tcPr>
            <w:tcW w:w="4075" w:type="dxa"/>
            <w:shd w:val="clear" w:color="auto" w:fill="FFFFFF" w:themeFill="background1"/>
            <w:vAlign w:val="center"/>
          </w:tcPr>
          <w:p w:rsidR="00990DE9" w:rsidRPr="007D31A0" w:rsidRDefault="00EA0C6F" w:rsidP="00C83F6C">
            <w:pPr>
              <w:ind w:left="2880"/>
              <w:jc w:val="right"/>
            </w:pPr>
            <w:r w:rsidRPr="007D31A0">
              <w:t>0</w:t>
            </w:r>
            <w:r w:rsidR="00A820DB" w:rsidRPr="007D31A0">
              <w:t>0</w:t>
            </w:r>
            <w:r w:rsidRPr="007D31A0">
              <w:t>,</w:t>
            </w:r>
            <w:r w:rsidR="00A820DB" w:rsidRPr="007D31A0">
              <w:t>000.00</w:t>
            </w:r>
          </w:p>
        </w:tc>
      </w:tr>
      <w:tr w:rsidR="00F92440" w:rsidRPr="007D31A0" w:rsidTr="006E2969">
        <w:trPr>
          <w:trHeight w:val="512"/>
        </w:trPr>
        <w:tc>
          <w:tcPr>
            <w:tcW w:w="837" w:type="dxa"/>
            <w:shd w:val="clear" w:color="auto" w:fill="D9D9D9" w:themeFill="background1" w:themeFillShade="D9"/>
            <w:vAlign w:val="center"/>
          </w:tcPr>
          <w:p w:rsidR="00F92440" w:rsidRPr="007D31A0" w:rsidRDefault="00F92440" w:rsidP="001426B8">
            <w:pPr>
              <w:rPr>
                <w:b/>
              </w:rPr>
            </w:pPr>
          </w:p>
        </w:tc>
        <w:tc>
          <w:tcPr>
            <w:tcW w:w="4651" w:type="dxa"/>
            <w:shd w:val="clear" w:color="auto" w:fill="D9D9D9" w:themeFill="background1" w:themeFillShade="D9"/>
            <w:vAlign w:val="center"/>
          </w:tcPr>
          <w:p w:rsidR="00F92440" w:rsidRPr="007D31A0" w:rsidRDefault="00F92440" w:rsidP="00F92440"/>
        </w:tc>
        <w:tc>
          <w:tcPr>
            <w:tcW w:w="4075" w:type="dxa"/>
            <w:shd w:val="clear" w:color="auto" w:fill="D9D9D9" w:themeFill="background1" w:themeFillShade="D9"/>
            <w:vAlign w:val="center"/>
          </w:tcPr>
          <w:p w:rsidR="00F92440" w:rsidRPr="007D31A0" w:rsidRDefault="00F92440" w:rsidP="00400DCA"/>
        </w:tc>
      </w:tr>
    </w:tbl>
    <w:p w:rsidR="006E2969" w:rsidRPr="007D31A0" w:rsidRDefault="006E2969" w:rsidP="00F92440">
      <w:pPr>
        <w:rPr>
          <w:i/>
        </w:rPr>
      </w:pPr>
      <w:bookmarkStart w:id="31" w:name="_Toc475028025"/>
    </w:p>
    <w:p w:rsidR="006E2969" w:rsidRPr="007D31A0" w:rsidRDefault="006E2969" w:rsidP="00F92440">
      <w:pPr>
        <w:rPr>
          <w:i/>
        </w:rPr>
      </w:pPr>
    </w:p>
    <w:p w:rsidR="00F92440" w:rsidRDefault="00F92440" w:rsidP="00F92440">
      <w:pPr>
        <w:rPr>
          <w:i/>
        </w:rPr>
      </w:pPr>
      <w:r w:rsidRPr="007D31A0">
        <w:rPr>
          <w:i/>
        </w:rPr>
        <w:t>Note:</w:t>
      </w:r>
    </w:p>
    <w:p w:rsidR="00675199" w:rsidRPr="00F92440" w:rsidRDefault="00675199" w:rsidP="00F338CE">
      <w:pPr>
        <w:pStyle w:val="ListParagraph"/>
        <w:numPr>
          <w:ilvl w:val="0"/>
          <w:numId w:val="8"/>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338CE">
      <w:pPr>
        <w:pStyle w:val="ListParagraph"/>
        <w:numPr>
          <w:ilvl w:val="0"/>
          <w:numId w:val="8"/>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7D31A0" w:rsidRDefault="00766ECD" w:rsidP="00416199">
      <w:pPr>
        <w:pStyle w:val="Heading2"/>
      </w:pPr>
      <w:bookmarkStart w:id="32" w:name="_Toc514425246"/>
      <w:r w:rsidRPr="007D31A0">
        <w:t>P</w:t>
      </w:r>
      <w:bookmarkEnd w:id="31"/>
      <w:r w:rsidR="00675199" w:rsidRPr="007D31A0">
        <w:t>ayment Terms</w:t>
      </w:r>
      <w:bookmarkEnd w:id="32"/>
    </w:p>
    <w:p w:rsidR="00B97676" w:rsidRPr="0058005D" w:rsidRDefault="00B97676" w:rsidP="00B97676">
      <w:pPr>
        <w:rPr>
          <w:i/>
        </w:rPr>
      </w:pPr>
      <w:r w:rsidRPr="007D31A0">
        <w:rPr>
          <w:i/>
        </w:rPr>
        <w:t>Note: Payment should be made within 7 days from the date of the invoice</w:t>
      </w:r>
    </w:p>
    <w:p w:rsidR="00B97676" w:rsidRPr="00B97676" w:rsidRDefault="00B97676" w:rsidP="00416199">
      <w:pPr>
        <w:pStyle w:val="Heading2"/>
      </w:pPr>
      <w:bookmarkStart w:id="33" w:name="_Toc514425247"/>
      <w:r w:rsidRPr="00B97676">
        <w:t>Mode of Payment</w:t>
      </w:r>
      <w:bookmarkEnd w:id="33"/>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AF481C" w:rsidRPr="005778AC" w:rsidRDefault="00AF481C" w:rsidP="005778AC">
      <w:pPr>
        <w:widowControl w:val="0"/>
        <w:overflowPunct w:val="0"/>
        <w:autoSpaceDE w:val="0"/>
        <w:autoSpaceDN w:val="0"/>
        <w:adjustRightInd w:val="0"/>
        <w:spacing w:line="240" w:lineRule="auto"/>
        <w:jc w:val="left"/>
      </w:pP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34" w:name="_Toc514425248"/>
      <w:r w:rsidR="00E73133">
        <w:t>Delivery Management</w:t>
      </w:r>
      <w:bookmarkEnd w:id="34"/>
    </w:p>
    <w:p w:rsidR="00F1608B" w:rsidRDefault="00F1608B" w:rsidP="00416199">
      <w:pPr>
        <w:pStyle w:val="Heading2"/>
      </w:pPr>
      <w:bookmarkStart w:id="35" w:name="_Toc514425249"/>
      <w:r>
        <w:t>Project Management</w:t>
      </w:r>
      <w:bookmarkEnd w:id="3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36" w:name="_Toc514425250"/>
      <w:r w:rsidRPr="00CC0486">
        <w:t>Roles and Responsibilities</w:t>
      </w:r>
      <w:bookmarkEnd w:id="3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9A476C" w:rsidRDefault="001E751B" w:rsidP="007D31A0">
      <w:pPr>
        <w:spacing w:after="160" w:line="259" w:lineRule="auto"/>
        <w:jc w:val="left"/>
      </w:pPr>
      <w:r>
        <w:br w:type="page"/>
      </w:r>
      <w:r>
        <w:lastRenderedPageBreak/>
        <w:t>Delivery Activity S</w:t>
      </w:r>
      <w:r w:rsidR="0095495D" w:rsidRPr="0095495D">
        <w:t>ummary</w:t>
      </w:r>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37" w:name="_Toc514425251"/>
      <w:r>
        <w:t>Project Implementation P</w:t>
      </w:r>
      <w:r w:rsidR="00591DB6">
        <w:t>lan</w:t>
      </w:r>
      <w:bookmarkEnd w:id="37"/>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38" w:name="_Toc514425252"/>
      <w:r>
        <w:t>Deliverables</w:t>
      </w:r>
      <w:bookmarkEnd w:id="38"/>
      <w:r>
        <w:t xml:space="preserve"> </w:t>
      </w:r>
    </w:p>
    <w:p w:rsidR="008339B4" w:rsidRDefault="008339B4" w:rsidP="00F338CE">
      <w:pPr>
        <w:pStyle w:val="ListParagraph"/>
        <w:numPr>
          <w:ilvl w:val="0"/>
          <w:numId w:val="17"/>
        </w:numPr>
      </w:pPr>
      <w:r>
        <w:t>Project Plan</w:t>
      </w:r>
    </w:p>
    <w:p w:rsidR="00AE77BC" w:rsidRDefault="00AE77BC" w:rsidP="00F338CE">
      <w:pPr>
        <w:pStyle w:val="ListParagraph"/>
        <w:numPr>
          <w:ilvl w:val="0"/>
          <w:numId w:val="17"/>
        </w:numPr>
      </w:pPr>
      <w:r>
        <w:lastRenderedPageBreak/>
        <w:t>Design templates</w:t>
      </w:r>
      <w:r w:rsidR="007D31A0">
        <w:t xml:space="preserve"> (Web &amp; Mobile)</w:t>
      </w:r>
    </w:p>
    <w:p w:rsidR="00591DB6" w:rsidRDefault="00675199" w:rsidP="00F338CE">
      <w:pPr>
        <w:pStyle w:val="ListParagraph"/>
        <w:numPr>
          <w:ilvl w:val="0"/>
          <w:numId w:val="17"/>
        </w:numPr>
      </w:pPr>
      <w:r>
        <w:t>Prototype</w:t>
      </w:r>
      <w:r w:rsidR="00B87AA7">
        <w:t xml:space="preserve"> </w:t>
      </w:r>
      <w:r>
        <w:t xml:space="preserve"> of the application </w:t>
      </w:r>
    </w:p>
    <w:p w:rsidR="008339B4" w:rsidRDefault="008339B4" w:rsidP="00F338CE">
      <w:pPr>
        <w:pStyle w:val="ListParagraph"/>
        <w:numPr>
          <w:ilvl w:val="0"/>
          <w:numId w:val="17"/>
        </w:numPr>
      </w:pPr>
      <w:r>
        <w:t>Source Code</w:t>
      </w:r>
    </w:p>
    <w:p w:rsidR="00766ECD" w:rsidRDefault="00022DE7" w:rsidP="00F338CE">
      <w:pPr>
        <w:pStyle w:val="ListParagraph"/>
        <w:numPr>
          <w:ilvl w:val="0"/>
          <w:numId w:val="17"/>
        </w:numPr>
      </w:pPr>
      <w:r>
        <w:t>Fully Developed &amp; Tested</w:t>
      </w:r>
      <w:r w:rsidR="00591DB6">
        <w:t xml:space="preserve"> </w:t>
      </w:r>
      <w:r w:rsidR="00277292">
        <w:t xml:space="preserve">Web </w:t>
      </w:r>
      <w:r w:rsidR="00591DB6">
        <w:t>Application</w:t>
      </w:r>
      <w:r w:rsidR="009F4D31">
        <w:t xml:space="preserve"> </w:t>
      </w:r>
    </w:p>
    <w:p w:rsidR="00766ECD" w:rsidRDefault="00766ECD" w:rsidP="00277292">
      <w:pPr>
        <w:pStyle w:val="Heading2"/>
        <w:numPr>
          <w:ilvl w:val="0"/>
          <w:numId w:val="0"/>
        </w:numPr>
      </w:pPr>
      <w:bookmarkStart w:id="39" w:name="_Toc475028032"/>
      <w:bookmarkStart w:id="40" w:name="_Toc514425253"/>
      <w:r>
        <w:t>Estimated Delivery Time</w:t>
      </w:r>
      <w:bookmarkEnd w:id="39"/>
      <w:bookmarkEnd w:id="40"/>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7D31A0" w:rsidRDefault="007D31A0" w:rsidP="00766ECD"/>
    <w:p w:rsidR="000375A1" w:rsidRPr="007D31A0" w:rsidRDefault="009F4D31" w:rsidP="00F338CE">
      <w:pPr>
        <w:pStyle w:val="ListParagraph"/>
        <w:numPr>
          <w:ilvl w:val="0"/>
          <w:numId w:val="20"/>
        </w:numPr>
        <w:rPr>
          <w:highlight w:val="yellow"/>
        </w:rPr>
      </w:pPr>
      <w:r w:rsidRPr="007D31A0">
        <w:rPr>
          <w:highlight w:val="yellow"/>
        </w:rPr>
        <w:t>Delivery of Pr</w:t>
      </w:r>
      <w:r w:rsidR="007B5070">
        <w:rPr>
          <w:highlight w:val="yellow"/>
        </w:rPr>
        <w:t>ototype: 4</w:t>
      </w:r>
      <w:r w:rsidRPr="007D31A0">
        <w:rPr>
          <w:highlight w:val="yellow"/>
        </w:rPr>
        <w:t xml:space="preserve"> Working Man Days </w:t>
      </w:r>
    </w:p>
    <w:p w:rsidR="00766ECD" w:rsidRPr="007D31A0" w:rsidRDefault="00726236" w:rsidP="00F338CE">
      <w:pPr>
        <w:pStyle w:val="ListParagraph"/>
        <w:numPr>
          <w:ilvl w:val="0"/>
          <w:numId w:val="20"/>
        </w:numPr>
        <w:rPr>
          <w:highlight w:val="yellow"/>
        </w:rPr>
      </w:pPr>
      <w:r w:rsidRPr="007D31A0">
        <w:rPr>
          <w:highlight w:val="yellow"/>
        </w:rPr>
        <w:t>D</w:t>
      </w:r>
      <w:r w:rsidR="00766ECD" w:rsidRPr="007D31A0">
        <w:rPr>
          <w:highlight w:val="yellow"/>
        </w:rPr>
        <w:t>ays for the development of the application from the Da</w:t>
      </w:r>
      <w:r w:rsidR="009F4D31" w:rsidRPr="007D31A0">
        <w:rPr>
          <w:highlight w:val="yellow"/>
        </w:rPr>
        <w:t xml:space="preserve">te </w:t>
      </w:r>
      <w:r w:rsidR="007B5070">
        <w:rPr>
          <w:highlight w:val="yellow"/>
        </w:rPr>
        <w:t>of Approval of the Prototype: 10</w:t>
      </w:r>
      <w:r w:rsidR="00C63E34" w:rsidRPr="007D31A0">
        <w:rPr>
          <w:highlight w:val="yellow"/>
        </w:rPr>
        <w:t xml:space="preserve"> </w:t>
      </w:r>
      <w:r w:rsidR="009F4D31" w:rsidRPr="007D31A0">
        <w:rPr>
          <w:highlight w:val="yellow"/>
        </w:rPr>
        <w:t>working man days</w:t>
      </w:r>
    </w:p>
    <w:p w:rsidR="00591DB6" w:rsidRDefault="00591DB6" w:rsidP="00416199">
      <w:pPr>
        <w:pStyle w:val="Heading2"/>
      </w:pPr>
      <w:bookmarkStart w:id="41" w:name="_Toc514425254"/>
      <w:r>
        <w:t>Release Planning</w:t>
      </w:r>
      <w:bookmarkEnd w:id="41"/>
    </w:p>
    <w:p w:rsidR="00591DB6" w:rsidRDefault="00591DB6" w:rsidP="00F338CE">
      <w:pPr>
        <w:pStyle w:val="ListParagraph"/>
        <w:numPr>
          <w:ilvl w:val="0"/>
          <w:numId w:val="3"/>
        </w:numPr>
        <w:spacing w:line="276" w:lineRule="auto"/>
      </w:pPr>
      <w:r>
        <w:t>Client will be informed about the release date and time through email.</w:t>
      </w:r>
    </w:p>
    <w:p w:rsidR="00766ECD" w:rsidRDefault="00591DB6" w:rsidP="00F338CE">
      <w:pPr>
        <w:pStyle w:val="ListParagraph"/>
        <w:numPr>
          <w:ilvl w:val="0"/>
          <w:numId w:val="3"/>
        </w:numPr>
        <w:spacing w:line="276" w:lineRule="auto"/>
      </w:pPr>
      <w:r>
        <w:t>Client performs th</w:t>
      </w:r>
      <w:r w:rsidR="00F87692">
        <w:t>e UAT</w:t>
      </w:r>
    </w:p>
    <w:p w:rsidR="00591DB6" w:rsidRPr="00CC0486" w:rsidRDefault="000764FA" w:rsidP="00416199">
      <w:pPr>
        <w:pStyle w:val="Heading2"/>
      </w:pPr>
      <w:bookmarkStart w:id="42" w:name="_Toc514425255"/>
      <w:r>
        <w:t>Risk an</w:t>
      </w:r>
      <w:bookmarkStart w:id="43" w:name="_GoBack"/>
      <w:bookmarkEnd w:id="43"/>
      <w:r>
        <w:t>d Contingency P</w:t>
      </w:r>
      <w:r w:rsidR="00591DB6" w:rsidRPr="00CC0486">
        <w:t>lanning</w:t>
      </w:r>
      <w:bookmarkEnd w:id="42"/>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7D31A0" w:rsidRDefault="007D31A0"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D31A0" w:rsidRDefault="007D31A0" w:rsidP="007D31A0">
      <w:pPr>
        <w:rPr>
          <w:i/>
        </w:rPr>
      </w:pPr>
      <w:r w:rsidRPr="00B938B6">
        <w:rPr>
          <w:i/>
        </w:rPr>
        <w:t>H-High, M-Medium, L-Low, NA-Not Applicable</w:t>
      </w:r>
    </w:p>
    <w:p w:rsidR="007D31A0" w:rsidRDefault="007D31A0" w:rsidP="007D31A0"/>
    <w:p w:rsidR="007D31A0" w:rsidRDefault="007D31A0">
      <w:pPr>
        <w:spacing w:after="160" w:line="259" w:lineRule="auto"/>
        <w:jc w:val="left"/>
        <w:rPr>
          <w:rFonts w:eastAsiaTheme="majorEastAsia" w:cstheme="majorBidi"/>
          <w:sz w:val="52"/>
          <w:szCs w:val="32"/>
        </w:rPr>
      </w:pPr>
      <w:r>
        <w:br w:type="page"/>
      </w:r>
    </w:p>
    <w:p w:rsidR="007D1454" w:rsidRDefault="007D1454" w:rsidP="00431C23">
      <w:pPr>
        <w:pStyle w:val="Heading1"/>
      </w:pPr>
      <w:bookmarkStart w:id="44" w:name="_Toc514425256"/>
      <w:r w:rsidRPr="007D1454">
        <w:lastRenderedPageBreak/>
        <w:t>Change Management</w:t>
      </w:r>
      <w:bookmarkEnd w:id="4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338CE">
      <w:pPr>
        <w:pStyle w:val="ListParagraph"/>
        <w:numPr>
          <w:ilvl w:val="0"/>
          <w:numId w:val="4"/>
        </w:numPr>
      </w:pPr>
      <w:r w:rsidRPr="007D1454">
        <w:t>Change request will be studied and an impact analysis on the existing work flow will be performed.</w:t>
      </w:r>
    </w:p>
    <w:p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rsidR="002C2170" w:rsidRDefault="007D1454" w:rsidP="00F338CE">
      <w:pPr>
        <w:pStyle w:val="ListParagraph"/>
        <w:numPr>
          <w:ilvl w:val="0"/>
          <w:numId w:val="4"/>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39808"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5" w:name="_Toc476219439"/>
      <w:bookmarkStart w:id="46" w:name="_Toc475107759"/>
      <w:bookmarkStart w:id="47" w:name="_Toc474253227"/>
    </w:p>
    <w:p w:rsidR="002823EB" w:rsidRDefault="00CB4FB2" w:rsidP="002823EB">
      <w:pPr>
        <w:pStyle w:val="Heading1"/>
        <w:ind w:left="0" w:firstLine="0"/>
      </w:pPr>
      <w:bookmarkStart w:id="48" w:name="_Toc514425257"/>
      <w:bookmarkEnd w:id="45"/>
      <w:bookmarkEnd w:id="46"/>
      <w:bookmarkEnd w:id="47"/>
      <w:r>
        <w:lastRenderedPageBreak/>
        <w:t>Miscellaneous</w:t>
      </w:r>
      <w:bookmarkEnd w:id="48"/>
    </w:p>
    <w:p w:rsidR="002823EB" w:rsidRDefault="002823EB" w:rsidP="00416199">
      <w:pPr>
        <w:pStyle w:val="Heading2"/>
      </w:pPr>
      <w:bookmarkStart w:id="49" w:name="_Toc514425258"/>
      <w:r>
        <w:t>Acceptance Criteria</w:t>
      </w:r>
      <w:bookmarkEnd w:id="49"/>
    </w:p>
    <w:p w:rsidR="002823EB" w:rsidRDefault="002823EB" w:rsidP="00F338CE">
      <w:pPr>
        <w:pStyle w:val="ListParagraph"/>
        <w:numPr>
          <w:ilvl w:val="0"/>
          <w:numId w:val="5"/>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338CE">
      <w:pPr>
        <w:pStyle w:val="ListParagraph"/>
        <w:numPr>
          <w:ilvl w:val="0"/>
          <w:numId w:val="5"/>
        </w:numPr>
      </w:pPr>
      <w:r>
        <w:t>Any comments or reason for rejection need to be documented and the same needs to be sent as an email from the official mail id of client to Verbat.</w:t>
      </w:r>
    </w:p>
    <w:p w:rsidR="002823EB" w:rsidRDefault="002823EB" w:rsidP="00416199">
      <w:pPr>
        <w:pStyle w:val="Heading2"/>
      </w:pPr>
      <w:bookmarkStart w:id="50" w:name="_Toc514425259"/>
      <w:r>
        <w:t>General Terms and Conditions</w:t>
      </w:r>
      <w:bookmarkEnd w:id="50"/>
    </w:p>
    <w:p w:rsidR="00E6537A" w:rsidRDefault="00E6537A" w:rsidP="00F338CE">
      <w:pPr>
        <w:pStyle w:val="ListParagraph"/>
        <w:numPr>
          <w:ilvl w:val="0"/>
          <w:numId w:val="6"/>
        </w:numPr>
      </w:pPr>
      <w:r>
        <w:t>All the projects activities will be carried out from our off-shore development center in India</w:t>
      </w:r>
    </w:p>
    <w:p w:rsidR="00E6537A" w:rsidRDefault="00E6537A" w:rsidP="00F338CE">
      <w:pPr>
        <w:pStyle w:val="ListParagraph"/>
        <w:numPr>
          <w:ilvl w:val="0"/>
          <w:numId w:val="6"/>
        </w:numPr>
      </w:pPr>
      <w:r>
        <w:t>The scope of the project is to develop the Application as detailed in the scope of the project and mentioned in this proposal. Any changes or additions will have to go through change management.</w:t>
      </w:r>
    </w:p>
    <w:p w:rsidR="00E6537A" w:rsidRDefault="00E6537A" w:rsidP="00F338CE">
      <w:pPr>
        <w:pStyle w:val="ListParagraph"/>
        <w:numPr>
          <w:ilvl w:val="0"/>
          <w:numId w:val="6"/>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338CE">
      <w:pPr>
        <w:pStyle w:val="ListParagraph"/>
        <w:numPr>
          <w:ilvl w:val="0"/>
          <w:numId w:val="6"/>
        </w:numPr>
      </w:pPr>
      <w:r>
        <w:t>Application will be best viewed only in the enviro</w:t>
      </w:r>
      <w:r w:rsidR="000216B4">
        <w:t>nment mentioned in this document</w:t>
      </w:r>
    </w:p>
    <w:p w:rsidR="00E6537A" w:rsidRDefault="00E6537A" w:rsidP="00F338CE">
      <w:pPr>
        <w:pStyle w:val="ListParagraph"/>
        <w:numPr>
          <w:ilvl w:val="0"/>
          <w:numId w:val="6"/>
        </w:numPr>
      </w:pPr>
      <w:r>
        <w:t>All the documentation will be provided in English.</w:t>
      </w:r>
    </w:p>
    <w:p w:rsidR="00E6537A" w:rsidRDefault="00E6537A" w:rsidP="00F338CE">
      <w:pPr>
        <w:pStyle w:val="ListParagraph"/>
        <w:numPr>
          <w:ilvl w:val="0"/>
          <w:numId w:val="6"/>
        </w:numPr>
      </w:pPr>
      <w:r>
        <w:t>Third party components may be used to develop this application.</w:t>
      </w:r>
    </w:p>
    <w:p w:rsidR="00E6537A" w:rsidRDefault="002823EB" w:rsidP="00F338CE">
      <w:pPr>
        <w:pStyle w:val="ListParagraph"/>
        <w:numPr>
          <w:ilvl w:val="0"/>
          <w:numId w:val="6"/>
        </w:numPr>
      </w:pPr>
      <w:r>
        <w:t xml:space="preserve">All Source Code and other project artefacts would adhere to the Verbat document templates and internal coding standards </w:t>
      </w:r>
    </w:p>
    <w:p w:rsidR="00D600B2" w:rsidRDefault="00D600B2" w:rsidP="00F338CE">
      <w:pPr>
        <w:pStyle w:val="ListParagraph"/>
        <w:numPr>
          <w:ilvl w:val="0"/>
          <w:numId w:val="6"/>
        </w:numPr>
      </w:pPr>
      <w:r>
        <w:t>Client shall provide the respective enterprise apple store and Google play store accounts for development and production</w:t>
      </w:r>
    </w:p>
    <w:p w:rsidR="002823EB" w:rsidRDefault="002823EB" w:rsidP="00F338CE">
      <w:pPr>
        <w:pStyle w:val="ListParagraph"/>
        <w:numPr>
          <w:ilvl w:val="0"/>
          <w:numId w:val="6"/>
        </w:numPr>
      </w:pPr>
      <w:r>
        <w:lastRenderedPageBreak/>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338CE">
      <w:pPr>
        <w:pStyle w:val="ListParagraph"/>
        <w:numPr>
          <w:ilvl w:val="0"/>
          <w:numId w:val="6"/>
        </w:numPr>
      </w:pPr>
      <w:r>
        <w:t>In case Client requires any extension of the proposed acceptance schedule, the associated effort and cost of such extension can be mutually reviewed.</w:t>
      </w:r>
    </w:p>
    <w:p w:rsidR="00E6537A" w:rsidRDefault="00E6537A" w:rsidP="00F338CE">
      <w:pPr>
        <w:pStyle w:val="ListParagraph"/>
        <w:numPr>
          <w:ilvl w:val="0"/>
          <w:numId w:val="6"/>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F338CE">
      <w:pPr>
        <w:pStyle w:val="ListParagraph"/>
        <w:numPr>
          <w:ilvl w:val="0"/>
          <w:numId w:val="6"/>
        </w:numPr>
      </w:pPr>
      <w:r w:rsidRPr="00E6537A">
        <w:t>If deployment is done in client’s server, Verbat cannot be held responsible for any performance issues arising due to hardware malfunctions.</w:t>
      </w:r>
    </w:p>
    <w:p w:rsidR="00B87AA7" w:rsidRDefault="00E6537A" w:rsidP="00F338CE">
      <w:pPr>
        <w:pStyle w:val="ListParagraph"/>
        <w:numPr>
          <w:ilvl w:val="0"/>
          <w:numId w:val="6"/>
        </w:numPr>
      </w:pPr>
      <w:r>
        <w:t>Source code will only be delivered or uploaded on the Production Server once the due payments are made.</w:t>
      </w:r>
    </w:p>
    <w:p w:rsidR="002823EB" w:rsidRPr="003B35B6" w:rsidRDefault="002823EB" w:rsidP="00416199">
      <w:pPr>
        <w:pStyle w:val="Heading2"/>
      </w:pPr>
      <w:bookmarkStart w:id="51" w:name="_Toc514425260"/>
      <w:r w:rsidRPr="003B35B6">
        <w:t>Assumptions and Dependencies</w:t>
      </w:r>
      <w:bookmarkEnd w:id="51"/>
    </w:p>
    <w:p w:rsidR="00E6537A" w:rsidRDefault="00E6537A" w:rsidP="00F338CE">
      <w:pPr>
        <w:pStyle w:val="ListParagraph"/>
        <w:numPr>
          <w:ilvl w:val="0"/>
          <w:numId w:val="7"/>
        </w:numPr>
      </w:pPr>
      <w:r w:rsidRPr="00E6537A">
        <w:t>Detailed system study is required before the start of the project.</w:t>
      </w:r>
    </w:p>
    <w:p w:rsidR="002823EB" w:rsidRDefault="002823EB" w:rsidP="00F338CE">
      <w:pPr>
        <w:pStyle w:val="ListParagraph"/>
        <w:numPr>
          <w:ilvl w:val="0"/>
          <w:numId w:val="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338CE">
      <w:pPr>
        <w:pStyle w:val="ListParagraph"/>
        <w:numPr>
          <w:ilvl w:val="0"/>
          <w:numId w:val="7"/>
        </w:numPr>
      </w:pPr>
      <w:r>
        <w:t>Type of reports and formats, if under the scope of the project, needs to be specified by Client before project sign off.</w:t>
      </w:r>
    </w:p>
    <w:p w:rsidR="002823EB" w:rsidRDefault="002823EB" w:rsidP="00F338CE">
      <w:pPr>
        <w:pStyle w:val="ListParagraph"/>
        <w:numPr>
          <w:ilvl w:val="0"/>
          <w:numId w:val="7"/>
        </w:numPr>
      </w:pPr>
      <w:r>
        <w:t xml:space="preserve">Workflows </w:t>
      </w:r>
      <w:r w:rsidR="00675199">
        <w:t>if under the scope of the project, need</w:t>
      </w:r>
      <w:r>
        <w:t xml:space="preserve"> to be specified/ confirmed by client before project signoff.</w:t>
      </w:r>
    </w:p>
    <w:p w:rsidR="002823EB" w:rsidRDefault="002823EB" w:rsidP="00F338CE">
      <w:pPr>
        <w:pStyle w:val="ListParagraph"/>
        <w:numPr>
          <w:ilvl w:val="0"/>
          <w:numId w:val="7"/>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338CE">
      <w:pPr>
        <w:pStyle w:val="ListParagraph"/>
        <w:numPr>
          <w:ilvl w:val="0"/>
          <w:numId w:val="7"/>
        </w:numPr>
      </w:pPr>
      <w:r>
        <w:t>Verbat assumes that all sign-offs from Client will be provided within agreed and specified timeframe.</w:t>
      </w:r>
    </w:p>
    <w:p w:rsidR="002823EB" w:rsidRDefault="002823EB" w:rsidP="00F338CE">
      <w:pPr>
        <w:pStyle w:val="ListParagraph"/>
        <w:numPr>
          <w:ilvl w:val="0"/>
          <w:numId w:val="7"/>
        </w:numPr>
      </w:pPr>
      <w:r>
        <w:t>Client will provide all the necessary contents, both text and image, before starting the project in the format suggested by Verbat (if any).</w:t>
      </w:r>
    </w:p>
    <w:p w:rsidR="00F54DF7" w:rsidRDefault="002823EB" w:rsidP="00F338CE">
      <w:pPr>
        <w:pStyle w:val="ListParagraph"/>
        <w:numPr>
          <w:ilvl w:val="0"/>
          <w:numId w:val="7"/>
        </w:numPr>
      </w:pPr>
      <w:r>
        <w:t xml:space="preserve">The client should provide the relevant information and data well in time for the execution of a related activity. Non- availability of this information or data may lead </w:t>
      </w:r>
      <w:r>
        <w:lastRenderedPageBreak/>
        <w:t>to an interruption of work which may result in a delay in delivery as well as additional costs to the client.</w:t>
      </w:r>
    </w:p>
    <w:p w:rsidR="002823EB" w:rsidRDefault="002823EB" w:rsidP="00416199">
      <w:pPr>
        <w:pStyle w:val="Heading2"/>
      </w:pPr>
      <w:bookmarkStart w:id="52" w:name="_Toc514425261"/>
      <w:r>
        <w:t>Source Code &amp; Intellectual Property Rights</w:t>
      </w:r>
      <w:bookmarkEnd w:id="52"/>
    </w:p>
    <w:p w:rsidR="002823EB" w:rsidRDefault="002823EB" w:rsidP="00F338CE">
      <w:pPr>
        <w:pStyle w:val="ListParagraph"/>
        <w:numPr>
          <w:ilvl w:val="0"/>
          <w:numId w:val="7"/>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338CE">
      <w:pPr>
        <w:pStyle w:val="ListParagraph"/>
        <w:numPr>
          <w:ilvl w:val="0"/>
          <w:numId w:val="7"/>
        </w:numPr>
      </w:pPr>
      <w:r>
        <w:t>The solution offered will be the intellectual property of the client and will be made available to the client on an “unlimited license” basis.</w:t>
      </w:r>
    </w:p>
    <w:p w:rsidR="002823EB" w:rsidRDefault="002823EB" w:rsidP="00F338CE">
      <w:pPr>
        <w:pStyle w:val="ListParagraph"/>
        <w:numPr>
          <w:ilvl w:val="0"/>
          <w:numId w:val="7"/>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338CE">
      <w:pPr>
        <w:pStyle w:val="ListParagraph"/>
        <w:numPr>
          <w:ilvl w:val="0"/>
          <w:numId w:val="7"/>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53" w:name="_Toc514425262"/>
      <w:r w:rsidRPr="008A0328">
        <w:t>Maintenance &amp; Support</w:t>
      </w:r>
      <w:bookmarkEnd w:id="53"/>
      <w:r w:rsidRPr="008A0328">
        <w:t xml:space="preserve"> </w:t>
      </w:r>
    </w:p>
    <w:p w:rsidR="00E6537A" w:rsidRPr="00AC5B93" w:rsidRDefault="00E6537A" w:rsidP="00F338CE">
      <w:pPr>
        <w:pStyle w:val="ListParagraph"/>
        <w:numPr>
          <w:ilvl w:val="0"/>
          <w:numId w:val="15"/>
        </w:numPr>
      </w:pPr>
      <w:r w:rsidRPr="00AC5B93">
        <w:t xml:space="preserve">Maintenance contracts by default are supported as per the basic SLA terms. </w:t>
      </w:r>
    </w:p>
    <w:p w:rsidR="00E6537A" w:rsidRPr="00AC5B93" w:rsidRDefault="00E6537A" w:rsidP="00F338CE">
      <w:pPr>
        <w:pStyle w:val="ListParagraph"/>
        <w:numPr>
          <w:ilvl w:val="0"/>
          <w:numId w:val="15"/>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338CE">
      <w:pPr>
        <w:pStyle w:val="ListParagraph"/>
        <w:numPr>
          <w:ilvl w:val="0"/>
          <w:numId w:val="15"/>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338CE">
      <w:pPr>
        <w:pStyle w:val="ListParagraph"/>
        <w:numPr>
          <w:ilvl w:val="0"/>
          <w:numId w:val="15"/>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338CE">
      <w:pPr>
        <w:pStyle w:val="ListParagraph"/>
        <w:numPr>
          <w:ilvl w:val="0"/>
          <w:numId w:val="15"/>
        </w:numPr>
      </w:pPr>
      <w:r w:rsidRPr="00AC5B93">
        <w:t xml:space="preserve">AMC charges will cover Off-Site Support and Debugging. Support includes E-mail, Telephone and Chat unless explicitly specified. In the event, the application is hosted </w:t>
      </w:r>
      <w:r w:rsidRPr="00AC5B93">
        <w:lastRenderedPageBreak/>
        <w:t>with the client; necessary remote desktop connectivity should be provided for carrying out maintenance activity.</w:t>
      </w:r>
    </w:p>
    <w:p w:rsidR="00E6537A" w:rsidRPr="00AC5B93" w:rsidRDefault="00E6537A" w:rsidP="00F338CE">
      <w:pPr>
        <w:pStyle w:val="ListParagraph"/>
        <w:numPr>
          <w:ilvl w:val="0"/>
          <w:numId w:val="15"/>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338CE">
      <w:pPr>
        <w:pStyle w:val="ListParagraph"/>
        <w:numPr>
          <w:ilvl w:val="0"/>
          <w:numId w:val="15"/>
        </w:numPr>
      </w:pPr>
      <w:r w:rsidRPr="00AC5B93">
        <w:t xml:space="preserve">Note: </w:t>
      </w:r>
    </w:p>
    <w:p w:rsidR="00E6537A" w:rsidRPr="00AC5B93" w:rsidRDefault="00E6537A" w:rsidP="00F338CE">
      <w:pPr>
        <w:pStyle w:val="ListParagraph"/>
        <w:numPr>
          <w:ilvl w:val="1"/>
          <w:numId w:val="15"/>
        </w:numPr>
        <w:spacing w:after="200" w:line="276" w:lineRule="auto"/>
      </w:pPr>
      <w:r w:rsidRPr="00AC5B93">
        <w:t>Please note that the AMC support shall start only after all the necessary sign-offs (AMC Document) to this effect have been given.</w:t>
      </w:r>
    </w:p>
    <w:p w:rsidR="00E6537A" w:rsidRPr="00AC5B93" w:rsidRDefault="00E6537A" w:rsidP="00F338CE">
      <w:pPr>
        <w:pStyle w:val="ListParagraph"/>
        <w:numPr>
          <w:ilvl w:val="1"/>
          <w:numId w:val="15"/>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338CE">
      <w:pPr>
        <w:pStyle w:val="ListParagraph"/>
        <w:numPr>
          <w:ilvl w:val="1"/>
          <w:numId w:val="15"/>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54" w:name="_Toc383355035"/>
      <w:bookmarkStart w:id="55" w:name="_Toc514425263"/>
      <w:r w:rsidRPr="00E4591A">
        <w:t>Service Level Agreement</w:t>
      </w:r>
      <w:bookmarkEnd w:id="54"/>
      <w:bookmarkEnd w:id="55"/>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56" w:name="_Toc51442526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0832"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D5286" w:rsidRPr="00E67AFF" w:rsidRDefault="00CD5286"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2" type="#_x0000_t202" style="position:absolute;left:0;text-align:left;margin-left:297.75pt;margin-top:349.5pt;width:136.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CD5286" w:rsidRPr="00E67AFF" w:rsidRDefault="00CD5286"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1856"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CD5286" w:rsidRPr="00C2696A" w:rsidRDefault="00CD5286"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3" type="#_x0000_t202" style="position:absolute;left:0;text-align:left;margin-left:339pt;margin-top:405.75pt;width:59.0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CD5286" w:rsidRPr="00C2696A" w:rsidRDefault="00CD5286"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CD5286" w:rsidRPr="00C2696A" w:rsidRDefault="00CD5286"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4" type="#_x0000_t202" style="position:absolute;left:0;text-align:left;margin-left:456.75pt;margin-top:404.25pt;width:81.1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CD5286" w:rsidRPr="00C2696A" w:rsidRDefault="00CD5286"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CD5286" w:rsidRPr="00E67AFF" w:rsidRDefault="00CD5286"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5" type="#_x0000_t202" style="position:absolute;left:0;text-align:left;margin-left:424.5pt;margin-top:354.75pt;width:136.5pt;height:25.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CD5286" w:rsidRPr="00E67AFF" w:rsidRDefault="00CD5286"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CD5286" w:rsidRPr="00C2696A" w:rsidRDefault="00CD5286"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6" type="#_x0000_t202" style="position:absolute;left:0;text-align:left;margin-left:72.55pt;margin-top:575.65pt;width:71.9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CD5286" w:rsidRPr="00C2696A" w:rsidRDefault="00CD5286"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CD5286" w:rsidRPr="00C2696A" w:rsidRDefault="00CD5286"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7" type="#_x0000_t202" style="position:absolute;left:0;text-align:left;margin-left:210.75pt;margin-top:576.75pt;width:50.7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CD5286" w:rsidRPr="00C2696A" w:rsidRDefault="00CD5286"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CD5286" w:rsidRPr="00C2696A" w:rsidRDefault="00CD5286"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8" type="#_x0000_t202" style="position:absolute;left:0;text-align:left;margin-left:83.25pt;margin-top:403.5pt;width:48.95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CD5286" w:rsidRPr="00C2696A" w:rsidRDefault="00CD5286"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6"/>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9024"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CD5286" w:rsidRPr="009B4FD7" w:rsidRDefault="00CD528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9" style="position:absolute;left:0;text-align:left;margin-left:130.25pt;margin-top:123.6pt;width:230.05pt;height:241.15pt;z-index:251649024"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90"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CD5286" w:rsidRPr="009B4FD7" w:rsidRDefault="00CD528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2" o:title=""/>
                  <v:path arrowok="t"/>
                </v:shape>
                <v:line id="Straight Connector 462" o:spid="_x0000_s109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0048"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CD5286" w:rsidRDefault="00CD528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3" style="position:absolute;left:0;text-align:left;margin-left:137.8pt;margin-top:396pt;width:213pt;height:67.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CD5286" w:rsidRDefault="00CD528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3"/>
      <w:footerReference w:type="default" r:id="rId2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7C97" w:rsidRDefault="00C27C97" w:rsidP="00F06BE5">
      <w:pPr>
        <w:spacing w:line="240" w:lineRule="auto"/>
      </w:pPr>
      <w:r>
        <w:separator/>
      </w:r>
    </w:p>
  </w:endnote>
  <w:endnote w:type="continuationSeparator" w:id="0">
    <w:p w:rsidR="00C27C97" w:rsidRDefault="00C27C9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5286" w:rsidRDefault="00CD5286"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CD5286" w:rsidRDefault="00CD5286"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 xml:space="preserve">8. </w:t>
    </w:r>
    <w:proofErr w:type="spellStart"/>
    <w:r>
      <w:rPr>
        <w:rFonts w:cs="Open Sans Light"/>
        <w:sz w:val="18"/>
      </w:rPr>
      <w:t>Verbanet</w:t>
    </w:r>
    <w:proofErr w:type="spellEnd"/>
    <w:r>
      <w:rPr>
        <w:rFonts w:cs="Open Sans Light"/>
        <w:sz w:val="18"/>
      </w:rPr>
      <w:t xml:space="preserve">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7B5070">
      <w:rPr>
        <w:rFonts w:cs="Open Sans Light"/>
        <w:noProof/>
        <w:sz w:val="18"/>
      </w:rPr>
      <w:t>32</w:t>
    </w:r>
    <w:r w:rsidRPr="00955907">
      <w:rPr>
        <w:rFonts w:cs="Open Sans Light"/>
        <w:noProof/>
        <w:sz w:val="18"/>
      </w:rPr>
      <w:fldChar w:fldCharType="end"/>
    </w:r>
  </w:p>
  <w:p w:rsidR="00CD5286" w:rsidRDefault="00CD52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7C97" w:rsidRDefault="00C27C97" w:rsidP="00F06BE5">
      <w:pPr>
        <w:spacing w:line="240" w:lineRule="auto"/>
      </w:pPr>
      <w:r>
        <w:separator/>
      </w:r>
    </w:p>
  </w:footnote>
  <w:footnote w:type="continuationSeparator" w:id="0">
    <w:p w:rsidR="00C27C97" w:rsidRDefault="00C27C9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5286" w:rsidRDefault="00CD5286"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A6ADCDB" wp14:editId="30A79DB1">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noProof/>
        <w:color w:val="262626" w:themeColor="text1" w:themeTint="D9"/>
        <w:sz w:val="20"/>
      </w:rPr>
      <w:t>PRO Ticketing System</w:t>
    </w:r>
  </w:p>
  <w:p w:rsidR="00CD5286" w:rsidRDefault="00CD5286" w:rsidP="007E2753">
    <w:pPr>
      <w:pStyle w:val="Header"/>
      <w:jc w:val="left"/>
      <w:rPr>
        <w:noProof/>
      </w:rPr>
    </w:pPr>
    <w:r>
      <w:rPr>
        <w:rFonts w:cs="Open Sans Light"/>
        <w:color w:val="262626" w:themeColor="text1" w:themeTint="D9"/>
        <w:sz w:val="20"/>
      </w:rPr>
      <w:t xml:space="preserve">                       </w:t>
    </w:r>
  </w:p>
  <w:p w:rsidR="00CD5286" w:rsidRDefault="00CD5286"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E688E59" wp14:editId="6C29E4AA">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CD5286" w:rsidRPr="00F15519" w:rsidRDefault="00CD5286"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EA1B93"/>
    <w:multiLevelType w:val="hybridMultilevel"/>
    <w:tmpl w:val="0414D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88B4B1B"/>
    <w:multiLevelType w:val="hybridMultilevel"/>
    <w:tmpl w:val="3D00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E2785D"/>
    <w:multiLevelType w:val="hybridMultilevel"/>
    <w:tmpl w:val="3F12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3D1CAC"/>
    <w:multiLevelType w:val="hybridMultilevel"/>
    <w:tmpl w:val="5E1E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1C50A8"/>
    <w:multiLevelType w:val="hybridMultilevel"/>
    <w:tmpl w:val="1534A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76789D"/>
    <w:multiLevelType w:val="hybridMultilevel"/>
    <w:tmpl w:val="0914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5A3C6C"/>
    <w:multiLevelType w:val="hybridMultilevel"/>
    <w:tmpl w:val="54C68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C383ABE"/>
    <w:multiLevelType w:val="hybridMultilevel"/>
    <w:tmpl w:val="AC7A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F819B2"/>
    <w:multiLevelType w:val="hybridMultilevel"/>
    <w:tmpl w:val="0B4A88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nsid w:val="5C7C469F"/>
    <w:multiLevelType w:val="hybridMultilevel"/>
    <w:tmpl w:val="2224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771B9B"/>
    <w:multiLevelType w:val="hybridMultilevel"/>
    <w:tmpl w:val="6826FC5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AFA18BD"/>
    <w:multiLevelType w:val="hybridMultilevel"/>
    <w:tmpl w:val="9CBEB4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24"/>
  </w:num>
  <w:num w:numId="4">
    <w:abstractNumId w:val="22"/>
  </w:num>
  <w:num w:numId="5">
    <w:abstractNumId w:val="15"/>
  </w:num>
  <w:num w:numId="6">
    <w:abstractNumId w:val="0"/>
  </w:num>
  <w:num w:numId="7">
    <w:abstractNumId w:val="12"/>
  </w:num>
  <w:num w:numId="8">
    <w:abstractNumId w:val="20"/>
  </w:num>
  <w:num w:numId="9">
    <w:abstractNumId w:val="30"/>
  </w:num>
  <w:num w:numId="10">
    <w:abstractNumId w:val="28"/>
  </w:num>
  <w:num w:numId="11">
    <w:abstractNumId w:val="19"/>
  </w:num>
  <w:num w:numId="12">
    <w:abstractNumId w:val="1"/>
  </w:num>
  <w:num w:numId="13">
    <w:abstractNumId w:val="13"/>
  </w:num>
  <w:num w:numId="14">
    <w:abstractNumId w:val="14"/>
  </w:num>
  <w:num w:numId="15">
    <w:abstractNumId w:val="18"/>
  </w:num>
  <w:num w:numId="16">
    <w:abstractNumId w:val="2"/>
  </w:num>
  <w:num w:numId="17">
    <w:abstractNumId w:val="25"/>
  </w:num>
  <w:num w:numId="18">
    <w:abstractNumId w:val="23"/>
  </w:num>
  <w:num w:numId="19">
    <w:abstractNumId w:val="27"/>
  </w:num>
  <w:num w:numId="20">
    <w:abstractNumId w:val="26"/>
  </w:num>
  <w:num w:numId="21">
    <w:abstractNumId w:val="5"/>
  </w:num>
  <w:num w:numId="22">
    <w:abstractNumId w:val="29"/>
  </w:num>
  <w:num w:numId="23">
    <w:abstractNumId w:val="21"/>
  </w:num>
  <w:num w:numId="24">
    <w:abstractNumId w:val="16"/>
  </w:num>
  <w:num w:numId="25">
    <w:abstractNumId w:val="10"/>
  </w:num>
  <w:num w:numId="26">
    <w:abstractNumId w:val="17"/>
    <w:lvlOverride w:ilvl="0"/>
    <w:lvlOverride w:ilvl="1"/>
    <w:lvlOverride w:ilvl="2"/>
    <w:lvlOverride w:ilvl="3"/>
    <w:lvlOverride w:ilvl="4"/>
    <w:lvlOverride w:ilvl="5"/>
    <w:lvlOverride w:ilvl="6"/>
    <w:lvlOverride w:ilvl="7"/>
    <w:lvlOverride w:ilvl="8"/>
  </w:num>
  <w:num w:numId="27">
    <w:abstractNumId w:val="31"/>
    <w:lvlOverride w:ilvl="0"/>
    <w:lvlOverride w:ilvl="1"/>
    <w:lvlOverride w:ilvl="2"/>
    <w:lvlOverride w:ilvl="3"/>
    <w:lvlOverride w:ilvl="4"/>
    <w:lvlOverride w:ilvl="5"/>
    <w:lvlOverride w:ilvl="6"/>
    <w:lvlOverride w:ilvl="7"/>
    <w:lvlOverride w:ilvl="8"/>
  </w:num>
  <w:num w:numId="28">
    <w:abstractNumId w:val="11"/>
  </w:num>
  <w:num w:numId="29">
    <w:abstractNumId w:val="9"/>
  </w:num>
  <w:num w:numId="30">
    <w:abstractNumId w:val="4"/>
  </w:num>
  <w:num w:numId="31">
    <w:abstractNumId w:val="8"/>
  </w:num>
  <w:num w:numId="32">
    <w:abstractNumId w:val="3"/>
  </w:num>
  <w:num w:numId="33">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xNDc1MTMyNbZQ0lEKTi0uzszPAykwrgUAOBztMSwAAAA="/>
  </w:docVars>
  <w:rsids>
    <w:rsidRoot w:val="001F2895"/>
    <w:rsid w:val="00000544"/>
    <w:rsid w:val="00001731"/>
    <w:rsid w:val="0000266B"/>
    <w:rsid w:val="00002B3C"/>
    <w:rsid w:val="00002B58"/>
    <w:rsid w:val="000033BC"/>
    <w:rsid w:val="000038ED"/>
    <w:rsid w:val="00003B1B"/>
    <w:rsid w:val="00003E4E"/>
    <w:rsid w:val="00005F29"/>
    <w:rsid w:val="00006F9C"/>
    <w:rsid w:val="00007ECD"/>
    <w:rsid w:val="00010C51"/>
    <w:rsid w:val="000145C9"/>
    <w:rsid w:val="000216B4"/>
    <w:rsid w:val="00022DE7"/>
    <w:rsid w:val="00024122"/>
    <w:rsid w:val="00024FCA"/>
    <w:rsid w:val="0002553D"/>
    <w:rsid w:val="00027951"/>
    <w:rsid w:val="00031F47"/>
    <w:rsid w:val="0003456E"/>
    <w:rsid w:val="000356D0"/>
    <w:rsid w:val="00036B1E"/>
    <w:rsid w:val="000375A1"/>
    <w:rsid w:val="000430F1"/>
    <w:rsid w:val="0004399B"/>
    <w:rsid w:val="000439C6"/>
    <w:rsid w:val="00043E84"/>
    <w:rsid w:val="00044AF9"/>
    <w:rsid w:val="00044EFE"/>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665"/>
    <w:rsid w:val="000C3987"/>
    <w:rsid w:val="000C5FC3"/>
    <w:rsid w:val="000C6D7E"/>
    <w:rsid w:val="000C7225"/>
    <w:rsid w:val="000C7EA4"/>
    <w:rsid w:val="000D46E9"/>
    <w:rsid w:val="000D4D2C"/>
    <w:rsid w:val="000D5A9B"/>
    <w:rsid w:val="000D5B8E"/>
    <w:rsid w:val="000D5C72"/>
    <w:rsid w:val="000D6300"/>
    <w:rsid w:val="000D7176"/>
    <w:rsid w:val="000D7EA0"/>
    <w:rsid w:val="000E0720"/>
    <w:rsid w:val="000E1674"/>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5E8F"/>
    <w:rsid w:val="001067C7"/>
    <w:rsid w:val="00106D61"/>
    <w:rsid w:val="00112493"/>
    <w:rsid w:val="001137A0"/>
    <w:rsid w:val="00117237"/>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302C"/>
    <w:rsid w:val="0014445C"/>
    <w:rsid w:val="00146AD1"/>
    <w:rsid w:val="0014717C"/>
    <w:rsid w:val="0014748A"/>
    <w:rsid w:val="00152B16"/>
    <w:rsid w:val="00153613"/>
    <w:rsid w:val="00156C28"/>
    <w:rsid w:val="00160100"/>
    <w:rsid w:val="00161668"/>
    <w:rsid w:val="00162492"/>
    <w:rsid w:val="00164B2B"/>
    <w:rsid w:val="00166562"/>
    <w:rsid w:val="0016691E"/>
    <w:rsid w:val="00167456"/>
    <w:rsid w:val="00170A78"/>
    <w:rsid w:val="001718E4"/>
    <w:rsid w:val="00172B07"/>
    <w:rsid w:val="0017396B"/>
    <w:rsid w:val="00175F42"/>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1E3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1C9"/>
    <w:rsid w:val="001F0B7C"/>
    <w:rsid w:val="001F1502"/>
    <w:rsid w:val="001F26C6"/>
    <w:rsid w:val="001F2895"/>
    <w:rsid w:val="001F2975"/>
    <w:rsid w:val="001F3CFA"/>
    <w:rsid w:val="001F7673"/>
    <w:rsid w:val="00200C55"/>
    <w:rsid w:val="002025A6"/>
    <w:rsid w:val="00203226"/>
    <w:rsid w:val="00206FDA"/>
    <w:rsid w:val="002077FC"/>
    <w:rsid w:val="00207A81"/>
    <w:rsid w:val="00211C39"/>
    <w:rsid w:val="00212007"/>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57B9C"/>
    <w:rsid w:val="00261993"/>
    <w:rsid w:val="0026260B"/>
    <w:rsid w:val="0026382B"/>
    <w:rsid w:val="00267EFB"/>
    <w:rsid w:val="00271412"/>
    <w:rsid w:val="00271F15"/>
    <w:rsid w:val="00273AE8"/>
    <w:rsid w:val="00274BAE"/>
    <w:rsid w:val="002750A9"/>
    <w:rsid w:val="00275861"/>
    <w:rsid w:val="00277292"/>
    <w:rsid w:val="00277A73"/>
    <w:rsid w:val="00277D67"/>
    <w:rsid w:val="00277D94"/>
    <w:rsid w:val="002823EB"/>
    <w:rsid w:val="00283969"/>
    <w:rsid w:val="00287E22"/>
    <w:rsid w:val="00290A4C"/>
    <w:rsid w:val="00290AF2"/>
    <w:rsid w:val="00291B23"/>
    <w:rsid w:val="00295C4D"/>
    <w:rsid w:val="00296F3F"/>
    <w:rsid w:val="002974AD"/>
    <w:rsid w:val="00297927"/>
    <w:rsid w:val="002A11F2"/>
    <w:rsid w:val="002A1752"/>
    <w:rsid w:val="002A3E8A"/>
    <w:rsid w:val="002B469B"/>
    <w:rsid w:val="002C2170"/>
    <w:rsid w:val="002C3556"/>
    <w:rsid w:val="002C4B12"/>
    <w:rsid w:val="002C5315"/>
    <w:rsid w:val="002C720C"/>
    <w:rsid w:val="002C74D7"/>
    <w:rsid w:val="002D0DB7"/>
    <w:rsid w:val="002D1315"/>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453F"/>
    <w:rsid w:val="002F71B8"/>
    <w:rsid w:val="002F72BE"/>
    <w:rsid w:val="002F7888"/>
    <w:rsid w:val="00301887"/>
    <w:rsid w:val="003020D8"/>
    <w:rsid w:val="0030263F"/>
    <w:rsid w:val="003036D2"/>
    <w:rsid w:val="0030416C"/>
    <w:rsid w:val="00304263"/>
    <w:rsid w:val="003044E7"/>
    <w:rsid w:val="00304D37"/>
    <w:rsid w:val="003058F0"/>
    <w:rsid w:val="003077FB"/>
    <w:rsid w:val="00310E41"/>
    <w:rsid w:val="003117A5"/>
    <w:rsid w:val="00311D75"/>
    <w:rsid w:val="003130BA"/>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B55"/>
    <w:rsid w:val="003B6D3E"/>
    <w:rsid w:val="003C1770"/>
    <w:rsid w:val="003C1CC6"/>
    <w:rsid w:val="003C1F34"/>
    <w:rsid w:val="003D0CF7"/>
    <w:rsid w:val="003D1B8F"/>
    <w:rsid w:val="003D29D7"/>
    <w:rsid w:val="003D60E6"/>
    <w:rsid w:val="003D6D3C"/>
    <w:rsid w:val="003D73FD"/>
    <w:rsid w:val="003E23C5"/>
    <w:rsid w:val="003E2B4C"/>
    <w:rsid w:val="003E3618"/>
    <w:rsid w:val="003E3E41"/>
    <w:rsid w:val="003E749B"/>
    <w:rsid w:val="003E75F1"/>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3BBD"/>
    <w:rsid w:val="00465B83"/>
    <w:rsid w:val="00466DFF"/>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3F33"/>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4943"/>
    <w:rsid w:val="004D5CBD"/>
    <w:rsid w:val="004D672B"/>
    <w:rsid w:val="004D69C9"/>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239"/>
    <w:rsid w:val="005133A0"/>
    <w:rsid w:val="00514A3C"/>
    <w:rsid w:val="00516E6B"/>
    <w:rsid w:val="0051709D"/>
    <w:rsid w:val="005170E7"/>
    <w:rsid w:val="005201C0"/>
    <w:rsid w:val="0052117D"/>
    <w:rsid w:val="00521F28"/>
    <w:rsid w:val="00523811"/>
    <w:rsid w:val="00524932"/>
    <w:rsid w:val="00526FB5"/>
    <w:rsid w:val="00527607"/>
    <w:rsid w:val="00530D9C"/>
    <w:rsid w:val="0053210F"/>
    <w:rsid w:val="00532B8A"/>
    <w:rsid w:val="005369F0"/>
    <w:rsid w:val="00540E20"/>
    <w:rsid w:val="0054544E"/>
    <w:rsid w:val="00547263"/>
    <w:rsid w:val="0055350D"/>
    <w:rsid w:val="00562FA4"/>
    <w:rsid w:val="00563159"/>
    <w:rsid w:val="005651B6"/>
    <w:rsid w:val="0056583F"/>
    <w:rsid w:val="00570B6E"/>
    <w:rsid w:val="0057211E"/>
    <w:rsid w:val="005728C6"/>
    <w:rsid w:val="00573DEB"/>
    <w:rsid w:val="00574E50"/>
    <w:rsid w:val="00575C5E"/>
    <w:rsid w:val="005778AC"/>
    <w:rsid w:val="0058005D"/>
    <w:rsid w:val="005800D7"/>
    <w:rsid w:val="00582A69"/>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B1DBC"/>
    <w:rsid w:val="005B3183"/>
    <w:rsid w:val="005B398D"/>
    <w:rsid w:val="005B469F"/>
    <w:rsid w:val="005B6FCF"/>
    <w:rsid w:val="005B77C3"/>
    <w:rsid w:val="005C48A2"/>
    <w:rsid w:val="005C5D8C"/>
    <w:rsid w:val="005D2C95"/>
    <w:rsid w:val="005D5238"/>
    <w:rsid w:val="005E0FFF"/>
    <w:rsid w:val="005E17C1"/>
    <w:rsid w:val="005E21E3"/>
    <w:rsid w:val="005E28D3"/>
    <w:rsid w:val="005E3581"/>
    <w:rsid w:val="005E3692"/>
    <w:rsid w:val="005E3AA4"/>
    <w:rsid w:val="005E538C"/>
    <w:rsid w:val="005E5D13"/>
    <w:rsid w:val="005E76A2"/>
    <w:rsid w:val="005F1181"/>
    <w:rsid w:val="005F336A"/>
    <w:rsid w:val="005F33B3"/>
    <w:rsid w:val="005F371B"/>
    <w:rsid w:val="005F56C1"/>
    <w:rsid w:val="005F7844"/>
    <w:rsid w:val="005F7D94"/>
    <w:rsid w:val="005F7E19"/>
    <w:rsid w:val="0060684F"/>
    <w:rsid w:val="00607B1A"/>
    <w:rsid w:val="006105D6"/>
    <w:rsid w:val="0061259F"/>
    <w:rsid w:val="00613F72"/>
    <w:rsid w:val="006170AC"/>
    <w:rsid w:val="006177A0"/>
    <w:rsid w:val="0062070E"/>
    <w:rsid w:val="00620A71"/>
    <w:rsid w:val="00621F98"/>
    <w:rsid w:val="006239B8"/>
    <w:rsid w:val="00630590"/>
    <w:rsid w:val="006319B0"/>
    <w:rsid w:val="00631DC4"/>
    <w:rsid w:val="00632CC0"/>
    <w:rsid w:val="00632FCA"/>
    <w:rsid w:val="00637EF7"/>
    <w:rsid w:val="00640B40"/>
    <w:rsid w:val="00641DA8"/>
    <w:rsid w:val="00644745"/>
    <w:rsid w:val="00645590"/>
    <w:rsid w:val="00650DEF"/>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1588"/>
    <w:rsid w:val="00692637"/>
    <w:rsid w:val="00692EB8"/>
    <w:rsid w:val="00693F43"/>
    <w:rsid w:val="006961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297"/>
    <w:rsid w:val="006B3F6D"/>
    <w:rsid w:val="006B50AF"/>
    <w:rsid w:val="006B5FAC"/>
    <w:rsid w:val="006B6FE0"/>
    <w:rsid w:val="006B7DFD"/>
    <w:rsid w:val="006C0A7C"/>
    <w:rsid w:val="006C12A3"/>
    <w:rsid w:val="006C1603"/>
    <w:rsid w:val="006C188E"/>
    <w:rsid w:val="006C5C9E"/>
    <w:rsid w:val="006C5EE2"/>
    <w:rsid w:val="006C6B8A"/>
    <w:rsid w:val="006C6FAA"/>
    <w:rsid w:val="006C70FA"/>
    <w:rsid w:val="006D14FA"/>
    <w:rsid w:val="006D21CB"/>
    <w:rsid w:val="006D3954"/>
    <w:rsid w:val="006D3FC0"/>
    <w:rsid w:val="006D6560"/>
    <w:rsid w:val="006E2969"/>
    <w:rsid w:val="006E2D28"/>
    <w:rsid w:val="006E5D50"/>
    <w:rsid w:val="006E61B6"/>
    <w:rsid w:val="006E6F7C"/>
    <w:rsid w:val="006F0D42"/>
    <w:rsid w:val="006F15F6"/>
    <w:rsid w:val="006F30CF"/>
    <w:rsid w:val="006F5056"/>
    <w:rsid w:val="006F5E7E"/>
    <w:rsid w:val="006F6353"/>
    <w:rsid w:val="006F6FE4"/>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4EB6"/>
    <w:rsid w:val="007378D9"/>
    <w:rsid w:val="00737B00"/>
    <w:rsid w:val="00741BEF"/>
    <w:rsid w:val="007440CF"/>
    <w:rsid w:val="00746403"/>
    <w:rsid w:val="007467A0"/>
    <w:rsid w:val="007467F7"/>
    <w:rsid w:val="00747AAE"/>
    <w:rsid w:val="0075150C"/>
    <w:rsid w:val="00752DCE"/>
    <w:rsid w:val="00753DB4"/>
    <w:rsid w:val="00753FC9"/>
    <w:rsid w:val="007542B6"/>
    <w:rsid w:val="00755815"/>
    <w:rsid w:val="00755897"/>
    <w:rsid w:val="00760B63"/>
    <w:rsid w:val="007650C8"/>
    <w:rsid w:val="00766ECD"/>
    <w:rsid w:val="00767BE6"/>
    <w:rsid w:val="007704B8"/>
    <w:rsid w:val="00772D02"/>
    <w:rsid w:val="00772E55"/>
    <w:rsid w:val="00773358"/>
    <w:rsid w:val="00776F18"/>
    <w:rsid w:val="00777F70"/>
    <w:rsid w:val="00782C7F"/>
    <w:rsid w:val="00782E41"/>
    <w:rsid w:val="00782F41"/>
    <w:rsid w:val="00783508"/>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B5070"/>
    <w:rsid w:val="007C1B63"/>
    <w:rsid w:val="007C2B1F"/>
    <w:rsid w:val="007C4B26"/>
    <w:rsid w:val="007C4E45"/>
    <w:rsid w:val="007C531C"/>
    <w:rsid w:val="007C690C"/>
    <w:rsid w:val="007C7778"/>
    <w:rsid w:val="007C7843"/>
    <w:rsid w:val="007D10A5"/>
    <w:rsid w:val="007D1454"/>
    <w:rsid w:val="007D16E6"/>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35E1"/>
    <w:rsid w:val="007F658F"/>
    <w:rsid w:val="007F6B3A"/>
    <w:rsid w:val="007F6B4E"/>
    <w:rsid w:val="0080007E"/>
    <w:rsid w:val="00800B5D"/>
    <w:rsid w:val="0080137C"/>
    <w:rsid w:val="008017B1"/>
    <w:rsid w:val="00803496"/>
    <w:rsid w:val="00803AD5"/>
    <w:rsid w:val="00806A3F"/>
    <w:rsid w:val="00810DDD"/>
    <w:rsid w:val="008117E5"/>
    <w:rsid w:val="00811F3C"/>
    <w:rsid w:val="00812DD6"/>
    <w:rsid w:val="008136C8"/>
    <w:rsid w:val="00815DC6"/>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41398"/>
    <w:rsid w:val="00843A09"/>
    <w:rsid w:val="00843FA0"/>
    <w:rsid w:val="00844150"/>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79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1D84"/>
    <w:rsid w:val="008B24A4"/>
    <w:rsid w:val="008B33D3"/>
    <w:rsid w:val="008B6466"/>
    <w:rsid w:val="008B6501"/>
    <w:rsid w:val="008B67F3"/>
    <w:rsid w:val="008C2D93"/>
    <w:rsid w:val="008C49E3"/>
    <w:rsid w:val="008C630D"/>
    <w:rsid w:val="008C6A1F"/>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3019"/>
    <w:rsid w:val="008F59F6"/>
    <w:rsid w:val="008F5A8F"/>
    <w:rsid w:val="008F651D"/>
    <w:rsid w:val="008F74A5"/>
    <w:rsid w:val="00900FBB"/>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DD4"/>
    <w:rsid w:val="00953C43"/>
    <w:rsid w:val="0095495D"/>
    <w:rsid w:val="00955907"/>
    <w:rsid w:val="00956DA5"/>
    <w:rsid w:val="009572BC"/>
    <w:rsid w:val="009629B0"/>
    <w:rsid w:val="00964529"/>
    <w:rsid w:val="009665EC"/>
    <w:rsid w:val="00970200"/>
    <w:rsid w:val="00970E10"/>
    <w:rsid w:val="0097115D"/>
    <w:rsid w:val="00975DAF"/>
    <w:rsid w:val="00977B6A"/>
    <w:rsid w:val="00977F1C"/>
    <w:rsid w:val="00977F4C"/>
    <w:rsid w:val="00982743"/>
    <w:rsid w:val="00984A0C"/>
    <w:rsid w:val="00985435"/>
    <w:rsid w:val="009868D8"/>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11F7"/>
    <w:rsid w:val="009F3587"/>
    <w:rsid w:val="009F4871"/>
    <w:rsid w:val="009F4D31"/>
    <w:rsid w:val="009F7D8C"/>
    <w:rsid w:val="00A0134D"/>
    <w:rsid w:val="00A02AC6"/>
    <w:rsid w:val="00A03505"/>
    <w:rsid w:val="00A03CA0"/>
    <w:rsid w:val="00A06B9A"/>
    <w:rsid w:val="00A0780E"/>
    <w:rsid w:val="00A07A85"/>
    <w:rsid w:val="00A10BBC"/>
    <w:rsid w:val="00A10CC7"/>
    <w:rsid w:val="00A12E79"/>
    <w:rsid w:val="00A133BF"/>
    <w:rsid w:val="00A145DD"/>
    <w:rsid w:val="00A1466E"/>
    <w:rsid w:val="00A14B67"/>
    <w:rsid w:val="00A15AB9"/>
    <w:rsid w:val="00A165A3"/>
    <w:rsid w:val="00A1727C"/>
    <w:rsid w:val="00A20945"/>
    <w:rsid w:val="00A216DE"/>
    <w:rsid w:val="00A22B68"/>
    <w:rsid w:val="00A2495F"/>
    <w:rsid w:val="00A26F51"/>
    <w:rsid w:val="00A308EE"/>
    <w:rsid w:val="00A31D33"/>
    <w:rsid w:val="00A3236A"/>
    <w:rsid w:val="00A34887"/>
    <w:rsid w:val="00A418F4"/>
    <w:rsid w:val="00A42746"/>
    <w:rsid w:val="00A42BE3"/>
    <w:rsid w:val="00A42E2E"/>
    <w:rsid w:val="00A45FA8"/>
    <w:rsid w:val="00A468BA"/>
    <w:rsid w:val="00A47C19"/>
    <w:rsid w:val="00A515DD"/>
    <w:rsid w:val="00A532D2"/>
    <w:rsid w:val="00A5495A"/>
    <w:rsid w:val="00A54B60"/>
    <w:rsid w:val="00A54BCA"/>
    <w:rsid w:val="00A55211"/>
    <w:rsid w:val="00A60F2B"/>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1779"/>
    <w:rsid w:val="00A820DB"/>
    <w:rsid w:val="00A821E4"/>
    <w:rsid w:val="00A8272C"/>
    <w:rsid w:val="00A8412C"/>
    <w:rsid w:val="00A851ED"/>
    <w:rsid w:val="00A86D68"/>
    <w:rsid w:val="00A87F6E"/>
    <w:rsid w:val="00A947A1"/>
    <w:rsid w:val="00A97585"/>
    <w:rsid w:val="00AA0DA1"/>
    <w:rsid w:val="00AA0FEC"/>
    <w:rsid w:val="00AA1357"/>
    <w:rsid w:val="00AA3D6D"/>
    <w:rsid w:val="00AA57BB"/>
    <w:rsid w:val="00AA6393"/>
    <w:rsid w:val="00AA6770"/>
    <w:rsid w:val="00AB1A47"/>
    <w:rsid w:val="00AB2369"/>
    <w:rsid w:val="00AB2638"/>
    <w:rsid w:val="00AB26F5"/>
    <w:rsid w:val="00AB2EB4"/>
    <w:rsid w:val="00AB5D80"/>
    <w:rsid w:val="00AB68C0"/>
    <w:rsid w:val="00AC0DB5"/>
    <w:rsid w:val="00AC0EA0"/>
    <w:rsid w:val="00AC1D0B"/>
    <w:rsid w:val="00AC2834"/>
    <w:rsid w:val="00AC5616"/>
    <w:rsid w:val="00AD5278"/>
    <w:rsid w:val="00AD5E31"/>
    <w:rsid w:val="00AE0357"/>
    <w:rsid w:val="00AE03B6"/>
    <w:rsid w:val="00AE35B1"/>
    <w:rsid w:val="00AE5FC3"/>
    <w:rsid w:val="00AE6CF8"/>
    <w:rsid w:val="00AE705F"/>
    <w:rsid w:val="00AE77BC"/>
    <w:rsid w:val="00AE7F1F"/>
    <w:rsid w:val="00AF267B"/>
    <w:rsid w:val="00AF481C"/>
    <w:rsid w:val="00AF5B99"/>
    <w:rsid w:val="00AF686A"/>
    <w:rsid w:val="00AF7299"/>
    <w:rsid w:val="00AF7939"/>
    <w:rsid w:val="00B07554"/>
    <w:rsid w:val="00B11FB1"/>
    <w:rsid w:val="00B13750"/>
    <w:rsid w:val="00B13773"/>
    <w:rsid w:val="00B151B3"/>
    <w:rsid w:val="00B1751B"/>
    <w:rsid w:val="00B209CE"/>
    <w:rsid w:val="00B2532F"/>
    <w:rsid w:val="00B34462"/>
    <w:rsid w:val="00B367E0"/>
    <w:rsid w:val="00B37865"/>
    <w:rsid w:val="00B42EC9"/>
    <w:rsid w:val="00B4330E"/>
    <w:rsid w:val="00B43B6C"/>
    <w:rsid w:val="00B465D7"/>
    <w:rsid w:val="00B4688E"/>
    <w:rsid w:val="00B508BA"/>
    <w:rsid w:val="00B518F9"/>
    <w:rsid w:val="00B52D50"/>
    <w:rsid w:val="00B52E24"/>
    <w:rsid w:val="00B53691"/>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1A5A"/>
    <w:rsid w:val="00B83E51"/>
    <w:rsid w:val="00B84645"/>
    <w:rsid w:val="00B84AF9"/>
    <w:rsid w:val="00B84C0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0DED"/>
    <w:rsid w:val="00BC1861"/>
    <w:rsid w:val="00BC2150"/>
    <w:rsid w:val="00BC28C1"/>
    <w:rsid w:val="00BC3E99"/>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15E5"/>
    <w:rsid w:val="00C137C6"/>
    <w:rsid w:val="00C13B26"/>
    <w:rsid w:val="00C14944"/>
    <w:rsid w:val="00C155C2"/>
    <w:rsid w:val="00C15EF2"/>
    <w:rsid w:val="00C15F0D"/>
    <w:rsid w:val="00C16437"/>
    <w:rsid w:val="00C20C2C"/>
    <w:rsid w:val="00C21097"/>
    <w:rsid w:val="00C22AAA"/>
    <w:rsid w:val="00C27C97"/>
    <w:rsid w:val="00C27D04"/>
    <w:rsid w:val="00C30A77"/>
    <w:rsid w:val="00C31018"/>
    <w:rsid w:val="00C32700"/>
    <w:rsid w:val="00C32C00"/>
    <w:rsid w:val="00C35701"/>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35F6"/>
    <w:rsid w:val="00C747BA"/>
    <w:rsid w:val="00C754D2"/>
    <w:rsid w:val="00C76AB6"/>
    <w:rsid w:val="00C80EE3"/>
    <w:rsid w:val="00C820A2"/>
    <w:rsid w:val="00C831A6"/>
    <w:rsid w:val="00C83F6C"/>
    <w:rsid w:val="00C863F4"/>
    <w:rsid w:val="00C87952"/>
    <w:rsid w:val="00C87C20"/>
    <w:rsid w:val="00C906DB"/>
    <w:rsid w:val="00C90C7D"/>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5286"/>
    <w:rsid w:val="00CD52ED"/>
    <w:rsid w:val="00CD7B47"/>
    <w:rsid w:val="00CD7D38"/>
    <w:rsid w:val="00CE1B75"/>
    <w:rsid w:val="00CE4AA3"/>
    <w:rsid w:val="00CE7570"/>
    <w:rsid w:val="00CF1325"/>
    <w:rsid w:val="00CF2654"/>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12DB"/>
    <w:rsid w:val="00D221AB"/>
    <w:rsid w:val="00D248A6"/>
    <w:rsid w:val="00D24E45"/>
    <w:rsid w:val="00D2614F"/>
    <w:rsid w:val="00D307D2"/>
    <w:rsid w:val="00D31BF4"/>
    <w:rsid w:val="00D35CC2"/>
    <w:rsid w:val="00D43E48"/>
    <w:rsid w:val="00D451FE"/>
    <w:rsid w:val="00D47EFD"/>
    <w:rsid w:val="00D50412"/>
    <w:rsid w:val="00D508FF"/>
    <w:rsid w:val="00D50F64"/>
    <w:rsid w:val="00D538F8"/>
    <w:rsid w:val="00D54FD8"/>
    <w:rsid w:val="00D5698E"/>
    <w:rsid w:val="00D600B2"/>
    <w:rsid w:val="00D610DE"/>
    <w:rsid w:val="00D62397"/>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35FD"/>
    <w:rsid w:val="00D940DC"/>
    <w:rsid w:val="00D96971"/>
    <w:rsid w:val="00D97007"/>
    <w:rsid w:val="00D975CC"/>
    <w:rsid w:val="00DA15ED"/>
    <w:rsid w:val="00DA209A"/>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4F6E"/>
    <w:rsid w:val="00DF650B"/>
    <w:rsid w:val="00DF6A93"/>
    <w:rsid w:val="00DF700A"/>
    <w:rsid w:val="00E0060B"/>
    <w:rsid w:val="00E00805"/>
    <w:rsid w:val="00E01732"/>
    <w:rsid w:val="00E01742"/>
    <w:rsid w:val="00E0238A"/>
    <w:rsid w:val="00E02D83"/>
    <w:rsid w:val="00E0327E"/>
    <w:rsid w:val="00E040A6"/>
    <w:rsid w:val="00E06A31"/>
    <w:rsid w:val="00E10AC9"/>
    <w:rsid w:val="00E12E1B"/>
    <w:rsid w:val="00E13ABD"/>
    <w:rsid w:val="00E1420E"/>
    <w:rsid w:val="00E14A3A"/>
    <w:rsid w:val="00E159D4"/>
    <w:rsid w:val="00E17146"/>
    <w:rsid w:val="00E17485"/>
    <w:rsid w:val="00E176E3"/>
    <w:rsid w:val="00E17AAE"/>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537A"/>
    <w:rsid w:val="00E67820"/>
    <w:rsid w:val="00E67B5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641"/>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2520"/>
    <w:rsid w:val="00F15519"/>
    <w:rsid w:val="00F15EC8"/>
    <w:rsid w:val="00F1608B"/>
    <w:rsid w:val="00F17080"/>
    <w:rsid w:val="00F2023F"/>
    <w:rsid w:val="00F20DAF"/>
    <w:rsid w:val="00F24393"/>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3C82"/>
    <w:rsid w:val="00F44963"/>
    <w:rsid w:val="00F45E36"/>
    <w:rsid w:val="00F5293C"/>
    <w:rsid w:val="00F53A05"/>
    <w:rsid w:val="00F54DF7"/>
    <w:rsid w:val="00F570CB"/>
    <w:rsid w:val="00F57733"/>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92"/>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B4"/>
    <w:rsid w:val="00FB7336"/>
    <w:rsid w:val="00FC1717"/>
    <w:rsid w:val="00FC278F"/>
    <w:rsid w:val="00FC43BF"/>
    <w:rsid w:val="00FC53A9"/>
    <w:rsid w:val="00FC7E3D"/>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9"/>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00320101">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38019471">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8295906">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gi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6.jpeg"/><Relationship Id="rId22" Type="http://schemas.openxmlformats.org/officeDocument/2006/relationships/image" Target="media/image1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CF464-A841-4253-B713-53B1441DF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2</Pages>
  <Words>4060</Words>
  <Characters>231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7</cp:revision>
  <cp:lastPrinted>2017-04-02T08:37:00Z</cp:lastPrinted>
  <dcterms:created xsi:type="dcterms:W3CDTF">2018-05-23T09:54:00Z</dcterms:created>
  <dcterms:modified xsi:type="dcterms:W3CDTF">2018-05-24T11:20:00Z</dcterms:modified>
</cp:coreProperties>
</file>